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Arial" w:hAnsi="Arial"/>
          <w:kern w:val="36"/>
          <w:sz w:val="32"/>
          <w:szCs w:val="20"/>
          <w:lang w:eastAsia="de-DE"/>
        </w:rPr>
        <w:id w:val="1807745692"/>
        <w:lock w:val="sdtLocked"/>
        <w:placeholder>
          <w:docPart w:val="C6FA6498D5B14921AFCB36589F64D27F"/>
        </w:placeholder>
      </w:sdtPr>
      <w:sdtEndPr/>
      <w:sdtContent>
        <w:sdt>
          <w:sdtPr>
            <w:rPr>
              <w:rFonts w:ascii="Arial" w:hAnsi="Arial"/>
              <w:kern w:val="36"/>
              <w:sz w:val="32"/>
              <w:szCs w:val="20"/>
              <w:lang w:eastAsia="de-DE"/>
            </w:rPr>
            <w:id w:val="-1457482487"/>
            <w:placeholder>
              <w:docPart w:val="F87079A98C6D4A73BDB75BD293DA18E8"/>
            </w:placeholder>
          </w:sdtPr>
          <w:sdtEndPr/>
          <w:sdtContent>
            <w:p w:rsidR="00CC0989" w:rsidRPr="00CC0989" w:rsidRDefault="00241A15" w:rsidP="00897E2B">
              <w:pPr>
                <w:spacing w:beforeLines="1" w:before="2" w:afterLines="1" w:after="2" w:line="480" w:lineRule="exact"/>
                <w:ind w:left="567"/>
                <w:outlineLvl w:val="0"/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</w:pPr>
              <w:r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Neuer </w:t>
              </w:r>
              <w:r w:rsidR="00F83BDA" w:rsidRPr="00F83BDA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Kärcher Hartbodenreiniger FC 7 </w:t>
              </w:r>
              <w:proofErr w:type="spellStart"/>
              <w:r w:rsidR="00F83BDA" w:rsidRPr="00F83BDA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>Cordless</w:t>
              </w:r>
              <w:proofErr w:type="spellEnd"/>
              <w:r w:rsidR="00F83BDA" w:rsidRPr="00F83BDA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 </w:t>
              </w:r>
              <w:r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>macht Staubsauger und Mopp überflüssig</w:t>
              </w:r>
            </w:p>
          </w:sdtContent>
        </w:sdt>
      </w:sdtContent>
    </w:sdt>
    <w:p w:rsidR="00CC0989" w:rsidRPr="00CC0989" w:rsidRDefault="00623E1F" w:rsidP="00F7409A">
      <w:pPr>
        <w:spacing w:beforeLines="1" w:before="2" w:afterLines="1" w:after="2"/>
        <w:ind w:left="567"/>
        <w:outlineLvl w:val="0"/>
        <w:rPr>
          <w:rFonts w:ascii="Arial" w:hAnsi="Arial"/>
          <w:b/>
          <w:kern w:val="36"/>
          <w:sz w:val="36"/>
          <w:szCs w:val="20"/>
          <w:lang w:eastAsia="de-DE"/>
        </w:rPr>
      </w:pPr>
      <w:r w:rsidRPr="00CC0989">
        <w:rPr>
          <w:rFonts w:ascii="Arial" w:hAnsi="Arial"/>
          <w:b/>
          <w:kern w:val="36"/>
          <w:sz w:val="36"/>
          <w:szCs w:val="20"/>
          <w:lang w:eastAsia="de-DE"/>
        </w:rPr>
        <w:br/>
      </w:r>
      <w:sdt>
        <w:sdtPr>
          <w:rPr>
            <w:rFonts w:ascii="Arial" w:hAnsi="Arial"/>
            <w:b/>
            <w:kern w:val="36"/>
            <w:sz w:val="36"/>
            <w:szCs w:val="20"/>
            <w:lang w:eastAsia="de-DE"/>
          </w:rPr>
          <w:id w:val="-33812848"/>
          <w:lock w:val="sdtLocked"/>
          <w:placeholder>
            <w:docPart w:val="E5BE6DBB3B4940B5B9079DB1B6D7368B"/>
          </w:placeholder>
        </w:sdtPr>
        <w:sdtEndPr/>
        <w:sdtContent>
          <w:r w:rsidR="00F83BDA" w:rsidRPr="00F83BDA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Einfach saubere Böden</w:t>
          </w:r>
        </w:sdtContent>
      </w:sdt>
    </w:p>
    <w:p w:rsidR="00CC0989" w:rsidRDefault="00CC0989" w:rsidP="00282C1A">
      <w:pPr>
        <w:spacing w:beforeLines="1" w:before="2" w:afterLines="1" w:after="2" w:line="460" w:lineRule="exact"/>
        <w:ind w:left="567" w:right="2121"/>
        <w:outlineLvl w:val="0"/>
        <w:rPr>
          <w:rFonts w:ascii="Arial" w:hAnsi="Arial"/>
          <w:b/>
          <w:kern w:val="36"/>
          <w:sz w:val="28"/>
          <w:szCs w:val="20"/>
          <w:lang w:eastAsia="de-DE"/>
        </w:rPr>
      </w:pPr>
    </w:p>
    <w:tbl>
      <w:tblPr>
        <w:tblStyle w:val="Tabellenraster"/>
        <w:tblpPr w:leftFromText="141" w:rightFromText="141" w:vertAnchor="text" w:horzAnchor="page" w:tblpX="8774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</w:tblGrid>
      <w:tr w:rsidR="00E443E7" w:rsidTr="00014C2B">
        <w:trPr>
          <w:trHeight w:hRule="exact" w:val="198"/>
        </w:trPr>
        <w:tc>
          <w:tcPr>
            <w:tcW w:w="3227" w:type="dxa"/>
          </w:tcPr>
          <w:p w:rsidR="00E443E7" w:rsidRPr="007075E5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b/>
                <w:sz w:val="16"/>
              </w:rPr>
            </w:pPr>
            <w:r w:rsidRPr="007075E5">
              <w:rPr>
                <w:b/>
                <w:sz w:val="16"/>
              </w:rPr>
              <w:t>Pressekontakt</w:t>
            </w:r>
          </w:p>
        </w:tc>
      </w:tr>
      <w:tr w:rsidR="00E443E7" w:rsidTr="00014C2B">
        <w:trPr>
          <w:trHeight w:hRule="exact" w:val="198"/>
        </w:trPr>
        <w:sdt>
          <w:sdtPr>
            <w:rPr>
              <w:sz w:val="16"/>
            </w:rPr>
            <w:id w:val="-1204249290"/>
            <w:placeholder>
              <w:docPart w:val="9ADF3B2E933A432DBFC3B0898DA2C9DC"/>
            </w:placeholder>
            <w:dropDownList>
              <w:listItem w:value="Namen auswählen"/>
              <w:listItem w:displayText="Frank Schad" w:value="Frank Schad"/>
              <w:listItem w:displayText="David Wickel-Bajak" w:value="David Wickel-Bajak"/>
              <w:listItem w:displayText="Markus Wiederspahn" w:value="Markus Wiederspahn"/>
              <w:listItem w:displayText="Alexander Becker" w:value="Alexander Becker"/>
              <w:listItem w:displayText="Anne Pfennig" w:value="Anne Pfennig"/>
              <w:listItem w:displayText="Steffen Sauer" w:value="Steffen Sauer"/>
              <w:listItem w:displayText="Linda Schrödter" w:value="Linda Schrödter"/>
              <w:listItem w:displayText="Verena Schweizer" w:value="Verena Schweizer"/>
              <w:listItem w:displayText="Anouk von Hochmeister" w:value="Anouk von Hochmeister"/>
              <w:listItem w:displayText="Sebastian Wein" w:value="Sebastian Wein"/>
              <w:listItem w:displayText="Nina Effenberger" w:value="Nina Effenberger"/>
              <w:listItem w:displayText="Sabrina Fackler" w:value="Sabrina Fackler"/>
              <w:listItem w:displayText="Moritz Dittmar" w:value="Moritz Dittmar"/>
            </w:dropDownList>
          </w:sdtPr>
          <w:sdtEndPr/>
          <w:sdtContent>
            <w:tc>
              <w:tcPr>
                <w:tcW w:w="3227" w:type="dxa"/>
              </w:tcPr>
              <w:p w:rsidR="00E443E7" w:rsidRDefault="00014C2B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Moritz Dittmar</w:t>
                </w:r>
              </w:p>
            </w:tc>
          </w:sdtContent>
        </w:sdt>
      </w:tr>
      <w:tr w:rsidR="00E443E7" w:rsidTr="00014C2B">
        <w:trPr>
          <w:trHeight w:hRule="exact" w:val="198"/>
        </w:trPr>
        <w:sdt>
          <w:sdtPr>
            <w:rPr>
              <w:sz w:val="16"/>
            </w:rPr>
            <w:id w:val="952671313"/>
            <w:placeholder>
              <w:docPart w:val="D2122C12CA1A4ACCA30F290089818125"/>
            </w:placeholder>
            <w:dropDownList>
              <w:listItem w:displayText="Position auswählen" w:value="Position auswählen"/>
              <w:listItem w:displayText="Leiter Presse- und Öffentlichkeitsarbeit" w:value="Leiter Presse- und Öffentlichkeitsarbeit"/>
              <w:listItem w:displayText="Pressereferentin" w:value="Pressereferentin"/>
              <w:listItem w:displayText="Pressereferent" w:value="Pressereferent"/>
            </w:dropDownList>
          </w:sdtPr>
          <w:sdtEndPr/>
          <w:sdtContent>
            <w:tc>
              <w:tcPr>
                <w:tcW w:w="3227" w:type="dxa"/>
              </w:tcPr>
              <w:p w:rsidR="00E443E7" w:rsidRDefault="00014C2B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Pressereferent</w:t>
                </w:r>
              </w:p>
            </w:tc>
          </w:sdtContent>
        </w:sdt>
      </w:tr>
      <w:tr w:rsidR="00E443E7" w:rsidRPr="00502573" w:rsidTr="00014C2B">
        <w:trPr>
          <w:trHeight w:hRule="exact" w:val="198"/>
        </w:trPr>
        <w:tc>
          <w:tcPr>
            <w:tcW w:w="3227" w:type="dxa"/>
          </w:tcPr>
          <w:p w:rsidR="00E443E7" w:rsidRPr="00F85DB4" w:rsidRDefault="00E443E7" w:rsidP="001A4A5A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F85DB4">
              <w:rPr>
                <w:sz w:val="16"/>
                <w:lang w:val="en-US"/>
              </w:rPr>
              <w:t xml:space="preserve">Alfred Kärcher </w:t>
            </w:r>
            <w:r w:rsidR="001A4A5A">
              <w:rPr>
                <w:sz w:val="16"/>
                <w:lang w:val="en-US"/>
              </w:rPr>
              <w:t>SE</w:t>
            </w:r>
            <w:r w:rsidRPr="00F85DB4">
              <w:rPr>
                <w:sz w:val="16"/>
                <w:lang w:val="en-US"/>
              </w:rPr>
              <w:t xml:space="preserve"> &amp; Co. KG</w:t>
            </w:r>
          </w:p>
        </w:tc>
      </w:tr>
      <w:tr w:rsidR="00E443E7" w:rsidTr="00014C2B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Alfred-Kärcher-Str. 28-40</w:t>
            </w:r>
          </w:p>
        </w:tc>
      </w:tr>
      <w:tr w:rsidR="00E443E7" w:rsidTr="00014C2B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71364 Winnenden</w:t>
            </w:r>
          </w:p>
        </w:tc>
      </w:tr>
      <w:tr w:rsidR="00E443E7" w:rsidTr="00014C2B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E443E7" w:rsidTr="00014C2B">
        <w:trPr>
          <w:trHeight w:hRule="exact" w:val="198"/>
        </w:trPr>
        <w:sdt>
          <w:sdtPr>
            <w:rPr>
              <w:sz w:val="16"/>
            </w:rPr>
            <w:id w:val="1172531606"/>
            <w:placeholder>
              <w:docPart w:val="95CB0467D9C74A6A93D8E0774002D631"/>
            </w:placeholder>
            <w:dropDownList>
              <w:listItem w:displayText="Telefonnummer auswählen" w:value="Telefonnummer auswählen"/>
              <w:listItem w:displayText="T +49 71 95 14-2684" w:value="T +49 71 95 14-2684"/>
              <w:listItem w:displayText="T +49 71 95 14-2309" w:value="T +49 71 95 14-2309"/>
              <w:listItem w:displayText="T +49 71 95 14-3208" w:value="T +49 71 95 14-3208"/>
              <w:listItem w:displayText="T +49 71 95 14-3744" w:value="T +49 71 95 14-3744"/>
              <w:listItem w:displayText="T +49 71 95 14-3918" w:value="T +49 71 95 14-3918"/>
              <w:listItem w:displayText="T +49 71 95 14-4483" w:value="T +49 71 95 14-4483"/>
              <w:listItem w:displayText="T +49 71 95 14-2168" w:value="T +49 71 95 14-2168"/>
              <w:listItem w:displayText="T +49 71 95 14-4740" w:value="T +49 71 95 14-4740"/>
              <w:listItem w:displayText="T +49 71 95 14-5503" w:value="T +49 71 95 14-5503"/>
              <w:listItem w:displayText="T +49 71 95 14-3873" w:value="T +49 71 95 14-3873"/>
              <w:listItem w:displayText="T +49 71 95 14-3919" w:value="T +49 71 95 14-3919"/>
            </w:dropDownList>
          </w:sdtPr>
          <w:sdtEndPr/>
          <w:sdtContent>
            <w:tc>
              <w:tcPr>
                <w:tcW w:w="3227" w:type="dxa"/>
              </w:tcPr>
              <w:p w:rsidR="00E443E7" w:rsidRDefault="00014C2B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T +49 71 95 14-3919</w:t>
                </w:r>
              </w:p>
            </w:tc>
          </w:sdtContent>
        </w:sdt>
      </w:tr>
      <w:tr w:rsidR="00E443E7" w:rsidTr="00014C2B">
        <w:trPr>
          <w:trHeight w:hRule="exact" w:val="198"/>
        </w:trPr>
        <w:sdt>
          <w:sdtPr>
            <w:rPr>
              <w:sz w:val="16"/>
            </w:rPr>
            <w:id w:val="953675081"/>
            <w:placeholder>
              <w:docPart w:val="6C0453767BCC4CBC957B2C90640F933F"/>
            </w:placeholder>
            <w:dropDownList>
              <w:listItem w:displayText="E-Mail-Adresse auswählen" w:value="E-Mail-Adresse auswählen"/>
              <w:listItem w:displayText="frank.schad@de.kaercher.com" w:value="frank.schad@de.kaercher.com"/>
              <w:listItem w:displayText="david.wickel-bajak@de.kaercher.com" w:value="david.wickel-bajak@de.kaercher.com"/>
              <w:listItem w:displayText="anne.pfennig@de.kaercher.com" w:value="anne.pfennig@de.kaercher.com"/>
              <w:listItem w:displayText="steffen.sauer@de.kaercher.com" w:value="steffen.sauer@de.kaercher.com"/>
              <w:listItem w:displayText="linda.schroedter@de.kaercher.com" w:value="linda.schroedter@de.kaercher.com"/>
              <w:listItem w:displayText="verena.schweizer@de.kaercher.com" w:value="verena.schweizer@de.kaercher.com"/>
              <w:listItem w:displayText="anouk.vonhochmeister@de.kaercher.com" w:value="anouk.vonhochmeister@de.kaercher.com"/>
              <w:listItem w:displayText="sebastian.wein@de.kaercher.com" w:value="sebastian.wein@de.kaercher.com"/>
              <w:listItem w:displayText="nina.effenberger@de.kaercher.com" w:value="nina.effenberger@de.kaercher.com"/>
              <w:listItem w:displayText="sabrina.fackler@de.kaercher.com" w:value="sabrina.fackler@de.kaercher.com"/>
              <w:listItem w:displayText="moritz.dittmar@de.kaercher.com" w:value="moritz.dittmar@de.kaercher.com"/>
            </w:dropDownList>
          </w:sdtPr>
          <w:sdtEndPr/>
          <w:sdtContent>
            <w:tc>
              <w:tcPr>
                <w:tcW w:w="3227" w:type="dxa"/>
              </w:tcPr>
              <w:p w:rsidR="00E443E7" w:rsidRPr="00815FA3" w:rsidRDefault="00014C2B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color w:val="4F81BD" w:themeColor="accent1"/>
                    <w:sz w:val="16"/>
                  </w:rPr>
                </w:pPr>
                <w:r>
                  <w:rPr>
                    <w:sz w:val="16"/>
                  </w:rPr>
                  <w:t>moritz.dittmar@de.kaercher.com</w:t>
                </w:r>
              </w:p>
            </w:tc>
          </w:sdtContent>
        </w:sdt>
      </w:tr>
    </w:tbl>
    <w:p w:rsidR="00523423" w:rsidRDefault="001E6A98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  <w:sdt>
        <w:sdtPr>
          <w:rPr>
            <w:rFonts w:ascii="Arial" w:hAnsi="Arial"/>
            <w:b/>
          </w:rPr>
          <w:id w:val="548354487"/>
          <w:lock w:val="sdtLocked"/>
          <w:placeholder>
            <w:docPart w:val="0A5C183656B74E28AF6A956A2EA4B008"/>
          </w:placeholder>
        </w:sdtPr>
        <w:sdtEndPr/>
        <w:sdtContent>
          <w:r w:rsidR="00F31C9C">
            <w:rPr>
              <w:rFonts w:ascii="Arial" w:hAnsi="Arial"/>
              <w:b/>
            </w:rPr>
            <w:t>Winnenden</w:t>
          </w:r>
        </w:sdtContent>
      </w:sdt>
      <w:sdt>
        <w:sdtPr>
          <w:rPr>
            <w:rFonts w:ascii="Arial" w:hAnsi="Arial"/>
            <w:b/>
          </w:rPr>
          <w:id w:val="1232741084"/>
          <w:lock w:val="sdtContentLocked"/>
          <w:placeholder>
            <w:docPart w:val="019E72413D9C415D8F33E699CA810003"/>
          </w:placeholder>
        </w:sdtPr>
        <w:sdtEndPr/>
        <w:sdtContent>
          <w:r w:rsidR="00282C1A">
            <w:rPr>
              <w:rFonts w:ascii="Arial" w:hAnsi="Arial"/>
              <w:b/>
            </w:rPr>
            <w:t>,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573324252"/>
          <w:lock w:val="sdtLocked"/>
          <w:placeholder>
            <w:docPart w:val="961FC18E7E514B668BEAD6B166152189"/>
          </w:placeholder>
        </w:sdtPr>
        <w:sdtEndPr/>
        <w:sdtContent>
          <w:r w:rsidR="00F83BDA" w:rsidRPr="00AF7D4F">
            <w:rPr>
              <w:rFonts w:ascii="Arial" w:hAnsi="Arial"/>
              <w:b/>
            </w:rPr>
            <w:t xml:space="preserve">im </w:t>
          </w:r>
          <w:r w:rsidR="00502573">
            <w:rPr>
              <w:rFonts w:ascii="Arial" w:hAnsi="Arial"/>
              <w:b/>
            </w:rPr>
            <w:t>Juli</w:t>
          </w:r>
          <w:bookmarkStart w:id="0" w:name="_GoBack"/>
          <w:bookmarkEnd w:id="0"/>
          <w:r w:rsidR="00AF7D4F" w:rsidRPr="00AF7D4F">
            <w:rPr>
              <w:rFonts w:ascii="Arial" w:hAnsi="Arial"/>
              <w:b/>
            </w:rPr>
            <w:t xml:space="preserve"> </w:t>
          </w:r>
          <w:r w:rsidR="00F83BDA" w:rsidRPr="00AF7D4F">
            <w:rPr>
              <w:rFonts w:ascii="Arial" w:hAnsi="Arial"/>
              <w:b/>
            </w:rPr>
            <w:t>2020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-1436360447"/>
          <w:lock w:val="sdtContentLocked"/>
          <w:placeholder>
            <w:docPart w:val="019E72413D9C415D8F33E699CA810003"/>
          </w:placeholder>
        </w:sdtPr>
        <w:sdtEndPr>
          <w:rPr>
            <w:b w:val="0"/>
          </w:rPr>
        </w:sdtEndPr>
        <w:sdtContent>
          <w:r w:rsidR="0085583C">
            <w:rPr>
              <w:rFonts w:ascii="Arial" w:hAnsi="Arial"/>
            </w:rPr>
            <w:t>–</w:t>
          </w:r>
        </w:sdtContent>
      </w:sdt>
      <w:r w:rsidR="00623E1F" w:rsidRPr="0026490B">
        <w:rPr>
          <w:rFonts w:ascii="Arial" w:hAnsi="Arial"/>
        </w:rPr>
        <w:t xml:space="preserve"> </w:t>
      </w:r>
      <w:sdt>
        <w:sdtPr>
          <w:rPr>
            <w:rFonts w:ascii="Arial" w:hAnsi="Arial"/>
          </w:rPr>
          <w:id w:val="1360698663"/>
          <w:lock w:val="sdtLocked"/>
          <w:placeholder>
            <w:docPart w:val="1F0C76621637463BA49FCC0430A1E676"/>
          </w:placeholder>
        </w:sdtPr>
        <w:sdtEndPr/>
        <w:sdtContent>
          <w:r w:rsidR="00F83BDA" w:rsidRPr="00F83BDA">
            <w:rPr>
              <w:rFonts w:ascii="Arial" w:hAnsi="Arial"/>
            </w:rPr>
            <w:t>Der</w:t>
          </w:r>
          <w:r w:rsidR="00C96339">
            <w:rPr>
              <w:rFonts w:ascii="Arial" w:hAnsi="Arial"/>
            </w:rPr>
            <w:t xml:space="preserve"> neue Kärcher-Hartbodenreiniger</w:t>
          </w:r>
          <w:r w:rsidR="00F83BDA" w:rsidRPr="00F83BDA">
            <w:rPr>
              <w:rFonts w:ascii="Arial" w:hAnsi="Arial"/>
            </w:rPr>
            <w:t xml:space="preserve"> FC 7 </w:t>
          </w:r>
          <w:proofErr w:type="spellStart"/>
          <w:r w:rsidR="00F83BDA" w:rsidRPr="00F83BDA">
            <w:rPr>
              <w:rFonts w:ascii="Arial" w:hAnsi="Arial"/>
            </w:rPr>
            <w:t>Cordless</w:t>
          </w:r>
          <w:proofErr w:type="spellEnd"/>
          <w:r w:rsidR="00F83BDA" w:rsidRPr="00F83BDA">
            <w:rPr>
              <w:rFonts w:ascii="Arial" w:hAnsi="Arial"/>
            </w:rPr>
            <w:t xml:space="preserve"> entfernt alle Arten von trockenem und feuchtem Alltagsschmutz in einem Arbeitsgang. </w:t>
          </w:r>
          <w:r w:rsidR="00C96339">
            <w:rPr>
              <w:rFonts w:ascii="Arial" w:hAnsi="Arial"/>
            </w:rPr>
            <w:t>Auf</w:t>
          </w:r>
          <w:r w:rsidR="00F83BDA" w:rsidRPr="00F83BDA">
            <w:rPr>
              <w:rFonts w:ascii="Arial" w:hAnsi="Arial"/>
            </w:rPr>
            <w:t xml:space="preserve"> Staubsaugen vor dem Bodenwischen kann verzichtet werden. Gegenüber </w:t>
          </w:r>
          <w:r w:rsidR="00A82D2D">
            <w:rPr>
              <w:rFonts w:ascii="Arial" w:hAnsi="Arial"/>
            </w:rPr>
            <w:t>manuellen</w:t>
          </w:r>
          <w:r w:rsidR="00A82D2D" w:rsidRPr="00F83BDA">
            <w:rPr>
              <w:rFonts w:ascii="Arial" w:hAnsi="Arial"/>
            </w:rPr>
            <w:t xml:space="preserve"> </w:t>
          </w:r>
          <w:r w:rsidR="00F83BDA" w:rsidRPr="00F83BDA">
            <w:rPr>
              <w:rFonts w:ascii="Arial" w:hAnsi="Arial"/>
            </w:rPr>
            <w:t xml:space="preserve">Methoden spart </w:t>
          </w:r>
          <w:r w:rsidR="00C96339" w:rsidRPr="00F83BDA">
            <w:rPr>
              <w:rFonts w:ascii="Arial" w:hAnsi="Arial"/>
            </w:rPr>
            <w:t>d</w:t>
          </w:r>
          <w:r w:rsidR="00C96339">
            <w:rPr>
              <w:rFonts w:ascii="Arial" w:hAnsi="Arial"/>
            </w:rPr>
            <w:t>as</w:t>
          </w:r>
          <w:r w:rsidR="00C96339" w:rsidRPr="00F83BDA">
            <w:rPr>
              <w:rFonts w:ascii="Arial" w:hAnsi="Arial"/>
            </w:rPr>
            <w:t xml:space="preserve"> </w:t>
          </w:r>
          <w:r w:rsidR="00091A40">
            <w:rPr>
              <w:rFonts w:ascii="Arial" w:hAnsi="Arial"/>
            </w:rPr>
            <w:t xml:space="preserve">akkubetriebene </w:t>
          </w:r>
          <w:r w:rsidR="00C96339">
            <w:rPr>
              <w:rFonts w:ascii="Arial" w:hAnsi="Arial"/>
            </w:rPr>
            <w:t>Gerät</w:t>
          </w:r>
          <w:r w:rsidR="00F83BDA" w:rsidRPr="00F83BDA">
            <w:rPr>
              <w:rFonts w:ascii="Arial" w:hAnsi="Arial"/>
            </w:rPr>
            <w:t xml:space="preserve"> </w:t>
          </w:r>
          <w:r w:rsidR="00F37DB4">
            <w:rPr>
              <w:rFonts w:ascii="Arial" w:hAnsi="Arial"/>
            </w:rPr>
            <w:t xml:space="preserve">nicht nur </w:t>
          </w:r>
          <w:r w:rsidR="00F83BDA" w:rsidRPr="00F83BDA">
            <w:rPr>
              <w:rFonts w:ascii="Arial" w:hAnsi="Arial"/>
            </w:rPr>
            <w:t>Zeit</w:t>
          </w:r>
          <w:r w:rsidR="00F37DB4">
            <w:rPr>
              <w:rFonts w:ascii="Arial" w:hAnsi="Arial"/>
            </w:rPr>
            <w:t>, sondern</w:t>
          </w:r>
          <w:r w:rsidR="00F83BDA" w:rsidRPr="00F83BDA">
            <w:rPr>
              <w:rFonts w:ascii="Arial" w:hAnsi="Arial"/>
            </w:rPr>
            <w:t xml:space="preserve"> </w:t>
          </w:r>
          <w:r w:rsidR="00F37DB4">
            <w:rPr>
              <w:rFonts w:ascii="Arial" w:hAnsi="Arial"/>
            </w:rPr>
            <w:t>erzielt</w:t>
          </w:r>
          <w:r w:rsidR="00F83BDA" w:rsidRPr="00F83BDA">
            <w:rPr>
              <w:rFonts w:ascii="Arial" w:hAnsi="Arial"/>
            </w:rPr>
            <w:t xml:space="preserve"> </w:t>
          </w:r>
          <w:r w:rsidR="00C96339">
            <w:rPr>
              <w:rFonts w:ascii="Arial" w:hAnsi="Arial"/>
            </w:rPr>
            <w:t>auch</w:t>
          </w:r>
          <w:r w:rsidR="00C96339" w:rsidRPr="00F83BDA">
            <w:rPr>
              <w:rFonts w:ascii="Arial" w:hAnsi="Arial"/>
            </w:rPr>
            <w:t xml:space="preserve"> </w:t>
          </w:r>
          <w:r w:rsidR="00F83BDA" w:rsidRPr="00F83BDA">
            <w:rPr>
              <w:rFonts w:ascii="Arial" w:hAnsi="Arial"/>
            </w:rPr>
            <w:t xml:space="preserve">ein deutlich besseres Reinigungsergebnis.  </w:t>
          </w:r>
          <w:r w:rsidR="00F83BDA">
            <w:rPr>
              <w:rFonts w:ascii="Arial" w:hAnsi="Arial"/>
            </w:rPr>
            <w:t xml:space="preserve">  </w:t>
          </w:r>
          <w:r w:rsidR="00F83BDA">
            <w:rPr>
              <w:rFonts w:ascii="Arial" w:hAnsi="Arial"/>
            </w:rPr>
            <w:br/>
          </w:r>
          <w:r w:rsidR="00F83BDA">
            <w:rPr>
              <w:rFonts w:ascii="Arial" w:hAnsi="Arial"/>
            </w:rPr>
            <w:br/>
          </w:r>
          <w:r w:rsidR="00F83BDA" w:rsidRPr="00F83BDA">
            <w:rPr>
              <w:rFonts w:ascii="Arial" w:hAnsi="Arial"/>
              <w:b/>
            </w:rPr>
            <w:t xml:space="preserve">Vier </w:t>
          </w:r>
          <w:r w:rsidR="00F37DB4">
            <w:rPr>
              <w:rFonts w:ascii="Arial" w:hAnsi="Arial"/>
              <w:b/>
            </w:rPr>
            <w:t>Walzen gegen den Schmutz</w:t>
          </w:r>
          <w:r w:rsidR="00F37DB4" w:rsidRPr="00F83BDA">
            <w:rPr>
              <w:rFonts w:ascii="Arial" w:hAnsi="Arial"/>
              <w:b/>
            </w:rPr>
            <w:t xml:space="preserve"> </w:t>
          </w:r>
          <w:r w:rsidR="00F83BDA">
            <w:rPr>
              <w:rFonts w:ascii="Arial" w:hAnsi="Arial"/>
            </w:rPr>
            <w:br/>
          </w:r>
          <w:r w:rsidR="00C96339">
            <w:rPr>
              <w:rFonts w:ascii="Arial" w:hAnsi="Arial"/>
            </w:rPr>
            <w:t>Das neue Flaggschiff der Kärcher-</w:t>
          </w:r>
          <w:proofErr w:type="spellStart"/>
          <w:r w:rsidR="00C96339">
            <w:rPr>
              <w:rFonts w:ascii="Arial" w:hAnsi="Arial"/>
            </w:rPr>
            <w:t>Hartbodenreiniger</w:t>
          </w:r>
          <w:r w:rsidR="00241A15">
            <w:rPr>
              <w:rFonts w:ascii="Arial" w:hAnsi="Arial"/>
            </w:rPr>
            <w:t>reihe</w:t>
          </w:r>
          <w:proofErr w:type="spellEnd"/>
          <w:r w:rsidR="00F83BDA" w:rsidRPr="00F83BDA">
            <w:rPr>
              <w:rFonts w:ascii="Arial" w:hAnsi="Arial"/>
            </w:rPr>
            <w:t xml:space="preserve"> </w:t>
          </w:r>
          <w:r w:rsidR="00A8527B">
            <w:rPr>
              <w:rFonts w:ascii="Arial" w:hAnsi="Arial"/>
            </w:rPr>
            <w:t>arbeitet</w:t>
          </w:r>
          <w:r w:rsidR="00A8527B" w:rsidRPr="00F83BDA">
            <w:rPr>
              <w:rFonts w:ascii="Arial" w:hAnsi="Arial"/>
            </w:rPr>
            <w:t xml:space="preserve"> </w:t>
          </w:r>
          <w:r w:rsidR="00A8527B">
            <w:rPr>
              <w:rFonts w:ascii="Arial" w:hAnsi="Arial"/>
            </w:rPr>
            <w:t>mit</w:t>
          </w:r>
          <w:r w:rsidR="00A8527B" w:rsidRPr="00F83BDA">
            <w:rPr>
              <w:rFonts w:ascii="Arial" w:hAnsi="Arial"/>
            </w:rPr>
            <w:t xml:space="preserve"> </w:t>
          </w:r>
          <w:r w:rsidR="00F83BDA" w:rsidRPr="00F83BDA">
            <w:rPr>
              <w:rFonts w:ascii="Arial" w:hAnsi="Arial"/>
            </w:rPr>
            <w:t xml:space="preserve">vier </w:t>
          </w:r>
          <w:r w:rsidR="00C96339">
            <w:rPr>
              <w:rFonts w:ascii="Arial" w:hAnsi="Arial"/>
            </w:rPr>
            <w:t>gegenläufig</w:t>
          </w:r>
          <w:r w:rsidR="00C96339" w:rsidRPr="000B053E">
            <w:rPr>
              <w:rFonts w:ascii="Arial" w:hAnsi="Arial"/>
            </w:rPr>
            <w:t xml:space="preserve"> </w:t>
          </w:r>
          <w:r w:rsidR="00F37DB4" w:rsidRPr="000B053E">
            <w:rPr>
              <w:rFonts w:ascii="Arial" w:hAnsi="Arial"/>
            </w:rPr>
            <w:t>rotierende</w:t>
          </w:r>
          <w:r w:rsidR="00A8527B">
            <w:rPr>
              <w:rFonts w:ascii="Arial" w:hAnsi="Arial"/>
            </w:rPr>
            <w:t>n</w:t>
          </w:r>
          <w:r w:rsidR="00A17623">
            <w:rPr>
              <w:rFonts w:ascii="Arial" w:hAnsi="Arial"/>
            </w:rPr>
            <w:t xml:space="preserve"> </w:t>
          </w:r>
          <w:r w:rsidR="008013D5">
            <w:rPr>
              <w:rFonts w:ascii="Arial" w:hAnsi="Arial"/>
            </w:rPr>
            <w:t>Reinigungs</w:t>
          </w:r>
          <w:r w:rsidR="00F37DB4">
            <w:rPr>
              <w:rFonts w:ascii="Arial" w:hAnsi="Arial"/>
            </w:rPr>
            <w:t>w</w:t>
          </w:r>
          <w:r w:rsidR="00F83BDA" w:rsidRPr="00F83BDA">
            <w:rPr>
              <w:rFonts w:ascii="Arial" w:hAnsi="Arial"/>
            </w:rPr>
            <w:t xml:space="preserve">alzen, die permanent mit Frischwasser und Reinigungsmittel befeuchtet werden. Die Walzen nehmen </w:t>
          </w:r>
          <w:r w:rsidR="00241A15">
            <w:rPr>
              <w:rFonts w:ascii="Arial" w:hAnsi="Arial"/>
            </w:rPr>
            <w:t>jeglichen Haushaltsschmutz</w:t>
          </w:r>
          <w:r w:rsidR="00C96339">
            <w:rPr>
              <w:rFonts w:ascii="Arial" w:hAnsi="Arial"/>
            </w:rPr>
            <w:t xml:space="preserve">zuverlässig auf </w:t>
          </w:r>
          <w:r w:rsidR="00F83BDA" w:rsidRPr="00F83BDA">
            <w:rPr>
              <w:rFonts w:ascii="Arial" w:hAnsi="Arial"/>
            </w:rPr>
            <w:t xml:space="preserve">und wischen den Boden sowohl </w:t>
          </w:r>
          <w:r w:rsidR="00CA7E4D">
            <w:rPr>
              <w:rFonts w:ascii="Arial" w:hAnsi="Arial"/>
            </w:rPr>
            <w:t xml:space="preserve">in der </w:t>
          </w:r>
          <w:r w:rsidR="00241A15">
            <w:rPr>
              <w:rFonts w:ascii="Arial" w:hAnsi="Arial"/>
            </w:rPr>
            <w:t>V</w:t>
          </w:r>
          <w:r w:rsidR="00CA7E4D">
            <w:rPr>
              <w:rFonts w:ascii="Arial" w:hAnsi="Arial"/>
            </w:rPr>
            <w:t>orwärts</w:t>
          </w:r>
          <w:r w:rsidR="00241A15">
            <w:rPr>
              <w:rFonts w:ascii="Arial" w:hAnsi="Arial"/>
            </w:rPr>
            <w:t>-</w:t>
          </w:r>
          <w:r w:rsidR="00CA7E4D">
            <w:rPr>
              <w:rFonts w:ascii="Arial" w:hAnsi="Arial"/>
            </w:rPr>
            <w:t xml:space="preserve"> als auch</w:t>
          </w:r>
          <w:r w:rsidR="00241A15">
            <w:rPr>
              <w:rFonts w:ascii="Arial" w:hAnsi="Arial"/>
            </w:rPr>
            <w:t xml:space="preserve"> in der</w:t>
          </w:r>
          <w:r w:rsidR="00CA7E4D">
            <w:rPr>
              <w:rFonts w:ascii="Arial" w:hAnsi="Arial"/>
            </w:rPr>
            <w:t xml:space="preserve"> Rückwärtsbewegung</w:t>
          </w:r>
          <w:r w:rsidR="00F37DB4">
            <w:rPr>
              <w:rFonts w:ascii="Arial" w:hAnsi="Arial"/>
            </w:rPr>
            <w:t>.</w:t>
          </w:r>
          <w:r w:rsidR="00091A40">
            <w:rPr>
              <w:rFonts w:ascii="Arial" w:hAnsi="Arial"/>
            </w:rPr>
            <w:t xml:space="preserve"> </w:t>
          </w:r>
          <w:r w:rsidR="00F37DB4">
            <w:rPr>
              <w:rFonts w:ascii="Arial" w:hAnsi="Arial"/>
            </w:rPr>
            <w:t>D</w:t>
          </w:r>
          <w:r w:rsidR="00F37DB4" w:rsidRPr="00F83BDA">
            <w:rPr>
              <w:rFonts w:ascii="Arial" w:hAnsi="Arial"/>
            </w:rPr>
            <w:t xml:space="preserve">ank </w:t>
          </w:r>
          <w:r w:rsidR="00F37DB4">
            <w:rPr>
              <w:rFonts w:ascii="Arial" w:hAnsi="Arial"/>
            </w:rPr>
            <w:t>eines</w:t>
          </w:r>
          <w:r w:rsidR="00F37DB4" w:rsidRPr="00F83BDA">
            <w:rPr>
              <w:rFonts w:ascii="Arial" w:hAnsi="Arial"/>
            </w:rPr>
            <w:t xml:space="preserve"> </w:t>
          </w:r>
          <w:r w:rsidR="0017269B">
            <w:rPr>
              <w:rFonts w:ascii="Arial" w:hAnsi="Arial"/>
            </w:rPr>
            <w:t>2</w:t>
          </w:r>
          <w:r w:rsidR="0017269B">
            <w:rPr>
              <w:rFonts w:ascii="Arial" w:hAnsi="Arial"/>
            </w:rPr>
            <w:noBreakHyphen/>
          </w:r>
          <w:r w:rsidR="00F83BDA" w:rsidRPr="00F83BDA">
            <w:rPr>
              <w:rFonts w:ascii="Arial" w:hAnsi="Arial"/>
            </w:rPr>
            <w:t>Tankssystems wird d</w:t>
          </w:r>
          <w:r w:rsidR="00C96339">
            <w:rPr>
              <w:rFonts w:ascii="Arial" w:hAnsi="Arial"/>
            </w:rPr>
            <w:t>as</w:t>
          </w:r>
          <w:r w:rsidR="00F83BDA" w:rsidRPr="00F83BDA">
            <w:rPr>
              <w:rFonts w:ascii="Arial" w:hAnsi="Arial"/>
            </w:rPr>
            <w:t xml:space="preserve"> Schmutz</w:t>
          </w:r>
          <w:r w:rsidR="00C96339">
            <w:rPr>
              <w:rFonts w:ascii="Arial" w:hAnsi="Arial"/>
            </w:rPr>
            <w:t>wasser</w:t>
          </w:r>
          <w:r w:rsidR="00F83BDA" w:rsidRPr="00F83BDA">
            <w:rPr>
              <w:rFonts w:ascii="Arial" w:hAnsi="Arial"/>
            </w:rPr>
            <w:t xml:space="preserve"> </w:t>
          </w:r>
          <w:r w:rsidR="00F37DB4">
            <w:rPr>
              <w:rFonts w:ascii="Arial" w:hAnsi="Arial"/>
            </w:rPr>
            <w:t xml:space="preserve">in einem separaten </w:t>
          </w:r>
          <w:r w:rsidR="00C96339">
            <w:rPr>
              <w:rFonts w:ascii="Arial" w:hAnsi="Arial"/>
            </w:rPr>
            <w:t xml:space="preserve">Behälter </w:t>
          </w:r>
          <w:r w:rsidR="00F83BDA" w:rsidRPr="00F83BDA">
            <w:rPr>
              <w:rFonts w:ascii="Arial" w:hAnsi="Arial"/>
            </w:rPr>
            <w:t xml:space="preserve">aufgenommen und nicht </w:t>
          </w:r>
          <w:r w:rsidR="00C96339">
            <w:rPr>
              <w:rFonts w:ascii="Arial" w:hAnsi="Arial"/>
            </w:rPr>
            <w:t>auf dem Boden verteilt</w:t>
          </w:r>
          <w:r w:rsidR="00F83BDA" w:rsidRPr="00F83BDA">
            <w:rPr>
              <w:rFonts w:ascii="Arial" w:hAnsi="Arial"/>
            </w:rPr>
            <w:t xml:space="preserve">. </w:t>
          </w:r>
          <w:r w:rsidR="00F83BDA" w:rsidRPr="001C2794">
            <w:rPr>
              <w:rFonts w:ascii="Arial" w:hAnsi="Arial"/>
            </w:rPr>
            <w:t xml:space="preserve">Auch </w:t>
          </w:r>
          <w:r w:rsidR="00192A9A" w:rsidRPr="001C2794">
            <w:rPr>
              <w:rFonts w:ascii="Arial" w:hAnsi="Arial"/>
            </w:rPr>
            <w:t>größere Teilchen wie</w:t>
          </w:r>
          <w:r w:rsidR="000C67BA" w:rsidRPr="001C2794">
            <w:rPr>
              <w:rFonts w:ascii="Arial" w:hAnsi="Arial"/>
            </w:rPr>
            <w:t xml:space="preserve"> </w:t>
          </w:r>
          <w:r w:rsidR="00C96339" w:rsidRPr="001C2794">
            <w:rPr>
              <w:rFonts w:ascii="Arial" w:hAnsi="Arial"/>
            </w:rPr>
            <w:t>Cornflakes</w:t>
          </w:r>
          <w:r w:rsidR="00184842" w:rsidRPr="001C2794">
            <w:rPr>
              <w:rFonts w:ascii="Arial" w:hAnsi="Arial"/>
            </w:rPr>
            <w:t xml:space="preserve"> </w:t>
          </w:r>
          <w:r w:rsidR="00F83BDA" w:rsidRPr="001C2794">
            <w:rPr>
              <w:rFonts w:ascii="Arial" w:hAnsi="Arial"/>
            </w:rPr>
            <w:t xml:space="preserve">und Haare stellen für den FC 7 Cordless keine Herausforderung dar, vorheriges </w:t>
          </w:r>
          <w:proofErr w:type="gramStart"/>
          <w:r w:rsidR="00F83BDA" w:rsidRPr="001C2794">
            <w:rPr>
              <w:rFonts w:ascii="Arial" w:hAnsi="Arial"/>
            </w:rPr>
            <w:t>Staubsaugen</w:t>
          </w:r>
          <w:proofErr w:type="gramEnd"/>
          <w:r w:rsidR="00F83BDA" w:rsidRPr="001C2794">
            <w:rPr>
              <w:rFonts w:ascii="Arial" w:hAnsi="Arial"/>
            </w:rPr>
            <w:t xml:space="preserve"> ist nicht nötig. Ist der Frischwassertank leer</w:t>
          </w:r>
          <w:r w:rsidR="00813E76" w:rsidRPr="001C2794">
            <w:rPr>
              <w:rFonts w:ascii="Arial" w:hAnsi="Arial"/>
            </w:rPr>
            <w:t>,</w:t>
          </w:r>
          <w:r w:rsidR="00F83BDA" w:rsidRPr="001C2794">
            <w:rPr>
              <w:rFonts w:ascii="Arial" w:hAnsi="Arial"/>
            </w:rPr>
            <w:t xml:space="preserve"> gibt das Gerät</w:t>
          </w:r>
          <w:r w:rsidR="00F83BDA" w:rsidRPr="00F83BDA">
            <w:rPr>
              <w:rFonts w:ascii="Arial" w:hAnsi="Arial"/>
            </w:rPr>
            <w:t xml:space="preserve"> dem Nutzer ein visuelles und akustisches Signal</w:t>
          </w:r>
          <w:r w:rsidR="000B053E">
            <w:rPr>
              <w:rFonts w:ascii="Arial" w:hAnsi="Arial"/>
            </w:rPr>
            <w:t>, bei vollem</w:t>
          </w:r>
          <w:r w:rsidR="000B053E" w:rsidRPr="00F83BDA">
            <w:rPr>
              <w:rFonts w:ascii="Arial" w:hAnsi="Arial"/>
            </w:rPr>
            <w:t xml:space="preserve"> Schmutzwassertank </w:t>
          </w:r>
          <w:r w:rsidR="00F83BDA" w:rsidRPr="00F83BDA">
            <w:rPr>
              <w:rFonts w:ascii="Arial" w:hAnsi="Arial"/>
            </w:rPr>
            <w:t>schaltet sich</w:t>
          </w:r>
          <w:r w:rsidR="000B053E">
            <w:rPr>
              <w:rFonts w:ascii="Arial" w:hAnsi="Arial"/>
            </w:rPr>
            <w:t xml:space="preserve"> der FC 7 </w:t>
          </w:r>
          <w:r w:rsidR="00065020">
            <w:rPr>
              <w:rFonts w:ascii="Arial" w:hAnsi="Arial"/>
            </w:rPr>
            <w:t xml:space="preserve">Cordless </w:t>
          </w:r>
          <w:r w:rsidR="000B053E">
            <w:rPr>
              <w:rFonts w:ascii="Arial" w:hAnsi="Arial"/>
            </w:rPr>
            <w:t>selbstständig ab.</w:t>
          </w:r>
          <w:r w:rsidR="00F83BDA">
            <w:rPr>
              <w:rFonts w:ascii="Arial" w:hAnsi="Arial"/>
            </w:rPr>
            <w:br/>
          </w:r>
          <w:r w:rsidR="00F83BDA">
            <w:rPr>
              <w:rFonts w:ascii="Arial" w:hAnsi="Arial"/>
            </w:rPr>
            <w:br/>
          </w:r>
          <w:r w:rsidR="00F83BDA" w:rsidRPr="00F83BDA">
            <w:rPr>
              <w:rFonts w:ascii="Arial" w:hAnsi="Arial"/>
              <w:b/>
            </w:rPr>
            <w:t>Leichte Handhabung</w:t>
          </w:r>
          <w:r w:rsidR="00F83BDA">
            <w:rPr>
              <w:rFonts w:ascii="Arial" w:hAnsi="Arial"/>
            </w:rPr>
            <w:br/>
          </w:r>
          <w:r w:rsidR="00091A40">
            <w:rPr>
              <w:rFonts w:ascii="Arial" w:hAnsi="Arial"/>
            </w:rPr>
            <w:t xml:space="preserve">Dank </w:t>
          </w:r>
          <w:r w:rsidR="000B053E">
            <w:rPr>
              <w:rFonts w:ascii="Arial" w:hAnsi="Arial"/>
            </w:rPr>
            <w:t xml:space="preserve">der </w:t>
          </w:r>
          <w:r w:rsidR="00C96339">
            <w:rPr>
              <w:rFonts w:ascii="Arial" w:hAnsi="Arial"/>
            </w:rPr>
            <w:t xml:space="preserve">gegenläufig </w:t>
          </w:r>
          <w:r w:rsidR="000B053E">
            <w:rPr>
              <w:rFonts w:ascii="Arial" w:hAnsi="Arial"/>
            </w:rPr>
            <w:t>rotier</w:t>
          </w:r>
          <w:r w:rsidR="000B053E" w:rsidRPr="000B053E">
            <w:rPr>
              <w:rFonts w:ascii="Arial" w:hAnsi="Arial"/>
            </w:rPr>
            <w:t>enden Walzen</w:t>
          </w:r>
          <w:r w:rsidR="00F83BDA" w:rsidRPr="00F83BDA">
            <w:rPr>
              <w:rFonts w:ascii="Arial" w:hAnsi="Arial"/>
            </w:rPr>
            <w:t xml:space="preserve"> lässt sich </w:t>
          </w:r>
          <w:r w:rsidR="00192A9A">
            <w:rPr>
              <w:rFonts w:ascii="Arial" w:hAnsi="Arial"/>
            </w:rPr>
            <w:t>das Gerät</w:t>
          </w:r>
          <w:r w:rsidR="00F83BDA" w:rsidRPr="00F83BDA">
            <w:rPr>
              <w:rFonts w:ascii="Arial" w:hAnsi="Arial"/>
            </w:rPr>
            <w:t xml:space="preserve"> </w:t>
          </w:r>
          <w:r w:rsidR="00C96339">
            <w:rPr>
              <w:rFonts w:ascii="Arial" w:hAnsi="Arial"/>
            </w:rPr>
            <w:t>leicht</w:t>
          </w:r>
          <w:r w:rsidR="00C96339" w:rsidRPr="00F83BDA">
            <w:rPr>
              <w:rFonts w:ascii="Arial" w:hAnsi="Arial"/>
            </w:rPr>
            <w:t xml:space="preserve"> </w:t>
          </w:r>
          <w:r w:rsidR="00C96339">
            <w:rPr>
              <w:rFonts w:ascii="Arial" w:hAnsi="Arial"/>
            </w:rPr>
            <w:t>manövrieren</w:t>
          </w:r>
          <w:r w:rsidR="00F83BDA" w:rsidRPr="00F83BDA">
            <w:rPr>
              <w:rFonts w:ascii="Arial" w:hAnsi="Arial"/>
            </w:rPr>
            <w:t>, egal ob</w:t>
          </w:r>
          <w:r w:rsidR="006A32CD">
            <w:rPr>
              <w:rFonts w:ascii="Arial" w:hAnsi="Arial"/>
            </w:rPr>
            <w:t xml:space="preserve"> auf</w:t>
          </w:r>
          <w:r w:rsidR="00F83BDA" w:rsidRPr="00F83BDA">
            <w:rPr>
              <w:rFonts w:ascii="Arial" w:hAnsi="Arial"/>
            </w:rPr>
            <w:t xml:space="preserve"> Laminat, Fliesen oder PVC. Da</w:t>
          </w:r>
          <w:r w:rsidR="006A32CD">
            <w:rPr>
              <w:rFonts w:ascii="Arial" w:hAnsi="Arial"/>
            </w:rPr>
            <w:t xml:space="preserve"> e</w:t>
          </w:r>
          <w:r w:rsidR="00192A9A">
            <w:rPr>
              <w:rFonts w:ascii="Arial" w:hAnsi="Arial"/>
            </w:rPr>
            <w:t>s</w:t>
          </w:r>
          <w:r w:rsidR="00F83BDA" w:rsidRPr="00F83BDA">
            <w:rPr>
              <w:rFonts w:ascii="Arial" w:hAnsi="Arial"/>
            </w:rPr>
            <w:t xml:space="preserve"> sich mi</w:t>
          </w:r>
          <w:r w:rsidR="000B053E">
            <w:rPr>
              <w:rFonts w:ascii="Arial" w:hAnsi="Arial"/>
            </w:rPr>
            <w:t>t sehr wenig Wasser begnügt</w:t>
          </w:r>
          <w:r w:rsidR="00065020">
            <w:rPr>
              <w:rFonts w:ascii="Arial" w:hAnsi="Arial"/>
            </w:rPr>
            <w:t>,</w:t>
          </w:r>
          <w:r w:rsidR="000B053E">
            <w:rPr>
              <w:rFonts w:ascii="Arial" w:hAnsi="Arial"/>
            </w:rPr>
            <w:t xml:space="preserve"> e</w:t>
          </w:r>
          <w:r w:rsidR="00F83BDA" w:rsidRPr="00F83BDA">
            <w:rPr>
              <w:rFonts w:ascii="Arial" w:hAnsi="Arial"/>
            </w:rPr>
            <w:t xml:space="preserve">ignet </w:t>
          </w:r>
          <w:r w:rsidR="00A8527B" w:rsidRPr="00F83BDA">
            <w:rPr>
              <w:rFonts w:ascii="Arial" w:hAnsi="Arial"/>
            </w:rPr>
            <w:t>e</w:t>
          </w:r>
          <w:r w:rsidR="00A8527B">
            <w:rPr>
              <w:rFonts w:ascii="Arial" w:hAnsi="Arial"/>
            </w:rPr>
            <w:t>s</w:t>
          </w:r>
          <w:r w:rsidR="00A8527B" w:rsidRPr="00F83BDA">
            <w:rPr>
              <w:rFonts w:ascii="Arial" w:hAnsi="Arial"/>
            </w:rPr>
            <w:t xml:space="preserve"> </w:t>
          </w:r>
          <w:r w:rsidR="00F83BDA" w:rsidRPr="00F83BDA">
            <w:rPr>
              <w:rFonts w:ascii="Arial" w:hAnsi="Arial"/>
            </w:rPr>
            <w:t xml:space="preserve">sich auch für empfindliche Oberflächen wie geöltes Parkett.  Wassermenge und Walzendrehzahl lassen sich über zwei </w:t>
          </w:r>
          <w:r w:rsidR="006A32CD">
            <w:rPr>
              <w:rFonts w:ascii="Arial" w:hAnsi="Arial"/>
            </w:rPr>
            <w:t xml:space="preserve">Stufen </w:t>
          </w:r>
          <w:r w:rsidR="00F83BDA" w:rsidRPr="00F83BDA">
            <w:rPr>
              <w:rFonts w:ascii="Arial" w:hAnsi="Arial"/>
            </w:rPr>
            <w:t>bequem vom Handgriff aus anpassen</w:t>
          </w:r>
          <w:r w:rsidR="00513DAB">
            <w:rPr>
              <w:rFonts w:ascii="Arial" w:hAnsi="Arial"/>
            </w:rPr>
            <w:t>.</w:t>
          </w:r>
          <w:r w:rsidR="00F83BDA" w:rsidRPr="00F83BDA">
            <w:rPr>
              <w:rFonts w:ascii="Arial" w:hAnsi="Arial"/>
            </w:rPr>
            <w:t xml:space="preserve"> </w:t>
          </w:r>
          <w:r w:rsidR="00513DAB">
            <w:rPr>
              <w:rFonts w:ascii="Arial" w:hAnsi="Arial"/>
            </w:rPr>
            <w:t>F</w:t>
          </w:r>
          <w:r w:rsidR="00F83BDA" w:rsidRPr="00F83BDA">
            <w:rPr>
              <w:rFonts w:ascii="Arial" w:hAnsi="Arial"/>
            </w:rPr>
            <w:t xml:space="preserve">ür besonders hartnäckigen Schmutz steht die Boost-Funktion zur </w:t>
          </w:r>
          <w:r w:rsidR="00F83BDA" w:rsidRPr="00F83BDA">
            <w:rPr>
              <w:rFonts w:ascii="Arial" w:hAnsi="Arial"/>
            </w:rPr>
            <w:lastRenderedPageBreak/>
            <w:t>Verfügung</w:t>
          </w:r>
          <w:r w:rsidR="00A82D2D">
            <w:rPr>
              <w:rFonts w:ascii="Arial" w:hAnsi="Arial"/>
            </w:rPr>
            <w:t xml:space="preserve">, bei der die </w:t>
          </w:r>
          <w:r w:rsidR="00A8527B">
            <w:rPr>
              <w:rFonts w:ascii="Arial" w:hAnsi="Arial"/>
            </w:rPr>
            <w:t xml:space="preserve">Drehzahl </w:t>
          </w:r>
          <w:r w:rsidR="00A82D2D">
            <w:rPr>
              <w:rFonts w:ascii="Arial" w:hAnsi="Arial"/>
            </w:rPr>
            <w:t xml:space="preserve">und Wassermenge kurzfristig erhöht </w:t>
          </w:r>
          <w:r w:rsidR="00B47B95">
            <w:rPr>
              <w:rFonts w:ascii="Arial" w:hAnsi="Arial"/>
            </w:rPr>
            <w:t>werden</w:t>
          </w:r>
          <w:r w:rsidR="00F83BDA" w:rsidRPr="00F83BDA">
            <w:rPr>
              <w:rFonts w:ascii="Arial" w:hAnsi="Arial"/>
            </w:rPr>
            <w:t xml:space="preserve">. </w:t>
          </w:r>
          <w:r w:rsidR="0078330A">
            <w:rPr>
              <w:rFonts w:ascii="Arial" w:hAnsi="Arial"/>
            </w:rPr>
            <w:t>Durch die mittige Posit</w:t>
          </w:r>
          <w:r w:rsidR="000B053E">
            <w:rPr>
              <w:rFonts w:ascii="Arial" w:hAnsi="Arial"/>
            </w:rPr>
            <w:t xml:space="preserve">ion des </w:t>
          </w:r>
          <w:r w:rsidR="00A8527B">
            <w:rPr>
              <w:rFonts w:ascii="Arial" w:hAnsi="Arial"/>
            </w:rPr>
            <w:t xml:space="preserve">Antriebs </w:t>
          </w:r>
          <w:r w:rsidR="000B053E">
            <w:rPr>
              <w:rFonts w:ascii="Arial" w:hAnsi="Arial"/>
            </w:rPr>
            <w:t xml:space="preserve">reinigt </w:t>
          </w:r>
          <w:r w:rsidR="006A32CD">
            <w:rPr>
              <w:rFonts w:ascii="Arial" w:hAnsi="Arial"/>
            </w:rPr>
            <w:t xml:space="preserve">das Modell </w:t>
          </w:r>
          <w:r w:rsidR="00F83BDA" w:rsidRPr="00F83BDA">
            <w:rPr>
              <w:rFonts w:ascii="Arial" w:hAnsi="Arial"/>
            </w:rPr>
            <w:t xml:space="preserve">zuverlässig bis an den Rand und das flexible </w:t>
          </w:r>
          <w:r w:rsidR="00513DAB">
            <w:rPr>
              <w:rFonts w:ascii="Arial" w:hAnsi="Arial"/>
            </w:rPr>
            <w:t>Gelenk</w:t>
          </w:r>
          <w:r w:rsidR="00513DAB" w:rsidRPr="00F83BDA">
            <w:rPr>
              <w:rFonts w:ascii="Arial" w:hAnsi="Arial"/>
            </w:rPr>
            <w:t xml:space="preserve"> </w:t>
          </w:r>
          <w:r w:rsidR="00811023">
            <w:rPr>
              <w:rFonts w:ascii="Arial" w:hAnsi="Arial"/>
            </w:rPr>
            <w:t xml:space="preserve">ermöglicht ein weites </w:t>
          </w:r>
          <w:r w:rsidR="00F83BDA" w:rsidRPr="00F83BDA">
            <w:rPr>
              <w:rFonts w:ascii="Arial" w:hAnsi="Arial"/>
            </w:rPr>
            <w:t xml:space="preserve">Unterfahren von </w:t>
          </w:r>
          <w:r w:rsidR="00811023">
            <w:rPr>
              <w:rFonts w:ascii="Arial" w:hAnsi="Arial"/>
            </w:rPr>
            <w:t xml:space="preserve">niedrigen </w:t>
          </w:r>
          <w:r w:rsidR="00F83BDA" w:rsidRPr="00F83BDA">
            <w:rPr>
              <w:rFonts w:ascii="Arial" w:hAnsi="Arial"/>
            </w:rPr>
            <w:t>Möbeln. In der Premium-Version verfügt der FC 7 Cordless über</w:t>
          </w:r>
          <w:r w:rsidR="00513DAB">
            <w:rPr>
              <w:rFonts w:ascii="Arial" w:hAnsi="Arial"/>
            </w:rPr>
            <w:t xml:space="preserve"> LED Lichter im Bodenkopf</w:t>
          </w:r>
          <w:r w:rsidR="00F83BDA" w:rsidRPr="00F83BDA">
            <w:rPr>
              <w:rFonts w:ascii="Arial" w:hAnsi="Arial"/>
            </w:rPr>
            <w:t>, mit d</w:t>
          </w:r>
          <w:r w:rsidR="00513DAB">
            <w:rPr>
              <w:rFonts w:ascii="Arial" w:hAnsi="Arial"/>
            </w:rPr>
            <w:t>enen</w:t>
          </w:r>
          <w:r w:rsidR="00F83BDA" w:rsidRPr="00F83BDA">
            <w:rPr>
              <w:rFonts w:ascii="Arial" w:hAnsi="Arial"/>
            </w:rPr>
            <w:t xml:space="preserve"> Schmutz auch in dunklen Ecken</w:t>
          </w:r>
          <w:r w:rsidR="00513DAB">
            <w:rPr>
              <w:rFonts w:ascii="Arial" w:hAnsi="Arial"/>
            </w:rPr>
            <w:t xml:space="preserve"> und Räumen ohne Tageslicht</w:t>
          </w:r>
          <w:r w:rsidR="00F83BDA" w:rsidRPr="00F83BDA">
            <w:rPr>
              <w:rFonts w:ascii="Arial" w:hAnsi="Arial"/>
            </w:rPr>
            <w:t xml:space="preserve"> gut sichtbar wird. </w:t>
          </w:r>
          <w:r w:rsidR="00F83BDA">
            <w:rPr>
              <w:rFonts w:ascii="Arial" w:hAnsi="Arial"/>
            </w:rPr>
            <w:t xml:space="preserve">  </w:t>
          </w:r>
          <w:r w:rsidR="00F83BDA">
            <w:rPr>
              <w:rFonts w:ascii="Arial" w:hAnsi="Arial"/>
            </w:rPr>
            <w:br/>
          </w:r>
          <w:r w:rsidR="00F83BDA">
            <w:rPr>
              <w:rFonts w:ascii="Arial" w:hAnsi="Arial"/>
            </w:rPr>
            <w:br/>
          </w:r>
          <w:r w:rsidR="00F83BDA" w:rsidRPr="00F83BDA">
            <w:rPr>
              <w:rFonts w:ascii="Arial" w:hAnsi="Arial"/>
              <w:b/>
            </w:rPr>
            <w:t>Kabellose Freiheit</w:t>
          </w:r>
          <w:r w:rsidR="00F83BDA">
            <w:rPr>
              <w:rFonts w:ascii="Arial" w:hAnsi="Arial"/>
            </w:rPr>
            <w:t xml:space="preserve">  </w:t>
          </w:r>
          <w:r w:rsidR="00F83BDA">
            <w:rPr>
              <w:rFonts w:ascii="Arial" w:hAnsi="Arial"/>
            </w:rPr>
            <w:br/>
          </w:r>
          <w:r w:rsidR="00A82D2D" w:rsidRPr="001C2794">
            <w:rPr>
              <w:rFonts w:ascii="Arial" w:hAnsi="Arial"/>
            </w:rPr>
            <w:t>Die</w:t>
          </w:r>
          <w:r w:rsidR="00F83BDA" w:rsidRPr="001C2794">
            <w:rPr>
              <w:rFonts w:ascii="Arial" w:hAnsi="Arial"/>
            </w:rPr>
            <w:t xml:space="preserve"> Akkulaufzeit von</w:t>
          </w:r>
          <w:r w:rsidR="00513DAB" w:rsidRPr="001C2794">
            <w:rPr>
              <w:rFonts w:ascii="Arial" w:hAnsi="Arial"/>
            </w:rPr>
            <w:t xml:space="preserve"> </w:t>
          </w:r>
          <w:r w:rsidR="0078330A" w:rsidRPr="001C2794">
            <w:rPr>
              <w:rFonts w:ascii="Arial" w:hAnsi="Arial"/>
            </w:rPr>
            <w:t>ca.</w:t>
          </w:r>
          <w:r w:rsidR="00F83BDA" w:rsidRPr="001C2794">
            <w:rPr>
              <w:rFonts w:ascii="Arial" w:hAnsi="Arial"/>
            </w:rPr>
            <w:t xml:space="preserve"> 45 Minuten </w:t>
          </w:r>
          <w:r w:rsidR="00A82D2D" w:rsidRPr="001C2794">
            <w:rPr>
              <w:rFonts w:ascii="Arial" w:hAnsi="Arial"/>
            </w:rPr>
            <w:t xml:space="preserve">reicht für </w:t>
          </w:r>
          <w:r w:rsidR="00091A40" w:rsidRPr="001C2794">
            <w:rPr>
              <w:rFonts w:ascii="Arial" w:hAnsi="Arial"/>
            </w:rPr>
            <w:t>bis zu</w:t>
          </w:r>
          <w:r w:rsidR="00F83BDA" w:rsidRPr="001C2794">
            <w:rPr>
              <w:rFonts w:ascii="Arial" w:hAnsi="Arial"/>
            </w:rPr>
            <w:t xml:space="preserve"> 135 m²</w:t>
          </w:r>
          <w:r w:rsidR="00813E76" w:rsidRPr="001C2794">
            <w:rPr>
              <w:rFonts w:ascii="Arial" w:hAnsi="Arial"/>
            </w:rPr>
            <w:t>.</w:t>
          </w:r>
          <w:r w:rsidR="00F83BDA" w:rsidRPr="001C2794">
            <w:rPr>
              <w:rFonts w:ascii="Arial" w:hAnsi="Arial"/>
            </w:rPr>
            <w:t xml:space="preserve"> </w:t>
          </w:r>
          <w:r w:rsidR="00813E76" w:rsidRPr="001C2794">
            <w:rPr>
              <w:rFonts w:ascii="Arial" w:hAnsi="Arial"/>
            </w:rPr>
            <w:t>N</w:t>
          </w:r>
          <w:r w:rsidR="00F83BDA" w:rsidRPr="001C2794">
            <w:rPr>
              <w:rFonts w:ascii="Arial" w:hAnsi="Arial"/>
            </w:rPr>
            <w:t xml:space="preserve">ach getaner Arbeit lässt sich der </w:t>
          </w:r>
          <w:r w:rsidR="0078330A" w:rsidRPr="001C2794">
            <w:rPr>
              <w:rFonts w:ascii="Arial" w:hAnsi="Arial"/>
            </w:rPr>
            <w:t xml:space="preserve">freistehende </w:t>
          </w:r>
          <w:r w:rsidR="00F83BDA" w:rsidRPr="001C2794">
            <w:rPr>
              <w:rFonts w:ascii="Arial" w:hAnsi="Arial"/>
            </w:rPr>
            <w:t xml:space="preserve">FC 7 </w:t>
          </w:r>
          <w:proofErr w:type="spellStart"/>
          <w:r w:rsidR="00F83BDA" w:rsidRPr="001C2794">
            <w:rPr>
              <w:rFonts w:ascii="Arial" w:hAnsi="Arial"/>
            </w:rPr>
            <w:t>Cordless</w:t>
          </w:r>
          <w:proofErr w:type="spellEnd"/>
          <w:r w:rsidR="000B053E" w:rsidRPr="001C2794">
            <w:rPr>
              <w:rFonts w:ascii="Arial" w:hAnsi="Arial"/>
            </w:rPr>
            <w:t xml:space="preserve"> in</w:t>
          </w:r>
          <w:r w:rsidR="00F83BDA" w:rsidRPr="001C2794">
            <w:rPr>
              <w:rFonts w:ascii="Arial" w:hAnsi="Arial"/>
            </w:rPr>
            <w:t xml:space="preserve"> seiner </w:t>
          </w:r>
          <w:r w:rsidR="000C67BA" w:rsidRPr="001C2794">
            <w:rPr>
              <w:rFonts w:ascii="Arial" w:hAnsi="Arial"/>
            </w:rPr>
            <w:t xml:space="preserve">Station reinigen und </w:t>
          </w:r>
          <w:r w:rsidR="00F83BDA" w:rsidRPr="001C2794">
            <w:rPr>
              <w:rFonts w:ascii="Arial" w:hAnsi="Arial"/>
            </w:rPr>
            <w:t xml:space="preserve">abstellen. </w:t>
          </w:r>
          <w:r w:rsidR="00813E76" w:rsidRPr="001C2794">
            <w:rPr>
              <w:rFonts w:ascii="Arial" w:hAnsi="Arial"/>
            </w:rPr>
            <w:t>Dank des</w:t>
          </w:r>
          <w:r w:rsidR="00513DAB" w:rsidRPr="001C2794">
            <w:rPr>
              <w:rFonts w:ascii="Arial" w:hAnsi="Arial"/>
            </w:rPr>
            <w:t xml:space="preserve"> </w:t>
          </w:r>
          <w:r w:rsidR="000C67BA" w:rsidRPr="001C2794">
            <w:rPr>
              <w:rFonts w:ascii="Arial" w:hAnsi="Arial"/>
            </w:rPr>
            <w:t>Selbstr</w:t>
          </w:r>
          <w:r w:rsidR="00513DAB" w:rsidRPr="001C2794">
            <w:rPr>
              <w:rFonts w:ascii="Arial" w:hAnsi="Arial"/>
            </w:rPr>
            <w:t xml:space="preserve">einigungsmodus </w:t>
          </w:r>
          <w:r w:rsidR="00F83BDA" w:rsidRPr="001C2794">
            <w:rPr>
              <w:rFonts w:ascii="Arial" w:hAnsi="Arial"/>
            </w:rPr>
            <w:t xml:space="preserve">spült das Gerät </w:t>
          </w:r>
          <w:r w:rsidR="00513DAB" w:rsidRPr="001C2794">
            <w:rPr>
              <w:rFonts w:ascii="Arial" w:hAnsi="Arial"/>
            </w:rPr>
            <w:t xml:space="preserve">den </w:t>
          </w:r>
          <w:r w:rsidR="00F83BDA" w:rsidRPr="001C2794">
            <w:rPr>
              <w:rFonts w:ascii="Arial" w:hAnsi="Arial"/>
            </w:rPr>
            <w:t>Schmutz von den Walzen</w:t>
          </w:r>
          <w:r w:rsidR="000B053E" w:rsidRPr="001C2794">
            <w:rPr>
              <w:rFonts w:ascii="Arial" w:hAnsi="Arial"/>
            </w:rPr>
            <w:t xml:space="preserve"> </w:t>
          </w:r>
          <w:r w:rsidR="00F83BDA" w:rsidRPr="001C2794">
            <w:rPr>
              <w:rFonts w:ascii="Arial" w:hAnsi="Arial"/>
            </w:rPr>
            <w:t xml:space="preserve">automatisch ab. </w:t>
          </w:r>
          <w:r w:rsidR="000B053E" w:rsidRPr="001C2794">
            <w:rPr>
              <w:rFonts w:ascii="Arial" w:hAnsi="Arial"/>
            </w:rPr>
            <w:t>Anschließend</w:t>
          </w:r>
          <w:r w:rsidR="00F83BDA" w:rsidRPr="001C2794">
            <w:rPr>
              <w:rFonts w:ascii="Arial" w:hAnsi="Arial"/>
            </w:rPr>
            <w:t xml:space="preserve"> </w:t>
          </w:r>
          <w:r w:rsidR="000C67BA" w:rsidRPr="001C2794">
            <w:rPr>
              <w:rFonts w:ascii="Arial" w:hAnsi="Arial"/>
            </w:rPr>
            <w:t xml:space="preserve">kann der FC 7 </w:t>
          </w:r>
          <w:proofErr w:type="spellStart"/>
          <w:r w:rsidR="000C67BA" w:rsidRPr="001C2794">
            <w:rPr>
              <w:rFonts w:ascii="Arial" w:hAnsi="Arial"/>
            </w:rPr>
            <w:t>Cordless</w:t>
          </w:r>
          <w:proofErr w:type="spellEnd"/>
          <w:r w:rsidR="000C67BA" w:rsidRPr="001C2794">
            <w:rPr>
              <w:rFonts w:ascii="Arial" w:hAnsi="Arial"/>
            </w:rPr>
            <w:t xml:space="preserve"> gemeinsam mit dem Zubehör</w:t>
          </w:r>
          <w:r w:rsidR="00F83BDA" w:rsidRPr="001C2794">
            <w:rPr>
              <w:rFonts w:ascii="Arial" w:hAnsi="Arial"/>
            </w:rPr>
            <w:t xml:space="preserve"> </w:t>
          </w:r>
          <w:r w:rsidR="00513DAB" w:rsidRPr="001C2794">
            <w:rPr>
              <w:rFonts w:ascii="Arial" w:hAnsi="Arial"/>
            </w:rPr>
            <w:t xml:space="preserve">in der </w:t>
          </w:r>
          <w:r w:rsidR="000C67BA" w:rsidRPr="001C2794">
            <w:rPr>
              <w:rFonts w:ascii="Arial" w:hAnsi="Arial"/>
            </w:rPr>
            <w:t>Park</w:t>
          </w:r>
          <w:r w:rsidR="00513DAB" w:rsidRPr="001C2794">
            <w:rPr>
              <w:rFonts w:ascii="Arial" w:hAnsi="Arial"/>
            </w:rPr>
            <w:t>station gelagert</w:t>
          </w:r>
          <w:r w:rsidR="0078330A" w:rsidRPr="001C2794">
            <w:rPr>
              <w:rFonts w:ascii="Arial" w:hAnsi="Arial"/>
            </w:rPr>
            <w:t xml:space="preserve"> und</w:t>
          </w:r>
          <w:r w:rsidR="00513DAB" w:rsidRPr="001C2794">
            <w:rPr>
              <w:rFonts w:ascii="Arial" w:hAnsi="Arial"/>
            </w:rPr>
            <w:t xml:space="preserve"> </w:t>
          </w:r>
          <w:r w:rsidR="00F83BDA" w:rsidRPr="001C2794">
            <w:rPr>
              <w:rFonts w:ascii="Arial" w:hAnsi="Arial"/>
            </w:rPr>
            <w:t>getrocknet werden.</w:t>
          </w:r>
          <w:r w:rsidR="00F83BDA" w:rsidRPr="00A82D2D">
            <w:rPr>
              <w:rFonts w:ascii="Arial" w:hAnsi="Arial"/>
            </w:rPr>
            <w:t xml:space="preserve">   </w:t>
          </w:r>
          <w:r w:rsidR="00F83BDA" w:rsidRPr="00A82D2D">
            <w:rPr>
              <w:rFonts w:ascii="Arial" w:hAnsi="Arial"/>
            </w:rPr>
            <w:br/>
          </w:r>
          <w:r w:rsidR="00F83BDA" w:rsidRPr="00A82D2D">
            <w:rPr>
              <w:rFonts w:ascii="Arial" w:hAnsi="Arial"/>
            </w:rPr>
            <w:br/>
          </w:r>
          <w:r w:rsidR="00F83BDA" w:rsidRPr="00A82D2D">
            <w:rPr>
              <w:rFonts w:ascii="Arial" w:hAnsi="Arial"/>
              <w:b/>
            </w:rPr>
            <w:t>Maßgeschneidertes Zubehör</w:t>
          </w:r>
          <w:r w:rsidR="00F83BDA" w:rsidRPr="00A82D2D">
            <w:rPr>
              <w:rFonts w:ascii="Arial" w:hAnsi="Arial"/>
            </w:rPr>
            <w:t xml:space="preserve">  </w:t>
          </w:r>
          <w:r w:rsidR="00F83BDA" w:rsidRPr="00A82D2D">
            <w:rPr>
              <w:rFonts w:ascii="Arial" w:hAnsi="Arial"/>
            </w:rPr>
            <w:br/>
            <w:t xml:space="preserve">Neben den </w:t>
          </w:r>
          <w:r w:rsidR="00513DAB" w:rsidRPr="00A82D2D">
            <w:rPr>
              <w:rFonts w:ascii="Arial" w:hAnsi="Arial"/>
            </w:rPr>
            <w:t>Universalwalzen</w:t>
          </w:r>
          <w:r w:rsidR="00F83BDA" w:rsidRPr="00A82D2D">
            <w:rPr>
              <w:rFonts w:ascii="Arial" w:hAnsi="Arial"/>
            </w:rPr>
            <w:t xml:space="preserve"> sind auch Stein</w:t>
          </w:r>
          <w:r w:rsidR="0078330A" w:rsidRPr="00A82D2D">
            <w:rPr>
              <w:rFonts w:ascii="Arial" w:hAnsi="Arial"/>
            </w:rPr>
            <w:t>w</w:t>
          </w:r>
          <w:r w:rsidR="00F83BDA" w:rsidRPr="00A82D2D">
            <w:rPr>
              <w:rFonts w:ascii="Arial" w:hAnsi="Arial"/>
            </w:rPr>
            <w:t>alzen erhältlich</w:t>
          </w:r>
          <w:r w:rsidR="000B053E" w:rsidRPr="00A82D2D">
            <w:rPr>
              <w:rFonts w:ascii="Arial" w:hAnsi="Arial"/>
            </w:rPr>
            <w:t xml:space="preserve"> </w:t>
          </w:r>
          <w:r w:rsidR="006A32CD">
            <w:rPr>
              <w:rFonts w:ascii="Arial" w:hAnsi="Arial"/>
            </w:rPr>
            <w:t>(</w:t>
          </w:r>
          <w:r w:rsidR="00F83BDA" w:rsidRPr="00A82D2D">
            <w:rPr>
              <w:rFonts w:ascii="Arial" w:hAnsi="Arial"/>
            </w:rPr>
            <w:t xml:space="preserve">beim FC 7 </w:t>
          </w:r>
          <w:proofErr w:type="spellStart"/>
          <w:r w:rsidR="00F83BDA" w:rsidRPr="00A82D2D">
            <w:rPr>
              <w:rFonts w:ascii="Arial" w:hAnsi="Arial"/>
            </w:rPr>
            <w:t>Cordless</w:t>
          </w:r>
          <w:proofErr w:type="spellEnd"/>
          <w:r w:rsidR="00F83BDA" w:rsidRPr="00A82D2D">
            <w:rPr>
              <w:rFonts w:ascii="Arial" w:hAnsi="Arial"/>
            </w:rPr>
            <w:t xml:space="preserve"> Premium </w:t>
          </w:r>
          <w:r w:rsidR="000B053E" w:rsidRPr="00A82D2D">
            <w:rPr>
              <w:rFonts w:ascii="Arial" w:hAnsi="Arial"/>
            </w:rPr>
            <w:t>befinde</w:t>
          </w:r>
          <w:r w:rsidR="00065020" w:rsidRPr="00A82D2D">
            <w:rPr>
              <w:rFonts w:ascii="Arial" w:hAnsi="Arial"/>
            </w:rPr>
            <w:t>n</w:t>
          </w:r>
          <w:r w:rsidR="000B053E" w:rsidRPr="00A82D2D">
            <w:rPr>
              <w:rFonts w:ascii="Arial" w:hAnsi="Arial"/>
            </w:rPr>
            <w:t xml:space="preserve"> sich diese bereits im Lieferumfang</w:t>
          </w:r>
          <w:r w:rsidR="006A32CD">
            <w:rPr>
              <w:rFonts w:ascii="Arial" w:hAnsi="Arial"/>
            </w:rPr>
            <w:t>)</w:t>
          </w:r>
          <w:r w:rsidR="000B053E" w:rsidRPr="00A82D2D">
            <w:rPr>
              <w:rFonts w:ascii="Arial" w:hAnsi="Arial"/>
            </w:rPr>
            <w:t>.</w:t>
          </w:r>
          <w:r w:rsidR="00F83BDA" w:rsidRPr="00A82D2D">
            <w:rPr>
              <w:rFonts w:ascii="Arial" w:hAnsi="Arial"/>
            </w:rPr>
            <w:t xml:space="preserve"> </w:t>
          </w:r>
          <w:r w:rsidR="00883637" w:rsidRPr="00A82D2D">
            <w:rPr>
              <w:rFonts w:ascii="Arial" w:hAnsi="Arial"/>
            </w:rPr>
            <w:t xml:space="preserve">Dank </w:t>
          </w:r>
          <w:r w:rsidR="00A8527B">
            <w:rPr>
              <w:rFonts w:ascii="Arial" w:hAnsi="Arial"/>
            </w:rPr>
            <w:t>ihrer zusätzlichen</w:t>
          </w:r>
          <w:r w:rsidR="00F83BDA" w:rsidRPr="00A82D2D">
            <w:rPr>
              <w:rFonts w:ascii="Arial" w:hAnsi="Arial"/>
            </w:rPr>
            <w:t xml:space="preserve"> Borsten </w:t>
          </w:r>
          <w:r w:rsidR="00883637" w:rsidRPr="00A82D2D">
            <w:rPr>
              <w:rFonts w:ascii="Arial" w:hAnsi="Arial"/>
            </w:rPr>
            <w:t xml:space="preserve">reinigen </w:t>
          </w:r>
          <w:r w:rsidR="006A32CD">
            <w:rPr>
              <w:rFonts w:ascii="Arial" w:hAnsi="Arial"/>
            </w:rPr>
            <w:t>sie</w:t>
          </w:r>
          <w:r w:rsidR="00883637" w:rsidRPr="00A82D2D">
            <w:rPr>
              <w:rFonts w:ascii="Arial" w:hAnsi="Arial"/>
            </w:rPr>
            <w:t xml:space="preserve"> </w:t>
          </w:r>
          <w:r w:rsidR="0078330A" w:rsidRPr="00A82D2D">
            <w:rPr>
              <w:rFonts w:ascii="Arial" w:hAnsi="Arial"/>
            </w:rPr>
            <w:t xml:space="preserve">auch hartnäckige Verschmutzungen </w:t>
          </w:r>
          <w:r w:rsidR="00883637" w:rsidRPr="00A82D2D">
            <w:rPr>
              <w:rFonts w:ascii="Arial" w:hAnsi="Arial"/>
            </w:rPr>
            <w:t xml:space="preserve">und </w:t>
          </w:r>
          <w:r w:rsidR="0078330A" w:rsidRPr="00A82D2D">
            <w:rPr>
              <w:rFonts w:ascii="Arial" w:hAnsi="Arial"/>
            </w:rPr>
            <w:t>Fugen</w:t>
          </w:r>
          <w:r w:rsidR="00883637" w:rsidRPr="00A82D2D">
            <w:rPr>
              <w:rFonts w:ascii="Arial" w:hAnsi="Arial"/>
            </w:rPr>
            <w:t xml:space="preserve"> </w:t>
          </w:r>
          <w:r w:rsidR="006A32CD">
            <w:rPr>
              <w:rFonts w:ascii="Arial" w:hAnsi="Arial"/>
            </w:rPr>
            <w:t>zuverlässig</w:t>
          </w:r>
          <w:r w:rsidR="00F83BDA" w:rsidRPr="00A82D2D">
            <w:rPr>
              <w:rFonts w:ascii="Arial" w:hAnsi="Arial"/>
            </w:rPr>
            <w:t xml:space="preserve">. Alle Walzen sind maschinenwaschbar bei 60°C. Insgesamt sind vier eigens entwickelte Reinigungsmittel für </w:t>
          </w:r>
          <w:r w:rsidR="00A82D2D" w:rsidRPr="00A82D2D">
            <w:rPr>
              <w:rFonts w:ascii="Arial" w:hAnsi="Arial"/>
            </w:rPr>
            <w:t xml:space="preserve">das Gerät </w:t>
          </w:r>
          <w:r w:rsidR="00F83BDA" w:rsidRPr="00A82D2D">
            <w:rPr>
              <w:rFonts w:ascii="Arial" w:hAnsi="Arial"/>
            </w:rPr>
            <w:t xml:space="preserve">erhältlich. Neben dem Universalreiniger gibt es </w:t>
          </w:r>
          <w:r w:rsidR="00A17623">
            <w:rPr>
              <w:rFonts w:ascii="Arial" w:hAnsi="Arial"/>
            </w:rPr>
            <w:t>ein Mittel</w:t>
          </w:r>
          <w:r w:rsidR="00F83BDA" w:rsidRPr="00A82D2D">
            <w:rPr>
              <w:rFonts w:ascii="Arial" w:hAnsi="Arial"/>
            </w:rPr>
            <w:t xml:space="preserve"> für </w:t>
          </w:r>
          <w:r w:rsidR="0078330A" w:rsidRPr="00A82D2D">
            <w:rPr>
              <w:rFonts w:ascii="Arial" w:hAnsi="Arial"/>
            </w:rPr>
            <w:t>Steinböden</w:t>
          </w:r>
          <w:r w:rsidR="00F83BDA" w:rsidRPr="00A82D2D">
            <w:rPr>
              <w:rFonts w:ascii="Arial" w:hAnsi="Arial"/>
            </w:rPr>
            <w:t>, sowie jeweils ein Reinigungs</w:t>
          </w:r>
          <w:r w:rsidR="00F83BDA" w:rsidRPr="00F83BDA">
            <w:rPr>
              <w:rFonts w:ascii="Arial" w:hAnsi="Arial"/>
            </w:rPr>
            <w:t>- und Pflegemittel für versiegelte bzw. geölte und gewachste Holzböden.</w:t>
          </w:r>
        </w:sdtContent>
      </w:sdt>
    </w:p>
    <w:p w:rsidR="00B254CA" w:rsidRDefault="00B254CA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D02BB7" w:rsidRDefault="00D02BB7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D02BB7" w:rsidRDefault="00D02BB7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D02BB7" w:rsidRDefault="00D02BB7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D02BB7" w:rsidRDefault="00D02BB7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780E43" w:rsidRDefault="00780E43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780E43" w:rsidRDefault="00780E43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780E43" w:rsidRDefault="00780E43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D02BB7" w:rsidRDefault="00D02BB7" w:rsidP="00A22B93">
      <w:pPr>
        <w:pStyle w:val="StandardWeb"/>
        <w:spacing w:before="2" w:after="2" w:line="360" w:lineRule="auto"/>
        <w:ind w:right="-1"/>
        <w:jc w:val="both"/>
        <w:rPr>
          <w:rFonts w:ascii="Arial" w:hAnsi="Arial"/>
        </w:rPr>
      </w:pPr>
    </w:p>
    <w:p w:rsidR="00D02BB7" w:rsidRDefault="00D02BB7" w:rsidP="001A4A5A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tbl>
      <w:tblPr>
        <w:tblStyle w:val="Tabellenraster11"/>
        <w:tblW w:w="6211" w:type="pct"/>
        <w:tblInd w:w="7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3795"/>
        <w:gridCol w:w="2551"/>
        <w:gridCol w:w="2551"/>
      </w:tblGrid>
      <w:tr w:rsidR="00AE4985" w:rsidRPr="00520C91" w:rsidTr="0050291F">
        <w:trPr>
          <w:trHeight w:val="369"/>
        </w:trPr>
        <w:tc>
          <w:tcPr>
            <w:tcW w:w="3795" w:type="dxa"/>
            <w:shd w:val="clear" w:color="auto" w:fill="FAE800"/>
          </w:tcPr>
          <w:p w:rsidR="00AE4985" w:rsidRPr="00520C91" w:rsidRDefault="00AE4985" w:rsidP="00456881">
            <w:pPr>
              <w:spacing w:beforeLines="1" w:before="2" w:afterLines="1" w:after="2" w:line="295" w:lineRule="exact"/>
              <w:ind w:right="175"/>
              <w:rPr>
                <w:rFonts w:ascii="Arial" w:hAnsi="Arial" w:cs="Times New Roman"/>
                <w:sz w:val="20"/>
                <w:szCs w:val="20"/>
                <w:lang w:eastAsia="de-DE"/>
              </w:rPr>
            </w:pPr>
            <w:r w:rsidRPr="00520C91">
              <w:rPr>
                <w:rFonts w:ascii="Arial" w:hAnsi="Arial" w:cs="Times New Roman"/>
                <w:sz w:val="32"/>
                <w:szCs w:val="32"/>
                <w:lang w:eastAsia="de-DE"/>
              </w:rPr>
              <w:lastRenderedPageBreak/>
              <w:br w:type="column"/>
            </w:r>
            <w:r w:rsidRPr="00520C91">
              <w:rPr>
                <w:rFonts w:ascii="Arial" w:hAnsi="Arial" w:cs="Times New Roman"/>
                <w:sz w:val="32"/>
                <w:szCs w:val="32"/>
                <w:lang w:eastAsia="de-DE"/>
              </w:rPr>
              <w:br w:type="column"/>
            </w:r>
          </w:p>
        </w:tc>
        <w:tc>
          <w:tcPr>
            <w:tcW w:w="2551" w:type="dxa"/>
            <w:shd w:val="clear" w:color="auto" w:fill="FAE800"/>
            <w:vAlign w:val="center"/>
          </w:tcPr>
          <w:p w:rsidR="00AE4985" w:rsidRPr="00520C91" w:rsidRDefault="001E6A98" w:rsidP="00456881">
            <w:pPr>
              <w:tabs>
                <w:tab w:val="center" w:pos="1805"/>
                <w:tab w:val="right" w:pos="3611"/>
              </w:tabs>
              <w:spacing w:beforeLines="1" w:before="2" w:afterLines="1" w:after="2" w:line="295" w:lineRule="exact"/>
              <w:rPr>
                <w:rFonts w:ascii="Arial" w:hAnsi="Arial" w:cs="Times New Roman"/>
                <w:b/>
                <w:sz w:val="20"/>
                <w:szCs w:val="20"/>
                <w:lang w:eastAsia="de-DE"/>
              </w:rPr>
            </w:pPr>
            <w:sdt>
              <w:sdtPr>
                <w:rPr>
                  <w:rFonts w:ascii="Arial" w:hAnsi="Arial" w:cs="Times New Roman"/>
                  <w:b/>
                  <w:sz w:val="20"/>
                  <w:szCs w:val="20"/>
                  <w:lang w:eastAsia="de-DE"/>
                </w:rPr>
                <w:id w:val="-1880226614"/>
                <w:placeholder>
                  <w:docPart w:val="F9767283792B4FB3A049CA3C816CBEE2"/>
                </w:placeholder>
              </w:sdtPr>
              <w:sdtEndPr/>
              <w:sdtContent>
                <w:sdt>
                  <w:sdtPr>
                    <w:rPr>
                      <w:rFonts w:ascii="Arial" w:hAnsi="Arial" w:cs="Times New Roman"/>
                      <w:b/>
                      <w:sz w:val="20"/>
                      <w:szCs w:val="20"/>
                      <w:lang w:eastAsia="de-DE"/>
                    </w:rPr>
                    <w:id w:val="1349369318"/>
                    <w:placeholder>
                      <w:docPart w:val="1B23DEF7734C428D88BB23FEECF63DEC"/>
                    </w:placeholder>
                  </w:sdtPr>
                  <w:sdtEndPr/>
                  <w:sdtContent>
                    <w:r w:rsidR="00AE4985">
                      <w:rPr>
                        <w:rFonts w:ascii="Arial" w:hAnsi="Arial" w:cs="Times New Roman"/>
                        <w:b/>
                        <w:sz w:val="20"/>
                        <w:szCs w:val="20"/>
                        <w:lang w:eastAsia="de-DE"/>
                      </w:rPr>
                      <w:t>FC 7 Cordless Premium</w:t>
                    </w:r>
                  </w:sdtContent>
                </w:sdt>
              </w:sdtContent>
            </w:sdt>
          </w:p>
        </w:tc>
        <w:tc>
          <w:tcPr>
            <w:tcW w:w="2551" w:type="dxa"/>
            <w:shd w:val="clear" w:color="auto" w:fill="FAE800"/>
            <w:vAlign w:val="center"/>
          </w:tcPr>
          <w:p w:rsidR="00AE4985" w:rsidRDefault="00AE4985" w:rsidP="006A27D3">
            <w:pPr>
              <w:tabs>
                <w:tab w:val="center" w:pos="1805"/>
                <w:tab w:val="right" w:pos="3611"/>
              </w:tabs>
              <w:spacing w:beforeLines="1" w:before="2" w:afterLines="1" w:after="2" w:line="295" w:lineRule="exact"/>
              <w:rPr>
                <w:rFonts w:ascii="Arial" w:hAnsi="Arial" w:cs="Times New Roman"/>
                <w:b/>
                <w:sz w:val="20"/>
                <w:szCs w:val="20"/>
                <w:lang w:eastAsia="de-DE"/>
              </w:rPr>
            </w:pPr>
            <w:r>
              <w:rPr>
                <w:rFonts w:ascii="Arial" w:hAnsi="Arial" w:cs="Times New Roman"/>
                <w:b/>
                <w:sz w:val="20"/>
                <w:szCs w:val="20"/>
                <w:lang w:eastAsia="de-DE"/>
              </w:rPr>
              <w:t>FC 7 Cordless</w:t>
            </w:r>
          </w:p>
        </w:tc>
      </w:tr>
      <w:tr w:rsidR="0050291F" w:rsidRPr="00520C91" w:rsidTr="0050291F">
        <w:trPr>
          <w:trHeight w:val="219"/>
        </w:trPr>
        <w:tc>
          <w:tcPr>
            <w:tcW w:w="3795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575175474"/>
              <w:placeholder>
                <w:docPart w:val="8621599F99BB459CB1A64472C7AECA26"/>
              </w:placeholder>
            </w:sdtPr>
            <w:sdtEndPr/>
            <w:sdtContent>
              <w:p w:rsidR="0050291F" w:rsidRPr="00520C91" w:rsidRDefault="0050291F" w:rsidP="00456881">
                <w:pPr>
                  <w:spacing w:line="360" w:lineRule="atLeast"/>
                  <w:rPr>
                    <w:rFonts w:ascii="Arial" w:hAnsi="Arial" w:cs="Arial"/>
                    <w:sz w:val="20"/>
                    <w:szCs w:val="20"/>
                  </w:rPr>
                </w:pPr>
                <w:r w:rsidRPr="00AE4985">
                  <w:rPr>
                    <w:rFonts w:ascii="Arial" w:hAnsi="Arial" w:cs="Arial"/>
                    <w:sz w:val="20"/>
                    <w:szCs w:val="20"/>
                  </w:rPr>
                  <w:t>Akkulaufzeit (min)</w:t>
                </w:r>
              </w:p>
            </w:sdtContent>
          </w:sdt>
        </w:tc>
        <w:tc>
          <w:tcPr>
            <w:tcW w:w="25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2022423686"/>
              <w:placeholder>
                <w:docPart w:val="90BB6328CC8648A9A30F75ED6B27AF9A"/>
              </w:placeholder>
            </w:sdtPr>
            <w:sdtEndPr/>
            <w:sdtContent>
              <w:p w:rsidR="0050291F" w:rsidRDefault="0050291F" w:rsidP="00456881">
                <w:pPr>
                  <w:spacing w:line="360" w:lineRule="atLeast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45</w:t>
                </w:r>
              </w:p>
            </w:sdtContent>
          </w:sdt>
        </w:tc>
        <w:tc>
          <w:tcPr>
            <w:tcW w:w="25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519002637"/>
              <w:placeholder>
                <w:docPart w:val="D4F8429ED662459BB9459290E2F3A2CB"/>
              </w:placeholder>
            </w:sdtPr>
            <w:sdtEndPr/>
            <w:sdtContent>
              <w:p w:rsidR="0050291F" w:rsidRDefault="0050291F" w:rsidP="00456881">
                <w:pPr>
                  <w:spacing w:line="360" w:lineRule="atLeast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45</w:t>
                </w:r>
              </w:p>
            </w:sdtContent>
          </w:sdt>
        </w:tc>
      </w:tr>
      <w:tr w:rsidR="0050291F" w:rsidRPr="00520C91" w:rsidTr="0050291F">
        <w:trPr>
          <w:trHeight w:val="219"/>
        </w:trPr>
        <w:tc>
          <w:tcPr>
            <w:tcW w:w="3795" w:type="dxa"/>
            <w:shd w:val="clear" w:color="auto" w:fill="F2F2F2" w:themeFill="background1" w:themeFillShade="F2"/>
            <w:vAlign w:val="center"/>
          </w:tcPr>
          <w:p w:rsidR="0050291F" w:rsidRDefault="0050291F" w:rsidP="00456881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lächenleistung pro Akkuladung (m²)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:rsidR="0050291F" w:rsidRDefault="0050291F" w:rsidP="00456881">
            <w:pPr>
              <w:spacing w:line="3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5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:rsidR="0050291F" w:rsidRDefault="0050291F" w:rsidP="00456881">
            <w:pPr>
              <w:spacing w:line="3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5</w:t>
            </w:r>
          </w:p>
        </w:tc>
      </w:tr>
      <w:tr w:rsidR="0050291F" w:rsidRPr="00520C91" w:rsidTr="0050291F">
        <w:trPr>
          <w:trHeight w:val="219"/>
        </w:trPr>
        <w:tc>
          <w:tcPr>
            <w:tcW w:w="3795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463036122"/>
              <w:placeholder>
                <w:docPart w:val="71F6387F6BBF4DC4BCDD53F0DDC41D42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590360089"/>
                  <w:placeholder>
                    <w:docPart w:val="CBBE73E825D5475AA5B2F1E110B273CF"/>
                  </w:placeholder>
                </w:sdtPr>
                <w:sdtEndPr/>
                <w:sdtContent>
                  <w:p w:rsidR="0050291F" w:rsidRPr="00520C91" w:rsidRDefault="0050291F" w:rsidP="00456881">
                    <w:pPr>
                      <w:spacing w:line="360" w:lineRule="atLeast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AE4985">
                      <w:rPr>
                        <w:rFonts w:ascii="Arial" w:hAnsi="Arial" w:cs="Arial"/>
                        <w:sz w:val="20"/>
                        <w:szCs w:val="20"/>
                      </w:rPr>
                      <w:t>Tankinhalt Frischwasser (ml)</w:t>
                    </w:r>
                  </w:p>
                </w:sdtContent>
              </w:sdt>
            </w:sdtContent>
          </w:sdt>
        </w:tc>
        <w:tc>
          <w:tcPr>
            <w:tcW w:w="25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682667511"/>
              <w:placeholder>
                <w:docPart w:val="F30590933AD64A238C64DFAD921751CF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2002423676"/>
                  <w:placeholder>
                    <w:docPart w:val="79E54654D9154E1FA60514C838DC7225"/>
                  </w:placeholder>
                </w:sdtPr>
                <w:sdtEndPr/>
                <w:sdtContent>
                  <w:p w:rsidR="0050291F" w:rsidRDefault="0050291F" w:rsidP="006A27D3">
                    <w:pPr>
                      <w:spacing w:line="360" w:lineRule="atLeast"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400</w:t>
                    </w:r>
                  </w:p>
                </w:sdtContent>
              </w:sdt>
            </w:sdtContent>
          </w:sdt>
        </w:tc>
        <w:tc>
          <w:tcPr>
            <w:tcW w:w="2551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743750515"/>
              <w:placeholder>
                <w:docPart w:val="F142309933364E239922E65F6FAC59B9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115837895"/>
                  <w:placeholder>
                    <w:docPart w:val="AC4A9A80748C4969844B3AE342A9887C"/>
                  </w:placeholder>
                </w:sdtPr>
                <w:sdtEndPr/>
                <w:sdtContent>
                  <w:p w:rsidR="0050291F" w:rsidRDefault="0050291F" w:rsidP="00456881">
                    <w:pPr>
                      <w:spacing w:line="360" w:lineRule="atLeast"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400</w:t>
                    </w:r>
                  </w:p>
                </w:sdtContent>
              </w:sdt>
            </w:sdtContent>
          </w:sdt>
        </w:tc>
      </w:tr>
      <w:tr w:rsidR="0050291F" w:rsidRPr="00520C91" w:rsidTr="0050291F">
        <w:trPr>
          <w:trHeight w:val="219"/>
        </w:trPr>
        <w:tc>
          <w:tcPr>
            <w:tcW w:w="3795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648055720"/>
              <w:placeholder>
                <w:docPart w:val="9B9E4995460E4F50B76A3A25919612EF"/>
              </w:placeholder>
            </w:sdtPr>
            <w:sdtEndPr/>
            <w:sdtContent>
              <w:p w:rsidR="0050291F" w:rsidRPr="00520C91" w:rsidRDefault="0050291F" w:rsidP="00456881">
                <w:pPr>
                  <w:spacing w:line="360" w:lineRule="atLeast"/>
                  <w:rPr>
                    <w:rFonts w:ascii="Arial" w:hAnsi="Arial" w:cs="Arial"/>
                    <w:sz w:val="20"/>
                    <w:szCs w:val="20"/>
                  </w:rPr>
                </w:pPr>
                <w:r w:rsidRPr="00AE4985">
                  <w:rPr>
                    <w:rFonts w:ascii="Arial" w:hAnsi="Arial" w:cs="Arial"/>
                    <w:sz w:val="20"/>
                    <w:szCs w:val="20"/>
                  </w:rPr>
                  <w:t>Tankinhalt Schmutzwasser (ml)</w:t>
                </w:r>
              </w:p>
            </w:sdtContent>
          </w:sdt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237771052"/>
              <w:placeholder>
                <w:docPart w:val="1090C0C18AF74BDFAB4A49DB41EDDF27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984740738"/>
                  <w:placeholder>
                    <w:docPart w:val="14455CF4CB07450795733AFFDE8AD42A"/>
                  </w:placeholder>
                </w:sdtPr>
                <w:sdtEndPr/>
                <w:sdtContent>
                  <w:p w:rsidR="0050291F" w:rsidRDefault="0050291F" w:rsidP="00AE4985">
                    <w:pPr>
                      <w:spacing w:line="360" w:lineRule="atLeast"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200</w:t>
                    </w:r>
                  </w:p>
                </w:sdtContent>
              </w:sdt>
            </w:sdtContent>
          </w:sdt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2102330314"/>
              <w:placeholder>
                <w:docPart w:val="4CE0F0AA1A2B42BEB355C0E6EC9559CB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552967927"/>
                  <w:placeholder>
                    <w:docPart w:val="1B69E128138747EA89DFD4C7ECB78470"/>
                  </w:placeholder>
                </w:sdtPr>
                <w:sdtEndPr/>
                <w:sdtContent>
                  <w:p w:rsidR="0050291F" w:rsidRDefault="0050291F" w:rsidP="00456881">
                    <w:pPr>
                      <w:spacing w:line="360" w:lineRule="atLeast"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200</w:t>
                    </w:r>
                  </w:p>
                </w:sdtContent>
              </w:sdt>
            </w:sdtContent>
          </w:sdt>
        </w:tc>
      </w:tr>
      <w:tr w:rsidR="0050291F" w:rsidRPr="00520C91" w:rsidTr="0050291F">
        <w:trPr>
          <w:trHeight w:val="219"/>
        </w:trPr>
        <w:tc>
          <w:tcPr>
            <w:tcW w:w="3795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248084369"/>
              <w:placeholder>
                <w:docPart w:val="F10B19F51DF94DC294A1D7BA83DAF5D1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1387909517"/>
                  <w:placeholder>
                    <w:docPart w:val="6CF1F9F5A847411AAD8B85F8913A9FB8"/>
                  </w:placeholder>
                </w:sdtPr>
                <w:sdtEndPr/>
                <w:sdtContent>
                  <w:p w:rsidR="0050291F" w:rsidRPr="00520C91" w:rsidRDefault="0050291F" w:rsidP="00456881">
                    <w:pPr>
                      <w:spacing w:line="360" w:lineRule="atLeast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AE4985">
                      <w:rPr>
                        <w:rFonts w:ascii="Arial" w:hAnsi="Arial" w:cs="Arial"/>
                        <w:sz w:val="20"/>
                        <w:szCs w:val="20"/>
                      </w:rPr>
                      <w:t>Arbeitsbreite Walzen (mm)</w:t>
                    </w:r>
                  </w:p>
                </w:sdtContent>
              </w:sdt>
            </w:sdtContent>
          </w:sdt>
        </w:tc>
        <w:tc>
          <w:tcPr>
            <w:tcW w:w="2551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2027165182"/>
              <w:placeholder>
                <w:docPart w:val="DC2093BE36694BC2A7A3FAF58BA848C3"/>
              </w:placeholder>
            </w:sdtPr>
            <w:sdtEndPr/>
            <w:sdtContent>
              <w:p w:rsidR="0050291F" w:rsidRDefault="0050291F" w:rsidP="00456881">
                <w:pPr>
                  <w:spacing w:line="360" w:lineRule="atLeast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300</w:t>
                </w:r>
              </w:p>
            </w:sdtContent>
          </w:sdt>
        </w:tc>
        <w:tc>
          <w:tcPr>
            <w:tcW w:w="2551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660768363"/>
              <w:placeholder>
                <w:docPart w:val="B89E9C8527754BDBA20A12D419038332"/>
              </w:placeholder>
            </w:sdtPr>
            <w:sdtEndPr/>
            <w:sdtContent>
              <w:p w:rsidR="0050291F" w:rsidRDefault="0050291F" w:rsidP="00456881">
                <w:pPr>
                  <w:spacing w:line="360" w:lineRule="atLeast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300</w:t>
                </w:r>
              </w:p>
            </w:sdtContent>
          </w:sdt>
        </w:tc>
      </w:tr>
      <w:tr w:rsidR="0050291F" w:rsidRPr="00520C91" w:rsidTr="003F117B">
        <w:trPr>
          <w:trHeight w:val="219"/>
        </w:trPr>
        <w:tc>
          <w:tcPr>
            <w:tcW w:w="3795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242181549"/>
              <w:placeholder>
                <w:docPart w:val="38EF3B4322AB4C579155D04BF3169F53"/>
              </w:placeholder>
            </w:sdtPr>
            <w:sdtEndPr/>
            <w:sdtContent>
              <w:p w:rsidR="0050291F" w:rsidRPr="00520C91" w:rsidRDefault="0050291F" w:rsidP="00456881">
                <w:pPr>
                  <w:spacing w:line="360" w:lineRule="atLeast"/>
                  <w:rPr>
                    <w:rFonts w:ascii="Arial" w:hAnsi="Arial" w:cs="Arial"/>
                    <w:sz w:val="20"/>
                    <w:szCs w:val="20"/>
                  </w:rPr>
                </w:pPr>
                <w:r w:rsidRPr="00AE4985">
                  <w:rPr>
                    <w:rFonts w:ascii="Arial" w:hAnsi="Arial" w:cs="Arial"/>
                    <w:sz w:val="20"/>
                    <w:szCs w:val="20"/>
                  </w:rPr>
                  <w:t>Akkuladezeit (h)</w:t>
                </w:r>
              </w:p>
            </w:sdtContent>
          </w:sdt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725948344"/>
              <w:placeholder>
                <w:docPart w:val="4FAE32EC464D4E9680CE98378D353578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1107422405"/>
                  <w:placeholder>
                    <w:docPart w:val="FA3FCECB75A246A1B250A05B12F76DE9"/>
                  </w:placeholder>
                </w:sdtPr>
                <w:sdtEndPr/>
                <w:sdtContent>
                  <w:p w:rsidR="0050291F" w:rsidRDefault="0050291F" w:rsidP="00456881">
                    <w:pPr>
                      <w:spacing w:line="360" w:lineRule="atLeast"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4</w:t>
                    </w:r>
                  </w:p>
                </w:sdtContent>
              </w:sdt>
            </w:sdtContent>
          </w:sdt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964227605"/>
              <w:placeholder>
                <w:docPart w:val="741FB907C10F434AA9ECA563A0D8A477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523087229"/>
                  <w:placeholder>
                    <w:docPart w:val="A21E792BB9A444DE8656C71B47A83B7D"/>
                  </w:placeholder>
                </w:sdtPr>
                <w:sdtEndPr/>
                <w:sdtContent>
                  <w:p w:rsidR="0050291F" w:rsidRDefault="0050291F" w:rsidP="00456881">
                    <w:pPr>
                      <w:spacing w:line="360" w:lineRule="atLeast"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4</w:t>
                    </w:r>
                  </w:p>
                </w:sdtContent>
              </w:sdt>
            </w:sdtContent>
          </w:sdt>
        </w:tc>
      </w:tr>
      <w:tr w:rsidR="0050291F" w:rsidRPr="00520C91" w:rsidTr="003F117B">
        <w:trPr>
          <w:trHeight w:val="219"/>
        </w:trPr>
        <w:tc>
          <w:tcPr>
            <w:tcW w:w="3795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310760309"/>
              <w:placeholder>
                <w:docPart w:val="D94B56A1E03F4B109685D72E214BAF71"/>
              </w:placeholder>
            </w:sdtPr>
            <w:sdtEndPr/>
            <w:sdtContent>
              <w:p w:rsidR="0050291F" w:rsidRPr="00116D0B" w:rsidRDefault="0050291F" w:rsidP="00456881">
                <w:pPr>
                  <w:spacing w:line="360" w:lineRule="atLeast"/>
                  <w:rPr>
                    <w:rFonts w:ascii="Arial" w:hAnsi="Arial" w:cs="Arial"/>
                    <w:sz w:val="20"/>
                    <w:szCs w:val="20"/>
                  </w:rPr>
                </w:pPr>
                <w:r w:rsidRPr="00AE4985">
                  <w:rPr>
                    <w:rFonts w:ascii="Arial" w:hAnsi="Arial" w:cs="Arial"/>
                    <w:sz w:val="20"/>
                    <w:szCs w:val="20"/>
                  </w:rPr>
                  <w:t>Gewicht ohne Zubehör (kg)</w:t>
                </w:r>
              </w:p>
            </w:sdtContent>
          </w:sdt>
        </w:tc>
        <w:tc>
          <w:tcPr>
            <w:tcW w:w="2551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902207082"/>
              <w:placeholder>
                <w:docPart w:val="4347A76EB8C3497EB0DAAE3BD76DA889"/>
              </w:placeholder>
            </w:sdtPr>
            <w:sdtEndPr/>
            <w:sdtContent>
              <w:p w:rsidR="0050291F" w:rsidRDefault="0050291F" w:rsidP="00456881">
                <w:pPr>
                  <w:spacing w:line="360" w:lineRule="atLeast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4,3</w:t>
                </w:r>
              </w:p>
            </w:sdtContent>
          </w:sdt>
        </w:tc>
        <w:tc>
          <w:tcPr>
            <w:tcW w:w="2551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727033256"/>
              <w:placeholder>
                <w:docPart w:val="8AEDEEB0EF4E483BAD38581F89E094F6"/>
              </w:placeholder>
            </w:sdtPr>
            <w:sdtEndPr/>
            <w:sdtContent>
              <w:p w:rsidR="0050291F" w:rsidRDefault="0050291F" w:rsidP="00456881">
                <w:pPr>
                  <w:spacing w:line="360" w:lineRule="atLeast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4,3</w:t>
                </w:r>
              </w:p>
            </w:sdtContent>
          </w:sdt>
        </w:tc>
      </w:tr>
      <w:tr w:rsidR="0050291F" w:rsidRPr="00520C91" w:rsidTr="003F117B">
        <w:trPr>
          <w:trHeight w:val="219"/>
        </w:trPr>
        <w:tc>
          <w:tcPr>
            <w:tcW w:w="3795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688053161"/>
              <w:placeholder>
                <w:docPart w:val="575F1851432F47FAB0713AB973465F80"/>
              </w:placeholder>
            </w:sdtPr>
            <w:sdtEndPr/>
            <w:sdtContent>
              <w:p w:rsidR="0050291F" w:rsidRPr="00116D0B" w:rsidRDefault="0050291F" w:rsidP="00456881">
                <w:pPr>
                  <w:spacing w:line="360" w:lineRule="atLeast"/>
                  <w:rPr>
                    <w:rFonts w:ascii="Arial" w:hAnsi="Arial" w:cs="Arial"/>
                    <w:sz w:val="20"/>
                    <w:szCs w:val="20"/>
                  </w:rPr>
                </w:pPr>
                <w:r w:rsidRPr="00AE4985">
                  <w:rPr>
                    <w:rFonts w:ascii="Arial" w:hAnsi="Arial" w:cs="Arial"/>
                    <w:sz w:val="20"/>
                    <w:szCs w:val="20"/>
                  </w:rPr>
                  <w:t>Abmessungen (L×B×H) (mm)</w:t>
                </w:r>
              </w:p>
            </w:sdtContent>
          </w:sdt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271287986"/>
              <w:placeholder>
                <w:docPart w:val="0343EF453F7C45268F23D3B0EC073A03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1228690762"/>
                  <w:placeholder>
                    <w:docPart w:val="A5407BD11C0A439BA1658111E013A58E"/>
                  </w:placeholder>
                </w:sdtPr>
                <w:sdtEndPr/>
                <w:sdtContent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251893692"/>
                      <w:placeholder>
                        <w:docPart w:val="929E878A1F914B7F8256E8341470771B"/>
                      </w:placeholder>
                    </w:sdtPr>
                    <w:sdtEndPr/>
                    <w:sdtContent>
                      <w:sdt>
                        <w:sdtP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d w:val="1310050633"/>
                          <w:placeholder>
                            <w:docPart w:val="DC6CF9F3C1EF451388A12F93479FBC67"/>
                          </w:placeholder>
                        </w:sdtPr>
                        <w:sdtEndPr/>
                        <w:sdtContent>
                          <w:p w:rsidR="0050291F" w:rsidRDefault="00FE7065" w:rsidP="00FE7065">
                            <w:pPr>
                              <w:spacing w:line="360" w:lineRule="atLeast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310</w:t>
                            </w:r>
                            <w:r w:rsidR="0050291F" w:rsidRPr="00D02BB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x 23</w:t>
                            </w:r>
                            <w:r w:rsidR="0050291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0</w:t>
                            </w:r>
                            <w:r w:rsidR="0050291F" w:rsidRPr="00D02BB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x 1210</w:t>
                            </w:r>
                          </w:p>
                        </w:sdtContent>
                      </w:sdt>
                    </w:sdtContent>
                  </w:sdt>
                </w:sdtContent>
              </w:sdt>
            </w:sdtContent>
          </w:sdt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323122695"/>
              <w:placeholder>
                <w:docPart w:val="9BF3D3B084644DF5AC98FDAB1AF94891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1715692811"/>
                  <w:placeholder>
                    <w:docPart w:val="A4AF194BC6A841C3B785840C2C267781"/>
                  </w:placeholder>
                </w:sdtPr>
                <w:sdtEndPr/>
                <w:sdtContent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1088068993"/>
                      <w:placeholder>
                        <w:docPart w:val="F78F35CBBCDC4C508532F8B3CD7DC585"/>
                      </w:placeholder>
                    </w:sdtPr>
                    <w:sdtEndPr/>
                    <w:sdtContent>
                      <w:sdt>
                        <w:sdtP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d w:val="-354113045"/>
                          <w:placeholder>
                            <w:docPart w:val="E03D10683C484EDC9D816D43F53E12C1"/>
                          </w:placeholder>
                        </w:sdtPr>
                        <w:sdtEndPr/>
                        <w:sdtContent>
                          <w:p w:rsidR="0050291F" w:rsidRDefault="00FE7065" w:rsidP="00456881">
                            <w:pPr>
                              <w:spacing w:line="360" w:lineRule="atLeast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31</w:t>
                            </w:r>
                            <w:r w:rsidR="0050291F" w:rsidRPr="00D02BB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0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x 23</w:t>
                            </w:r>
                            <w:r w:rsidR="0050291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0</w:t>
                            </w:r>
                            <w:r w:rsidR="0050291F" w:rsidRPr="00D02BB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x 1210</w:t>
                            </w:r>
                          </w:p>
                        </w:sdtContent>
                      </w:sdt>
                    </w:sdtContent>
                  </w:sdt>
                </w:sdtContent>
              </w:sdt>
            </w:sdtContent>
          </w:sdt>
        </w:tc>
      </w:tr>
      <w:tr w:rsidR="0050291F" w:rsidRPr="00520C91" w:rsidTr="003F117B">
        <w:trPr>
          <w:trHeight w:val="219"/>
        </w:trPr>
        <w:tc>
          <w:tcPr>
            <w:tcW w:w="3795" w:type="dxa"/>
            <w:shd w:val="clear" w:color="auto" w:fill="FFFFFF" w:themeFill="background1"/>
            <w:vAlign w:val="center"/>
          </w:tcPr>
          <w:p w:rsidR="0050291F" w:rsidRDefault="0050291F" w:rsidP="00456881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D Licht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50291F" w:rsidRDefault="0050291F" w:rsidP="00456881">
            <w:pPr>
              <w:spacing w:line="3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50291F" w:rsidRDefault="0050291F" w:rsidP="00456881">
            <w:pPr>
              <w:spacing w:line="3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in</w:t>
            </w:r>
          </w:p>
        </w:tc>
      </w:tr>
      <w:tr w:rsidR="0050291F" w:rsidRPr="00520C91" w:rsidTr="003F117B">
        <w:trPr>
          <w:trHeight w:val="219"/>
        </w:trPr>
        <w:tc>
          <w:tcPr>
            <w:tcW w:w="3795" w:type="dxa"/>
            <w:shd w:val="clear" w:color="auto" w:fill="F2F2F2" w:themeFill="background1" w:themeFillShade="F2"/>
            <w:vAlign w:val="center"/>
          </w:tcPr>
          <w:p w:rsidR="0050291F" w:rsidRDefault="0050291F" w:rsidP="00456881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eferumfang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:rsidR="0050291F" w:rsidRDefault="00513DAB" w:rsidP="0017269B">
            <w:pPr>
              <w:spacing w:line="3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iversalw</w:t>
            </w:r>
            <w:r w:rsidR="0050291F">
              <w:rPr>
                <w:rFonts w:ascii="Arial" w:hAnsi="Arial" w:cs="Arial"/>
                <w:sz w:val="20"/>
                <w:szCs w:val="20"/>
              </w:rPr>
              <w:t>alzen, Stein</w:t>
            </w: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="0050291F">
              <w:rPr>
                <w:rFonts w:ascii="Arial" w:hAnsi="Arial" w:cs="Arial"/>
                <w:sz w:val="20"/>
                <w:szCs w:val="20"/>
              </w:rPr>
              <w:t>alze</w:t>
            </w:r>
            <w:r w:rsidR="0017269B">
              <w:rPr>
                <w:rFonts w:ascii="Arial" w:hAnsi="Arial" w:cs="Arial"/>
                <w:sz w:val="20"/>
                <w:szCs w:val="20"/>
              </w:rPr>
              <w:t>n, Park- und Reinigungsstation, 500 ml </w:t>
            </w:r>
            <w:r w:rsidR="0050291F">
              <w:rPr>
                <w:rFonts w:ascii="Arial" w:hAnsi="Arial" w:cs="Arial"/>
                <w:sz w:val="20"/>
                <w:szCs w:val="20"/>
              </w:rPr>
              <w:t>Universalreiniger, 30 ml Stein-Reiniger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:rsidR="0050291F" w:rsidRDefault="00513DAB" w:rsidP="00456881">
            <w:pPr>
              <w:spacing w:line="36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iversalwalzen</w:t>
            </w:r>
            <w:r w:rsidR="0050291F">
              <w:rPr>
                <w:rFonts w:ascii="Arial" w:hAnsi="Arial" w:cs="Arial"/>
                <w:sz w:val="20"/>
                <w:szCs w:val="20"/>
              </w:rPr>
              <w:t>, Park- und Reinigungsstation, 30 ml Universalreiniger</w:t>
            </w:r>
          </w:p>
        </w:tc>
      </w:tr>
    </w:tbl>
    <w:p w:rsidR="00B254CA" w:rsidRDefault="00B254CA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523423" w:rsidRDefault="00523423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503AA0" w:rsidRPr="00014C2B" w:rsidRDefault="001E6A98" w:rsidP="00014C2B">
      <w:pPr>
        <w:spacing w:before="1" w:after="1" w:line="295" w:lineRule="exact"/>
        <w:ind w:left="567"/>
        <w:jc w:val="both"/>
        <w:rPr>
          <w:rFonts w:ascii="Arial" w:hAnsi="Arial" w:cs="Times New Roman"/>
          <w:sz w:val="20"/>
          <w:szCs w:val="20"/>
        </w:rPr>
      </w:pPr>
      <w:sdt>
        <w:sdtPr>
          <w:rPr>
            <w:rFonts w:ascii="Arial" w:hAnsi="Arial" w:cs="Times New Roman"/>
            <w:sz w:val="20"/>
            <w:szCs w:val="20"/>
            <w:lang w:eastAsia="de-DE"/>
          </w:rPr>
          <w:id w:val="-557324744"/>
          <w:lock w:val="contentLocked"/>
          <w:placeholder>
            <w:docPart w:val="019E72413D9C415D8F33E699CA810003"/>
          </w:placeholder>
        </w:sdtPr>
        <w:sdtEndPr/>
        <w:sdtContent>
          <w:sdt>
            <w:sdtPr>
              <w:rPr>
                <w:rFonts w:ascii="Arial" w:hAnsi="Arial" w:cs="Times New Roman"/>
                <w:sz w:val="20"/>
                <w:szCs w:val="20"/>
                <w:lang w:eastAsia="de-DE"/>
              </w:rPr>
              <w:id w:val="-1493176005"/>
              <w:lock w:val="contentLocked"/>
              <w:placeholder>
                <w:docPart w:val="5F618CA7B4DA47058B18B95D524D7473"/>
              </w:placeholder>
            </w:sdtPr>
            <w:sdtEndPr/>
            <w:sdtContent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Eine Word-Datei und druckfähige Bilder zu dieser Presseinformation liegen für Sie 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>in</w:t>
              </w:r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unsere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>m</w:t>
              </w:r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Newsroom </w:t>
              </w:r>
              <w:hyperlink r:id="rId8" w:history="1">
                <w:r w:rsidR="00CA5A19" w:rsidRPr="00C57F51">
                  <w:rPr>
                    <w:rStyle w:val="Hyperlink"/>
                    <w:rFonts w:ascii="Arial" w:hAnsi="Arial" w:cs="Times New Roman"/>
                    <w:sz w:val="20"/>
                    <w:szCs w:val="20"/>
                    <w:lang w:eastAsia="de-DE"/>
                  </w:rPr>
                  <w:t>https://www.kaercher.com/presse</w:t>
                </w:r>
              </w:hyperlink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zum Download bereit. </w:t>
              </w:r>
            </w:sdtContent>
          </w:sdt>
        </w:sdtContent>
      </w:sdt>
      <w:r w:rsidR="00AD26F3">
        <w:rPr>
          <w:rFonts w:ascii="Arial" w:hAnsi="Arial" w:cs="Courier"/>
          <w:sz w:val="20"/>
          <w:szCs w:val="20"/>
          <w:lang w:eastAsia="de-DE"/>
        </w:rPr>
        <w:br w:type="page"/>
      </w:r>
    </w:p>
    <w:sdt>
      <w:sdtPr>
        <w:rPr>
          <w:rFonts w:ascii="Arial" w:hAnsi="Arial"/>
          <w:sz w:val="20"/>
          <w:szCs w:val="20"/>
        </w:rPr>
        <w:id w:val="-222060572"/>
        <w:picture/>
      </w:sdtPr>
      <w:sdtEndPr/>
      <w:sdtContent>
        <w:p w:rsidR="00503AA0" w:rsidRDefault="001A4A5A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 wp14:anchorId="729500D7" wp14:editId="594E3ED3">
                <wp:extent cx="3105509" cy="3105509"/>
                <wp:effectExtent l="0" t="0" r="0" b="0"/>
                <wp:docPr id="7" name="Bild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04193" cy="31041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rPr>
          <w:rFonts w:ascii="Arial" w:hAnsi="Arial"/>
          <w:i/>
          <w:sz w:val="20"/>
          <w:szCs w:val="20"/>
        </w:rPr>
        <w:id w:val="1398396693"/>
      </w:sdtPr>
      <w:sdtEndPr/>
      <w:sdtContent>
        <w:p w:rsidR="00503AA0" w:rsidRDefault="006A27D3" w:rsidP="00A34DEB">
          <w:pPr>
            <w:spacing w:line="360" w:lineRule="auto"/>
            <w:ind w:left="567"/>
            <w:rPr>
              <w:rFonts w:ascii="Arial" w:hAnsi="Arial"/>
              <w:i/>
              <w:sz w:val="20"/>
              <w:szCs w:val="20"/>
            </w:rPr>
          </w:pPr>
          <w:r>
            <w:rPr>
              <w:rFonts w:ascii="Arial" w:hAnsi="Arial"/>
              <w:i/>
              <w:sz w:val="20"/>
              <w:szCs w:val="20"/>
            </w:rPr>
            <w:t xml:space="preserve">Der FC 7 Cordless </w:t>
          </w:r>
          <w:r w:rsidR="0050291F">
            <w:rPr>
              <w:rFonts w:ascii="Arial" w:hAnsi="Arial"/>
              <w:i/>
              <w:sz w:val="20"/>
              <w:szCs w:val="20"/>
            </w:rPr>
            <w:t xml:space="preserve">reinigt Hartböden aller Art </w:t>
          </w:r>
          <w:r>
            <w:rPr>
              <w:rFonts w:ascii="Arial" w:hAnsi="Arial"/>
              <w:i/>
              <w:sz w:val="20"/>
              <w:szCs w:val="20"/>
            </w:rPr>
            <w:t xml:space="preserve">mit vier </w:t>
          </w:r>
          <w:r w:rsidR="00A8527B">
            <w:rPr>
              <w:rFonts w:ascii="Arial" w:hAnsi="Arial"/>
              <w:i/>
              <w:sz w:val="20"/>
              <w:szCs w:val="20"/>
            </w:rPr>
            <w:t xml:space="preserve">gegenläufig </w:t>
          </w:r>
          <w:r w:rsidR="0078330A">
            <w:rPr>
              <w:rFonts w:ascii="Arial" w:hAnsi="Arial"/>
              <w:i/>
              <w:sz w:val="20"/>
              <w:szCs w:val="20"/>
            </w:rPr>
            <w:t>rotierenden</w:t>
          </w:r>
          <w:r w:rsidR="00F37DB4">
            <w:rPr>
              <w:rFonts w:ascii="Arial" w:hAnsi="Arial"/>
              <w:i/>
              <w:sz w:val="20"/>
              <w:szCs w:val="20"/>
            </w:rPr>
            <w:t xml:space="preserve"> </w:t>
          </w:r>
          <w:r w:rsidR="00513DAB">
            <w:rPr>
              <w:rFonts w:ascii="Arial" w:hAnsi="Arial"/>
              <w:i/>
              <w:sz w:val="20"/>
              <w:szCs w:val="20"/>
            </w:rPr>
            <w:t>Reinigungswalzen</w:t>
          </w:r>
          <w:r>
            <w:rPr>
              <w:rFonts w:ascii="Arial" w:hAnsi="Arial"/>
              <w:i/>
              <w:sz w:val="20"/>
              <w:szCs w:val="20"/>
            </w:rPr>
            <w:t>, die permanent mit frischem Wasser und Reinigungsmittel befeuchtet werden.</w:t>
          </w:r>
        </w:p>
      </w:sdtContent>
    </w:sdt>
    <w:p w:rsidR="001A4A5A" w:rsidRDefault="001A4A5A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</w:p>
    <w:sdt>
      <w:sdtPr>
        <w:rPr>
          <w:rFonts w:ascii="Arial" w:hAnsi="Arial"/>
          <w:sz w:val="20"/>
          <w:szCs w:val="20"/>
        </w:rPr>
        <w:id w:val="1185098414"/>
        <w:picture/>
      </w:sdtPr>
      <w:sdtEndPr/>
      <w:sdtContent>
        <w:p w:rsidR="00503AA0" w:rsidRDefault="001A4A5A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 wp14:anchorId="7B4F0565" wp14:editId="218EF133">
                <wp:extent cx="3600000" cy="2700000"/>
                <wp:effectExtent l="0" t="0" r="635" b="5715"/>
                <wp:docPr id="8" name="Bild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0000" cy="270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rPr>
          <w:rFonts w:ascii="Arial" w:hAnsi="Arial"/>
          <w:i/>
          <w:sz w:val="20"/>
          <w:szCs w:val="20"/>
        </w:rPr>
        <w:id w:val="-1222674078"/>
      </w:sdtPr>
      <w:sdtEndPr/>
      <w:sdtContent>
        <w:p w:rsidR="006A27D3" w:rsidRDefault="00513DAB" w:rsidP="006A27D3">
          <w:pPr>
            <w:spacing w:line="360" w:lineRule="auto"/>
            <w:ind w:left="567"/>
            <w:rPr>
              <w:rFonts w:ascii="Arial" w:hAnsi="Arial"/>
              <w:i/>
              <w:sz w:val="20"/>
              <w:szCs w:val="20"/>
            </w:rPr>
          </w:pPr>
          <w:r>
            <w:rPr>
              <w:rFonts w:ascii="Arial" w:hAnsi="Arial"/>
              <w:i/>
              <w:sz w:val="20"/>
              <w:szCs w:val="20"/>
            </w:rPr>
            <w:t xml:space="preserve">2-in-1: </w:t>
          </w:r>
          <w:r w:rsidR="006A27D3">
            <w:rPr>
              <w:rFonts w:ascii="Arial" w:hAnsi="Arial"/>
              <w:i/>
              <w:sz w:val="20"/>
              <w:szCs w:val="20"/>
            </w:rPr>
            <w:t xml:space="preserve">Der Hartbodenreiniger </w:t>
          </w:r>
          <w:r w:rsidR="006A27D3" w:rsidRPr="006A27D3">
            <w:rPr>
              <w:rFonts w:ascii="Arial" w:hAnsi="Arial"/>
              <w:i/>
              <w:sz w:val="20"/>
              <w:szCs w:val="20"/>
            </w:rPr>
            <w:t>entfernt</w:t>
          </w:r>
          <w:r>
            <w:rPr>
              <w:rFonts w:ascii="Arial" w:hAnsi="Arial"/>
              <w:i/>
              <w:sz w:val="20"/>
              <w:szCs w:val="20"/>
            </w:rPr>
            <w:t xml:space="preserve"> alle Arten von</w:t>
          </w:r>
          <w:r w:rsidR="006A27D3" w:rsidRPr="006A27D3">
            <w:rPr>
              <w:rFonts w:ascii="Arial" w:hAnsi="Arial"/>
              <w:i/>
              <w:sz w:val="20"/>
              <w:szCs w:val="20"/>
            </w:rPr>
            <w:t xml:space="preserve"> </w:t>
          </w:r>
          <w:r w:rsidR="0050291F">
            <w:rPr>
              <w:rFonts w:ascii="Arial" w:hAnsi="Arial"/>
              <w:i/>
              <w:sz w:val="20"/>
              <w:szCs w:val="20"/>
            </w:rPr>
            <w:t>trockene</w:t>
          </w:r>
          <w:r>
            <w:rPr>
              <w:rFonts w:ascii="Arial" w:hAnsi="Arial"/>
              <w:i/>
              <w:sz w:val="20"/>
              <w:szCs w:val="20"/>
            </w:rPr>
            <w:t>m</w:t>
          </w:r>
          <w:r w:rsidR="0050291F">
            <w:rPr>
              <w:rFonts w:ascii="Arial" w:hAnsi="Arial"/>
              <w:i/>
              <w:sz w:val="20"/>
              <w:szCs w:val="20"/>
            </w:rPr>
            <w:t xml:space="preserve"> und feuchte</w:t>
          </w:r>
          <w:r>
            <w:rPr>
              <w:rFonts w:ascii="Arial" w:hAnsi="Arial"/>
              <w:i/>
              <w:sz w:val="20"/>
              <w:szCs w:val="20"/>
            </w:rPr>
            <w:t>m</w:t>
          </w:r>
          <w:r w:rsidR="006A27D3" w:rsidRPr="006A27D3">
            <w:rPr>
              <w:rFonts w:ascii="Arial" w:hAnsi="Arial"/>
              <w:i/>
              <w:sz w:val="20"/>
              <w:szCs w:val="20"/>
            </w:rPr>
            <w:t xml:space="preserve"> All</w:t>
          </w:r>
          <w:r w:rsidR="006A27D3">
            <w:rPr>
              <w:rFonts w:ascii="Arial" w:hAnsi="Arial"/>
              <w:i/>
              <w:sz w:val="20"/>
              <w:szCs w:val="20"/>
            </w:rPr>
            <w:t>tagsschmutz</w:t>
          </w:r>
          <w:r w:rsidR="00F37DB4">
            <w:rPr>
              <w:rFonts w:ascii="Arial" w:hAnsi="Arial"/>
              <w:i/>
              <w:sz w:val="20"/>
              <w:szCs w:val="20"/>
            </w:rPr>
            <w:t xml:space="preserve"> </w:t>
          </w:r>
          <w:r w:rsidR="006A27D3">
            <w:rPr>
              <w:rFonts w:ascii="Arial" w:hAnsi="Arial"/>
              <w:i/>
              <w:sz w:val="20"/>
              <w:szCs w:val="20"/>
            </w:rPr>
            <w:t xml:space="preserve">– vorheriges Staubsaugen </w:t>
          </w:r>
          <w:r>
            <w:rPr>
              <w:rFonts w:ascii="Arial" w:hAnsi="Arial"/>
              <w:i/>
              <w:sz w:val="20"/>
              <w:szCs w:val="20"/>
            </w:rPr>
            <w:t>entfällt</w:t>
          </w:r>
          <w:r w:rsidR="006A27D3">
            <w:rPr>
              <w:rFonts w:ascii="Arial" w:hAnsi="Arial"/>
              <w:i/>
              <w:sz w:val="20"/>
              <w:szCs w:val="20"/>
            </w:rPr>
            <w:t>.</w:t>
          </w:r>
        </w:p>
      </w:sdtContent>
    </w:sdt>
    <w:p w:rsidR="00503AA0" w:rsidRDefault="00503AA0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</w:p>
    <w:sdt>
      <w:sdtPr>
        <w:rPr>
          <w:rFonts w:ascii="Arial" w:hAnsi="Arial"/>
          <w:sz w:val="20"/>
          <w:szCs w:val="20"/>
        </w:rPr>
        <w:id w:val="-1239397300"/>
        <w:picture/>
      </w:sdtPr>
      <w:sdtEndPr/>
      <w:sdtContent>
        <w:p w:rsidR="00503AA0" w:rsidRDefault="001A4A5A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 wp14:anchorId="446726F4" wp14:editId="444E491D">
                <wp:extent cx="3614468" cy="2710851"/>
                <wp:effectExtent l="0" t="0" r="5080" b="0"/>
                <wp:docPr id="9" name="Bild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23417" cy="27175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:rsidR="00503AA0" w:rsidRPr="00A8527B" w:rsidRDefault="001E6A98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  <w:sdt>
        <w:sdtPr>
          <w:rPr>
            <w:rFonts w:ascii="Arial" w:hAnsi="Arial"/>
            <w:i/>
            <w:sz w:val="20"/>
            <w:szCs w:val="20"/>
          </w:rPr>
          <w:id w:val="1519501096"/>
        </w:sdtPr>
        <w:sdtEndPr/>
        <w:sdtContent>
          <w:r w:rsidR="006A27D3" w:rsidRPr="00A8527B">
            <w:rPr>
              <w:rFonts w:ascii="Arial" w:hAnsi="Arial"/>
              <w:i/>
              <w:sz w:val="20"/>
              <w:szCs w:val="20"/>
            </w:rPr>
            <w:t xml:space="preserve">Nach dem </w:t>
          </w:r>
          <w:r w:rsidR="00513DAB" w:rsidRPr="00A8527B">
            <w:rPr>
              <w:rFonts w:ascii="Arial" w:hAnsi="Arial"/>
              <w:i/>
              <w:sz w:val="20"/>
              <w:szCs w:val="20"/>
            </w:rPr>
            <w:t xml:space="preserve">Reinigen </w:t>
          </w:r>
          <w:r w:rsidR="0050291F" w:rsidRPr="00A8527B">
            <w:rPr>
              <w:rFonts w:ascii="Arial" w:hAnsi="Arial"/>
              <w:i/>
              <w:sz w:val="20"/>
              <w:szCs w:val="20"/>
            </w:rPr>
            <w:t>wartet</w:t>
          </w:r>
          <w:r w:rsidR="006A27D3" w:rsidRPr="00A8527B">
            <w:rPr>
              <w:rFonts w:ascii="Arial" w:hAnsi="Arial"/>
              <w:i/>
              <w:sz w:val="20"/>
              <w:szCs w:val="20"/>
            </w:rPr>
            <w:t xml:space="preserve"> der</w:t>
          </w:r>
          <w:r w:rsidR="0050291F" w:rsidRPr="00A8527B">
            <w:rPr>
              <w:rFonts w:ascii="Arial" w:hAnsi="Arial"/>
              <w:i/>
              <w:sz w:val="20"/>
              <w:szCs w:val="20"/>
            </w:rPr>
            <w:t xml:space="preserve"> FC 7 Cordless in der Park- und Reinigungsstation auf seine</w:t>
          </w:r>
          <w:r w:rsidR="00513DAB" w:rsidRPr="00A8527B">
            <w:rPr>
              <w:rFonts w:ascii="Arial" w:hAnsi="Arial"/>
              <w:i/>
              <w:sz w:val="20"/>
              <w:szCs w:val="20"/>
            </w:rPr>
            <w:t>n</w:t>
          </w:r>
          <w:r w:rsidR="0050291F" w:rsidRPr="00A8527B">
            <w:rPr>
              <w:rFonts w:ascii="Arial" w:hAnsi="Arial"/>
              <w:i/>
              <w:sz w:val="20"/>
              <w:szCs w:val="20"/>
            </w:rPr>
            <w:t xml:space="preserve"> nächsten Einsatz, </w:t>
          </w:r>
          <w:r w:rsidR="0078330A" w:rsidRPr="00A8527B">
            <w:rPr>
              <w:rFonts w:ascii="Arial" w:hAnsi="Arial"/>
              <w:i/>
              <w:sz w:val="20"/>
              <w:szCs w:val="20"/>
            </w:rPr>
            <w:t>dank ca.</w:t>
          </w:r>
          <w:r w:rsidR="0050291F" w:rsidRPr="00A8527B">
            <w:rPr>
              <w:rFonts w:ascii="Arial" w:hAnsi="Arial"/>
              <w:i/>
              <w:sz w:val="20"/>
              <w:szCs w:val="20"/>
            </w:rPr>
            <w:t xml:space="preserve"> 45 Minuten Akku-Laufzeit schafft das Gerät bis zu 135 </w:t>
          </w:r>
          <w:r w:rsidR="0050291F" w:rsidRPr="001C2794">
            <w:rPr>
              <w:rFonts w:ascii="Arial" w:hAnsi="Arial" w:cs="Arial"/>
              <w:i/>
              <w:sz w:val="20"/>
              <w:szCs w:val="20"/>
            </w:rPr>
            <w:t>m² pro Akkuladung.</w:t>
          </w:r>
          <w:r w:rsidR="0050291F" w:rsidRPr="00A8527B">
            <w:rPr>
              <w:rFonts w:ascii="Arial" w:hAnsi="Arial"/>
              <w:i/>
              <w:sz w:val="20"/>
              <w:szCs w:val="20"/>
            </w:rPr>
            <w:t xml:space="preserve">  </w:t>
          </w:r>
        </w:sdtContent>
      </w:sdt>
    </w:p>
    <w:sectPr w:rsidR="00503AA0" w:rsidRPr="00A8527B" w:rsidSect="009D0AB0">
      <w:headerReference w:type="default" r:id="rId12"/>
      <w:footerReference w:type="default" r:id="rId13"/>
      <w:pgSz w:w="11900" w:h="16840"/>
      <w:pgMar w:top="2813" w:right="3536" w:bottom="1134" w:left="1418" w:header="709" w:footer="1385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6A98" w:rsidRDefault="001E6A98" w:rsidP="00A65C3D">
      <w:r>
        <w:separator/>
      </w:r>
    </w:p>
  </w:endnote>
  <w:endnote w:type="continuationSeparator" w:id="0">
    <w:p w:rsidR="001E6A98" w:rsidRDefault="001E6A98" w:rsidP="00A6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69EA" w:rsidRDefault="009A69EA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3360" behindDoc="0" locked="0" layoutInCell="1" allowOverlap="1" wp14:anchorId="242ED8E7" wp14:editId="3443CBB8">
          <wp:simplePos x="0" y="0"/>
          <wp:positionH relativeFrom="column">
            <wp:posOffset>1957070</wp:posOffset>
          </wp:positionH>
          <wp:positionV relativeFrom="margin">
            <wp:posOffset>8072724</wp:posOffset>
          </wp:positionV>
          <wp:extent cx="1858766" cy="779841"/>
          <wp:effectExtent l="0" t="0" r="8255" b="127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766" cy="7798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6A98" w:rsidRDefault="001E6A98" w:rsidP="00A65C3D">
      <w:r>
        <w:separator/>
      </w:r>
    </w:p>
  </w:footnote>
  <w:footnote w:type="continuationSeparator" w:id="0">
    <w:p w:rsidR="001E6A98" w:rsidRDefault="001E6A98" w:rsidP="00A65C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222E" w:rsidRDefault="00934D90" w:rsidP="008B6021">
    <w:pPr>
      <w:ind w:left="567"/>
      <w:rPr>
        <w:rFonts w:ascii="Arial" w:eastAsia="Times New Roman" w:hAnsi="Arial" w:cs="Times New Roman"/>
        <w:spacing w:val="14"/>
        <w:szCs w:val="44"/>
        <w:lang w:eastAsia="de-DE"/>
      </w:rPr>
    </w:pPr>
    <w:r w:rsidRPr="00A63422">
      <w:rPr>
        <w:rFonts w:ascii="Arial" w:eastAsia="Times New Roman" w:hAnsi="Arial" w:cs="Times New Roman"/>
        <w:noProof/>
        <w:spacing w:val="14"/>
        <w:sz w:val="44"/>
        <w:szCs w:val="44"/>
        <w:lang w:eastAsia="de-DE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1B43EBD" wp14:editId="5AD7CF0C">
              <wp:simplePos x="0" y="0"/>
              <wp:positionH relativeFrom="column">
                <wp:posOffset>-948055</wp:posOffset>
              </wp:positionH>
              <wp:positionV relativeFrom="paragraph">
                <wp:posOffset>-488315</wp:posOffset>
              </wp:positionV>
              <wp:extent cx="7658734" cy="1603374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58734" cy="1603374"/>
                      </a:xfrm>
                      <a:prstGeom prst="rect">
                        <a:avLst/>
                      </a:prstGeom>
                      <a:solidFill>
                        <a:srgbClr val="FFEC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4D90" w:rsidRPr="00A63422" w:rsidRDefault="00934D90">
                          <w:pPr>
                            <w:rPr>
                              <w:color w:val="FFEC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74.65pt;margin-top:-38.45pt;width:603.05pt;height:126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" fillcolor="#ffec00" stroked="f">
              <v:textbox>
                <w:txbxContent>
                  <w:p w:rsidR="00934D90" w:rsidRPr="00A63422" w:rsidRDefault="00934D90">
                    <w:pPr>
                      <w:rPr>
                        <w:color w:val="FFEC00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934D90" w:rsidRPr="006644BA" w:rsidRDefault="001E6A98" w:rsidP="008B6021">
    <w:pPr>
      <w:ind w:left="567"/>
      <w:rPr>
        <w:rFonts w:ascii="Arial" w:eastAsia="Times New Roman" w:hAnsi="Arial" w:cs="Times New Roman"/>
        <w:spacing w:val="14"/>
        <w:sz w:val="44"/>
        <w:szCs w:val="44"/>
        <w:lang w:eastAsia="de-DE"/>
      </w:rPr>
    </w:pPr>
    <w:sdt>
      <w:sdtPr>
        <w:rPr>
          <w:rFonts w:ascii="Arial" w:eastAsia="Times New Roman" w:hAnsi="Arial" w:cs="Times New Roman"/>
          <w:spacing w:val="14"/>
          <w:sz w:val="44"/>
          <w:szCs w:val="44"/>
          <w:lang w:eastAsia="de-DE"/>
        </w:rPr>
        <w:id w:val="1043793336"/>
        <w:lock w:val="sdtContentLocked"/>
      </w:sdtPr>
      <w:sdtEndPr/>
      <w:sdtContent>
        <w:r w:rsidR="00934D90" w:rsidRPr="006644BA">
          <w:rPr>
            <w:rFonts w:ascii="Arial" w:eastAsia="Times New Roman" w:hAnsi="Arial" w:cs="Times New Roman"/>
            <w:spacing w:val="14"/>
            <w:sz w:val="44"/>
            <w:szCs w:val="44"/>
            <w:lang w:eastAsia="de-DE"/>
          </w:rPr>
          <w:t>PRESSEMITTEILUNG</w:t>
        </w:r>
      </w:sdtContent>
    </w:sdt>
  </w:p>
  <w:p w:rsidR="00934D90" w:rsidRPr="00B0222E" w:rsidRDefault="00934D90" w:rsidP="006332E1">
    <w:pPr>
      <w:pStyle w:val="Kopfzeile"/>
      <w:ind w:left="567"/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ocumentProtection w:edit="forms" w:enforcement="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bU0N7E0NTc3MTFW0lEKTi0uzszPAykwrAUAwQG+XSwAAAA="/>
  </w:docVars>
  <w:rsids>
    <w:rsidRoot w:val="007B1805"/>
    <w:rsid w:val="00004257"/>
    <w:rsid w:val="00004B38"/>
    <w:rsid w:val="0000700B"/>
    <w:rsid w:val="00007A42"/>
    <w:rsid w:val="00010FD8"/>
    <w:rsid w:val="00014C2B"/>
    <w:rsid w:val="00014C2F"/>
    <w:rsid w:val="00020CA4"/>
    <w:rsid w:val="0002296B"/>
    <w:rsid w:val="00023301"/>
    <w:rsid w:val="00031203"/>
    <w:rsid w:val="00035E8C"/>
    <w:rsid w:val="00065020"/>
    <w:rsid w:val="0008018D"/>
    <w:rsid w:val="000842A3"/>
    <w:rsid w:val="00091A40"/>
    <w:rsid w:val="000933A9"/>
    <w:rsid w:val="000A548E"/>
    <w:rsid w:val="000B053E"/>
    <w:rsid w:val="000B4FCA"/>
    <w:rsid w:val="000C67BA"/>
    <w:rsid w:val="000D0EA9"/>
    <w:rsid w:val="000D6B7E"/>
    <w:rsid w:val="000E352A"/>
    <w:rsid w:val="00113876"/>
    <w:rsid w:val="001220EF"/>
    <w:rsid w:val="00123E26"/>
    <w:rsid w:val="00135466"/>
    <w:rsid w:val="00137F5F"/>
    <w:rsid w:val="001423DB"/>
    <w:rsid w:val="001463AF"/>
    <w:rsid w:val="0017269B"/>
    <w:rsid w:val="001743F7"/>
    <w:rsid w:val="001761D8"/>
    <w:rsid w:val="00184842"/>
    <w:rsid w:val="0018661C"/>
    <w:rsid w:val="00192A9A"/>
    <w:rsid w:val="00195C61"/>
    <w:rsid w:val="001A4A5A"/>
    <w:rsid w:val="001A5523"/>
    <w:rsid w:val="001B5B17"/>
    <w:rsid w:val="001B5F65"/>
    <w:rsid w:val="001B609A"/>
    <w:rsid w:val="001C1245"/>
    <w:rsid w:val="001C2794"/>
    <w:rsid w:val="001D02F2"/>
    <w:rsid w:val="001D06F4"/>
    <w:rsid w:val="001D5261"/>
    <w:rsid w:val="001D6E10"/>
    <w:rsid w:val="001E00AA"/>
    <w:rsid w:val="001E0909"/>
    <w:rsid w:val="001E48B5"/>
    <w:rsid w:val="001E6937"/>
    <w:rsid w:val="001E6A98"/>
    <w:rsid w:val="001F166B"/>
    <w:rsid w:val="00202BA1"/>
    <w:rsid w:val="002101AF"/>
    <w:rsid w:val="00221538"/>
    <w:rsid w:val="00221B15"/>
    <w:rsid w:val="00222602"/>
    <w:rsid w:val="00241A15"/>
    <w:rsid w:val="00244A49"/>
    <w:rsid w:val="00244F8E"/>
    <w:rsid w:val="0026490B"/>
    <w:rsid w:val="00264D96"/>
    <w:rsid w:val="0026503F"/>
    <w:rsid w:val="0028069E"/>
    <w:rsid w:val="00282C1A"/>
    <w:rsid w:val="00293FF5"/>
    <w:rsid w:val="002F24ED"/>
    <w:rsid w:val="002F5881"/>
    <w:rsid w:val="00303C61"/>
    <w:rsid w:val="00306066"/>
    <w:rsid w:val="0032340B"/>
    <w:rsid w:val="003234ED"/>
    <w:rsid w:val="0032619B"/>
    <w:rsid w:val="00326342"/>
    <w:rsid w:val="003326E6"/>
    <w:rsid w:val="00346DE2"/>
    <w:rsid w:val="00350E90"/>
    <w:rsid w:val="00365B06"/>
    <w:rsid w:val="00366C46"/>
    <w:rsid w:val="00373FA8"/>
    <w:rsid w:val="0038037B"/>
    <w:rsid w:val="003913B2"/>
    <w:rsid w:val="00391C24"/>
    <w:rsid w:val="003B516E"/>
    <w:rsid w:val="003C1640"/>
    <w:rsid w:val="003D0E69"/>
    <w:rsid w:val="003F117B"/>
    <w:rsid w:val="003F23BA"/>
    <w:rsid w:val="004041B5"/>
    <w:rsid w:val="0040497B"/>
    <w:rsid w:val="00417294"/>
    <w:rsid w:val="00417665"/>
    <w:rsid w:val="00426862"/>
    <w:rsid w:val="00437287"/>
    <w:rsid w:val="004452E0"/>
    <w:rsid w:val="00454F4E"/>
    <w:rsid w:val="00462D3F"/>
    <w:rsid w:val="004637AB"/>
    <w:rsid w:val="00467EE0"/>
    <w:rsid w:val="00473259"/>
    <w:rsid w:val="00474AA3"/>
    <w:rsid w:val="00496EE7"/>
    <w:rsid w:val="004B1638"/>
    <w:rsid w:val="004B3F92"/>
    <w:rsid w:val="004C3B48"/>
    <w:rsid w:val="004C692E"/>
    <w:rsid w:val="004F0093"/>
    <w:rsid w:val="00502573"/>
    <w:rsid w:val="0050291F"/>
    <w:rsid w:val="00503AA0"/>
    <w:rsid w:val="00512FCB"/>
    <w:rsid w:val="00513DAB"/>
    <w:rsid w:val="00513EF8"/>
    <w:rsid w:val="00523423"/>
    <w:rsid w:val="00524ECE"/>
    <w:rsid w:val="00533DF7"/>
    <w:rsid w:val="00535777"/>
    <w:rsid w:val="00536046"/>
    <w:rsid w:val="005414BE"/>
    <w:rsid w:val="005503B6"/>
    <w:rsid w:val="00550FB9"/>
    <w:rsid w:val="00557D81"/>
    <w:rsid w:val="00575520"/>
    <w:rsid w:val="005764DB"/>
    <w:rsid w:val="00577FCC"/>
    <w:rsid w:val="00583E93"/>
    <w:rsid w:val="005870B2"/>
    <w:rsid w:val="00587427"/>
    <w:rsid w:val="00592BD3"/>
    <w:rsid w:val="00592D51"/>
    <w:rsid w:val="005A0E2A"/>
    <w:rsid w:val="005B15B1"/>
    <w:rsid w:val="005B71C2"/>
    <w:rsid w:val="005D1220"/>
    <w:rsid w:val="005D401B"/>
    <w:rsid w:val="006114E1"/>
    <w:rsid w:val="00612D4D"/>
    <w:rsid w:val="00616E89"/>
    <w:rsid w:val="00623E1F"/>
    <w:rsid w:val="006332E1"/>
    <w:rsid w:val="0063494A"/>
    <w:rsid w:val="00637BA1"/>
    <w:rsid w:val="006644BA"/>
    <w:rsid w:val="00665ECC"/>
    <w:rsid w:val="00683BB7"/>
    <w:rsid w:val="006A093F"/>
    <w:rsid w:val="006A27D3"/>
    <w:rsid w:val="006A32CD"/>
    <w:rsid w:val="006B32E8"/>
    <w:rsid w:val="006C1496"/>
    <w:rsid w:val="006D0A35"/>
    <w:rsid w:val="006E71E4"/>
    <w:rsid w:val="00706BA9"/>
    <w:rsid w:val="007155EF"/>
    <w:rsid w:val="0071774F"/>
    <w:rsid w:val="0072045B"/>
    <w:rsid w:val="00725196"/>
    <w:rsid w:val="007269E1"/>
    <w:rsid w:val="00740287"/>
    <w:rsid w:val="00746DB9"/>
    <w:rsid w:val="007500B8"/>
    <w:rsid w:val="00752296"/>
    <w:rsid w:val="00752934"/>
    <w:rsid w:val="00761992"/>
    <w:rsid w:val="00780E43"/>
    <w:rsid w:val="0078330A"/>
    <w:rsid w:val="0078422B"/>
    <w:rsid w:val="007A2920"/>
    <w:rsid w:val="007A4CEC"/>
    <w:rsid w:val="007B1805"/>
    <w:rsid w:val="007B25DB"/>
    <w:rsid w:val="007B5196"/>
    <w:rsid w:val="007C7FD5"/>
    <w:rsid w:val="007E47C5"/>
    <w:rsid w:val="007F7349"/>
    <w:rsid w:val="008013D5"/>
    <w:rsid w:val="00811023"/>
    <w:rsid w:val="00813E76"/>
    <w:rsid w:val="00815FA3"/>
    <w:rsid w:val="00836BAB"/>
    <w:rsid w:val="008421F5"/>
    <w:rsid w:val="00842DF2"/>
    <w:rsid w:val="00843BA2"/>
    <w:rsid w:val="0085583C"/>
    <w:rsid w:val="00863ED8"/>
    <w:rsid w:val="00867C14"/>
    <w:rsid w:val="00877EDE"/>
    <w:rsid w:val="00883637"/>
    <w:rsid w:val="00885A31"/>
    <w:rsid w:val="00895F7A"/>
    <w:rsid w:val="00897E2B"/>
    <w:rsid w:val="008B4E6A"/>
    <w:rsid w:val="008B4F6C"/>
    <w:rsid w:val="008B6021"/>
    <w:rsid w:val="008E0430"/>
    <w:rsid w:val="008F1D75"/>
    <w:rsid w:val="008F51F5"/>
    <w:rsid w:val="00907EB4"/>
    <w:rsid w:val="00934D90"/>
    <w:rsid w:val="00940710"/>
    <w:rsid w:val="00945089"/>
    <w:rsid w:val="009652F6"/>
    <w:rsid w:val="0097104C"/>
    <w:rsid w:val="00981E18"/>
    <w:rsid w:val="00995B96"/>
    <w:rsid w:val="00996DE5"/>
    <w:rsid w:val="009A3F8F"/>
    <w:rsid w:val="009A4D2A"/>
    <w:rsid w:val="009A69EA"/>
    <w:rsid w:val="009B60CA"/>
    <w:rsid w:val="009C15F9"/>
    <w:rsid w:val="009C5ECA"/>
    <w:rsid w:val="009D0AB0"/>
    <w:rsid w:val="009D18DC"/>
    <w:rsid w:val="009E12A2"/>
    <w:rsid w:val="009E6D85"/>
    <w:rsid w:val="009E763F"/>
    <w:rsid w:val="009F458A"/>
    <w:rsid w:val="00A17623"/>
    <w:rsid w:val="00A22B93"/>
    <w:rsid w:val="00A273C7"/>
    <w:rsid w:val="00A34DEB"/>
    <w:rsid w:val="00A34E23"/>
    <w:rsid w:val="00A46B9A"/>
    <w:rsid w:val="00A47545"/>
    <w:rsid w:val="00A51EFC"/>
    <w:rsid w:val="00A555EB"/>
    <w:rsid w:val="00A56A9D"/>
    <w:rsid w:val="00A63422"/>
    <w:rsid w:val="00A65C3D"/>
    <w:rsid w:val="00A8116C"/>
    <w:rsid w:val="00A82370"/>
    <w:rsid w:val="00A82D2D"/>
    <w:rsid w:val="00A8527B"/>
    <w:rsid w:val="00AA1185"/>
    <w:rsid w:val="00AB4FE6"/>
    <w:rsid w:val="00AB756F"/>
    <w:rsid w:val="00AD26F3"/>
    <w:rsid w:val="00AE03C6"/>
    <w:rsid w:val="00AE4985"/>
    <w:rsid w:val="00AF7D4F"/>
    <w:rsid w:val="00B0222E"/>
    <w:rsid w:val="00B05A5B"/>
    <w:rsid w:val="00B064B8"/>
    <w:rsid w:val="00B254CA"/>
    <w:rsid w:val="00B320E2"/>
    <w:rsid w:val="00B47B95"/>
    <w:rsid w:val="00B847AD"/>
    <w:rsid w:val="00B863B6"/>
    <w:rsid w:val="00B873AA"/>
    <w:rsid w:val="00B905C1"/>
    <w:rsid w:val="00B9538E"/>
    <w:rsid w:val="00BA6519"/>
    <w:rsid w:val="00BB5C39"/>
    <w:rsid w:val="00BD595F"/>
    <w:rsid w:val="00BE0205"/>
    <w:rsid w:val="00BE0672"/>
    <w:rsid w:val="00BF7E10"/>
    <w:rsid w:val="00C00A7E"/>
    <w:rsid w:val="00C44CA4"/>
    <w:rsid w:val="00C4598A"/>
    <w:rsid w:val="00C504BB"/>
    <w:rsid w:val="00C54C4E"/>
    <w:rsid w:val="00C57761"/>
    <w:rsid w:val="00C61359"/>
    <w:rsid w:val="00C7097B"/>
    <w:rsid w:val="00C96339"/>
    <w:rsid w:val="00C96719"/>
    <w:rsid w:val="00C967F1"/>
    <w:rsid w:val="00CA5A19"/>
    <w:rsid w:val="00CA7E4D"/>
    <w:rsid w:val="00CB09CB"/>
    <w:rsid w:val="00CB1250"/>
    <w:rsid w:val="00CC0989"/>
    <w:rsid w:val="00CD4275"/>
    <w:rsid w:val="00CD68F3"/>
    <w:rsid w:val="00CF2C42"/>
    <w:rsid w:val="00D01B5B"/>
    <w:rsid w:val="00D02BB7"/>
    <w:rsid w:val="00D1043A"/>
    <w:rsid w:val="00D24783"/>
    <w:rsid w:val="00D26959"/>
    <w:rsid w:val="00D302D8"/>
    <w:rsid w:val="00D331B3"/>
    <w:rsid w:val="00D436EB"/>
    <w:rsid w:val="00D54093"/>
    <w:rsid w:val="00D56683"/>
    <w:rsid w:val="00D6162B"/>
    <w:rsid w:val="00D71E25"/>
    <w:rsid w:val="00D733D4"/>
    <w:rsid w:val="00D878DC"/>
    <w:rsid w:val="00D958E2"/>
    <w:rsid w:val="00DA7C8E"/>
    <w:rsid w:val="00DC2756"/>
    <w:rsid w:val="00DD107B"/>
    <w:rsid w:val="00DE401D"/>
    <w:rsid w:val="00DE5EA9"/>
    <w:rsid w:val="00DF6234"/>
    <w:rsid w:val="00DF7A90"/>
    <w:rsid w:val="00E06916"/>
    <w:rsid w:val="00E22C1C"/>
    <w:rsid w:val="00E40CC8"/>
    <w:rsid w:val="00E429C5"/>
    <w:rsid w:val="00E443E7"/>
    <w:rsid w:val="00E57DCE"/>
    <w:rsid w:val="00E808DE"/>
    <w:rsid w:val="00E81B82"/>
    <w:rsid w:val="00E8220D"/>
    <w:rsid w:val="00E83056"/>
    <w:rsid w:val="00E838AB"/>
    <w:rsid w:val="00E9702A"/>
    <w:rsid w:val="00EA0904"/>
    <w:rsid w:val="00EA0ED9"/>
    <w:rsid w:val="00EA734C"/>
    <w:rsid w:val="00EC09B8"/>
    <w:rsid w:val="00EC40FD"/>
    <w:rsid w:val="00ED45A1"/>
    <w:rsid w:val="00EE026E"/>
    <w:rsid w:val="00EE3403"/>
    <w:rsid w:val="00EF1802"/>
    <w:rsid w:val="00EF7F2D"/>
    <w:rsid w:val="00F12937"/>
    <w:rsid w:val="00F2393A"/>
    <w:rsid w:val="00F31C9C"/>
    <w:rsid w:val="00F37DB4"/>
    <w:rsid w:val="00F52BBC"/>
    <w:rsid w:val="00F7409A"/>
    <w:rsid w:val="00F749B7"/>
    <w:rsid w:val="00F763E7"/>
    <w:rsid w:val="00F83BDA"/>
    <w:rsid w:val="00F85DB4"/>
    <w:rsid w:val="00F86A65"/>
    <w:rsid w:val="00F91F92"/>
    <w:rsid w:val="00F96897"/>
    <w:rsid w:val="00FC649B"/>
    <w:rsid w:val="00FE7065"/>
    <w:rsid w:val="00FF4E56"/>
    <w:rsid w:val="00FF7F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ellenraster11">
    <w:name w:val="Tabellenraster11"/>
    <w:basedOn w:val="NormaleTabelle"/>
    <w:next w:val="Tabellenraster"/>
    <w:uiPriority w:val="59"/>
    <w:rsid w:val="00AE49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esuchterHyperlink">
    <w:name w:val="FollowedHyperlink"/>
    <w:basedOn w:val="Absatz-Standardschriftart"/>
    <w:uiPriority w:val="99"/>
    <w:semiHidden/>
    <w:unhideWhenUsed/>
    <w:rsid w:val="0053577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ellenraster11">
    <w:name w:val="Tabellenraster11"/>
    <w:basedOn w:val="NormaleTabelle"/>
    <w:next w:val="Tabellenraster"/>
    <w:uiPriority w:val="59"/>
    <w:rsid w:val="00AE49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esuchterHyperlink">
    <w:name w:val="FollowedHyperlink"/>
    <w:basedOn w:val="Absatz-Standardschriftart"/>
    <w:uiPriority w:val="99"/>
    <w:semiHidden/>
    <w:unhideWhenUsed/>
    <w:rsid w:val="005357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2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2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ercher.com/presse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6FA6498D5B14921AFCB36589F64D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82176E-47EE-46B0-B5CD-BBD8657B68EA}"/>
      </w:docPartPr>
      <w:docPartBody>
        <w:p w:rsidR="00C569FD" w:rsidRDefault="000E170A" w:rsidP="000E170A">
          <w:pPr>
            <w:pStyle w:val="C6FA6498D5B14921AFCB36589F64D27F10"/>
          </w:pPr>
          <w:r w:rsidRPr="008B4E6A">
            <w:rPr>
              <w:rFonts w:ascii="Arial" w:hAnsi="Arial" w:cs="Arial"/>
              <w:i/>
              <w:color w:val="548DD4" w:themeColor="text2" w:themeTint="99"/>
              <w:kern w:val="36"/>
              <w:sz w:val="32"/>
              <w:szCs w:val="20"/>
              <w:lang w:eastAsia="de-DE"/>
            </w:rPr>
            <w:t>Dachzeile</w:t>
          </w:r>
        </w:p>
      </w:docPartBody>
    </w:docPart>
    <w:docPart>
      <w:docPartPr>
        <w:name w:val="E5BE6DBB3B4940B5B9079DB1B6D736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B7090-56E4-49EB-99AF-61F8A2DF2F36}"/>
      </w:docPartPr>
      <w:docPartBody>
        <w:p w:rsidR="00C569FD" w:rsidRDefault="000E170A" w:rsidP="000E170A">
          <w:pPr>
            <w:pStyle w:val="E5BE6DBB3B4940B5B9079DB1B6D7368B10"/>
          </w:pPr>
          <w:r w:rsidRPr="008B4E6A">
            <w:rPr>
              <w:rStyle w:val="Platzhaltertext"/>
              <w:rFonts w:ascii="Arial" w:hAnsi="Arial" w:cs="Arial"/>
              <w:b/>
              <w:i/>
              <w:color w:val="548DD4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9ADF3B2E933A432DBFC3B0898DA2C9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0E3BEE-58B0-449B-A0B2-DB8A7F22E67D}"/>
      </w:docPartPr>
      <w:docPartBody>
        <w:p w:rsidR="00C569FD" w:rsidRDefault="000E170A" w:rsidP="000E170A">
          <w:pPr>
            <w:pStyle w:val="9ADF3B2E933A432DBFC3B0898DA2C9DC7"/>
            <w:framePr w:wrap="around"/>
          </w:pPr>
          <w:r w:rsidRPr="00A46B9A">
            <w:rPr>
              <w:color w:val="4F81BD" w:themeColor="accent1"/>
              <w:sz w:val="16"/>
            </w:rPr>
            <w:t>Namen auswählen</w:t>
          </w:r>
        </w:p>
      </w:docPartBody>
    </w:docPart>
    <w:docPart>
      <w:docPartPr>
        <w:name w:val="D2122C12CA1A4ACCA30F2900898181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B8D0AE-003C-4356-A143-0E960CDC068D}"/>
      </w:docPartPr>
      <w:docPartBody>
        <w:p w:rsidR="00C569FD" w:rsidRDefault="003476EF" w:rsidP="003476EF">
          <w:pPr>
            <w:pStyle w:val="D2122C12CA1A4ACCA30F2900898181252"/>
            <w:framePr w:wrap="around"/>
          </w:pPr>
          <w:r w:rsidRPr="00A46B9A">
            <w:rPr>
              <w:color w:val="4F81BD" w:themeColor="accent1"/>
              <w:sz w:val="16"/>
            </w:rPr>
            <w:t>Position auswählen</w:t>
          </w:r>
        </w:p>
      </w:docPartBody>
    </w:docPart>
    <w:docPart>
      <w:docPartPr>
        <w:name w:val="95CB0467D9C74A6A93D8E0774002D63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1B21BBA-FA87-4AC3-B72F-8D9F6A339CD3}"/>
      </w:docPartPr>
      <w:docPartBody>
        <w:p w:rsidR="00C569FD" w:rsidRDefault="003476EF" w:rsidP="003476EF">
          <w:pPr>
            <w:pStyle w:val="95CB0467D9C74A6A93D8E0774002D6312"/>
            <w:framePr w:wrap="around"/>
          </w:pPr>
          <w:r w:rsidRPr="00A46B9A">
            <w:rPr>
              <w:color w:val="4F81BD" w:themeColor="accent1"/>
              <w:sz w:val="16"/>
            </w:rPr>
            <w:t>Telefonnummer auswählen</w:t>
          </w:r>
        </w:p>
      </w:docPartBody>
    </w:docPart>
    <w:docPart>
      <w:docPartPr>
        <w:name w:val="6C0453767BCC4CBC957B2C90640F93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BA1ADAB-7FB7-431D-988E-EC23233DD80F}"/>
      </w:docPartPr>
      <w:docPartBody>
        <w:p w:rsidR="00C569FD" w:rsidRDefault="003476EF">
          <w:pPr>
            <w:pStyle w:val="6C0453767BCC4CBC957B2C90640F933F"/>
          </w:pPr>
          <w:r w:rsidRPr="00A46B9A">
            <w:rPr>
              <w:color w:val="4F81BD" w:themeColor="accent1"/>
              <w:sz w:val="16"/>
            </w:rPr>
            <w:t>E-Mail-Adresse auswählen</w:t>
          </w:r>
        </w:p>
      </w:docPartBody>
    </w:docPart>
    <w:docPart>
      <w:docPartPr>
        <w:name w:val="0A5C183656B74E28AF6A956A2EA4B0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86AD25-F5BF-4113-A0D1-BC10096F3D0A}"/>
      </w:docPartPr>
      <w:docPartBody>
        <w:p w:rsidR="00C569FD" w:rsidRDefault="003476EF" w:rsidP="003476EF">
          <w:pPr>
            <w:pStyle w:val="0A5C183656B74E28AF6A956A2EA4B0082"/>
            <w:spacing w:before="2" w:after="2"/>
          </w:pPr>
          <w:r w:rsidRPr="008B4E6A">
            <w:rPr>
              <w:rFonts w:ascii="Arial" w:hAnsi="Arial"/>
              <w:b/>
              <w:i/>
              <w:color w:val="548DD4" w:themeColor="text2" w:themeTint="99"/>
            </w:rPr>
            <w:t>Ort</w:t>
          </w:r>
        </w:p>
      </w:docPartBody>
    </w:docPart>
    <w:docPart>
      <w:docPartPr>
        <w:name w:val="019E72413D9C415D8F33E699CA810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948446-C59A-4750-BD0B-C285AFA896AA}"/>
      </w:docPartPr>
      <w:docPartBody>
        <w:p w:rsidR="00C569FD" w:rsidRDefault="003476EF">
          <w:pPr>
            <w:pStyle w:val="019E72413D9C415D8F33E699CA81000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61FC18E7E514B668BEAD6B1661521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5CACCE-134B-4E94-8D0D-D94D19DC51FE}"/>
      </w:docPartPr>
      <w:docPartBody>
        <w:p w:rsidR="00C569FD" w:rsidRDefault="000E170A" w:rsidP="000E170A">
          <w:pPr>
            <w:pStyle w:val="961FC18E7E514B668BEAD6B1661521899"/>
            <w:spacing w:before="2" w:after="2"/>
          </w:pPr>
          <w:r w:rsidRPr="008B4E6A">
            <w:rPr>
              <w:rStyle w:val="Platzhaltertext"/>
              <w:rFonts w:ascii="Arial" w:hAnsi="Arial" w:cs="Arial"/>
              <w:b/>
              <w:i/>
              <w:color w:val="548DD4" w:themeColor="text2" w:themeTint="99"/>
            </w:rPr>
            <w:t>Datum</w:t>
          </w:r>
        </w:p>
      </w:docPartBody>
    </w:docPart>
    <w:docPart>
      <w:docPartPr>
        <w:name w:val="1F0C76621637463BA49FCC0430A1E6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C9367E-7FDC-4637-BDFC-9682F5C1D597}"/>
      </w:docPartPr>
      <w:docPartBody>
        <w:p w:rsidR="00C569FD" w:rsidRDefault="000E170A" w:rsidP="000E170A">
          <w:pPr>
            <w:pStyle w:val="1F0C76621637463BA49FCC0430A1E67610"/>
            <w:spacing w:before="2" w:after="2"/>
          </w:pPr>
          <w:r w:rsidRPr="008B4E6A">
            <w:rPr>
              <w:rFonts w:ascii="Arial" w:hAnsi="Arial"/>
              <w:i/>
              <w:color w:val="548DD4" w:themeColor="text2" w:themeTint="99"/>
            </w:rPr>
            <w:t>Text der Pressemitteilung</w:t>
          </w:r>
          <w:r>
            <w:rPr>
              <w:rFonts w:ascii="Arial" w:hAnsi="Arial"/>
              <w:i/>
              <w:color w:val="548DD4" w:themeColor="text2" w:themeTint="99"/>
            </w:rPr>
            <w:t xml:space="preserve"> einfügen</w:t>
          </w:r>
        </w:p>
      </w:docPartBody>
    </w:docPart>
    <w:docPart>
      <w:docPartPr>
        <w:name w:val="5F618CA7B4DA47058B18B95D524D747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ADA2BA-6395-4BEE-829E-B0BE4ED5B8F8}"/>
      </w:docPartPr>
      <w:docPartBody>
        <w:p w:rsidR="00C569FD" w:rsidRDefault="003476EF" w:rsidP="003476EF">
          <w:pPr>
            <w:pStyle w:val="5F618CA7B4DA47058B18B95D524D747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F87079A98C6D4A73BDB75BD293DA18E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D654CD-D419-4EB5-A98B-D8FE914A7ADA}"/>
      </w:docPartPr>
      <w:docPartBody>
        <w:p w:rsidR="00710B67" w:rsidRDefault="00035B7A" w:rsidP="00035B7A">
          <w:pPr>
            <w:pStyle w:val="F87079A98C6D4A73BDB75BD293DA18E8"/>
          </w:pPr>
          <w:r w:rsidRPr="008B4E6A">
            <w:rPr>
              <w:rFonts w:ascii="Arial" w:hAnsi="Arial" w:cs="Arial"/>
              <w:i/>
              <w:color w:val="548DD4" w:themeColor="text2" w:themeTint="99"/>
              <w:kern w:val="36"/>
              <w:sz w:val="32"/>
              <w:szCs w:val="20"/>
            </w:rPr>
            <w:t>Dachzeile</w:t>
          </w:r>
        </w:p>
      </w:docPartBody>
    </w:docPart>
    <w:docPart>
      <w:docPartPr>
        <w:name w:val="F9767283792B4FB3A049CA3C816CBEE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D114C60-9C9F-4724-81F8-CF96B8928F47}"/>
      </w:docPartPr>
      <w:docPartBody>
        <w:p w:rsidR="000B7F25" w:rsidRDefault="00310268" w:rsidP="00310268">
          <w:pPr>
            <w:pStyle w:val="F9767283792B4FB3A049CA3C816CBEE2"/>
          </w:pPr>
          <w:r w:rsidRPr="00533DF7">
            <w:rPr>
              <w:rFonts w:ascii="Arial" w:hAnsi="Arial"/>
              <w:i/>
              <w:color w:val="548DD4" w:themeColor="text2" w:themeTint="99"/>
            </w:rPr>
            <w:t>Geräte-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</w:rPr>
            <w:t>Nomenklatur</w:t>
          </w:r>
        </w:p>
      </w:docPartBody>
    </w:docPart>
    <w:docPart>
      <w:docPartPr>
        <w:name w:val="1B23DEF7734C428D88BB23FEECF63DE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A1B0908-11E2-425D-9EB4-4588B4520926}"/>
      </w:docPartPr>
      <w:docPartBody>
        <w:p w:rsidR="000B7F25" w:rsidRDefault="00310268" w:rsidP="00310268">
          <w:pPr>
            <w:pStyle w:val="1B23DEF7734C428D88BB23FEECF63DEC"/>
          </w:pPr>
          <w:r w:rsidRPr="00533DF7">
            <w:rPr>
              <w:rFonts w:ascii="Arial" w:hAnsi="Arial"/>
              <w:i/>
              <w:color w:val="548DD4" w:themeColor="text2" w:themeTint="99"/>
            </w:rPr>
            <w:t>Geräte-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</w:rPr>
            <w:t>Nomenklatur</w:t>
          </w:r>
        </w:p>
      </w:docPartBody>
    </w:docPart>
    <w:docPart>
      <w:docPartPr>
        <w:name w:val="8621599F99BB459CB1A64472C7AECA2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1B1A331-D5C9-4DF6-B233-21AC695ADC21}"/>
      </w:docPartPr>
      <w:docPartBody>
        <w:p w:rsidR="000B7F25" w:rsidRDefault="00310268" w:rsidP="00310268">
          <w:pPr>
            <w:pStyle w:val="8621599F99BB459CB1A64472C7AECA26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90BB6328CC8648A9A30F75ED6B27AF9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BEC52E6-1A41-40E7-9162-71BB23889982}"/>
      </w:docPartPr>
      <w:docPartBody>
        <w:p w:rsidR="000B7F25" w:rsidRDefault="00310268" w:rsidP="00310268">
          <w:pPr>
            <w:pStyle w:val="90BB6328CC8648A9A30F75ED6B27AF9A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D4F8429ED662459BB9459290E2F3A2C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FEB949-C9E7-47C9-8148-39AE7BB82BC4}"/>
      </w:docPartPr>
      <w:docPartBody>
        <w:p w:rsidR="000B7F25" w:rsidRDefault="00310268" w:rsidP="00310268">
          <w:pPr>
            <w:pStyle w:val="D4F8429ED662459BB9459290E2F3A2CB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71F6387F6BBF4DC4BCDD53F0DDC41D4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0B8BC3E-780F-4AE6-89A9-20CDC0FD6D28}"/>
      </w:docPartPr>
      <w:docPartBody>
        <w:p w:rsidR="000B7F25" w:rsidRDefault="00310268" w:rsidP="00310268">
          <w:pPr>
            <w:pStyle w:val="71F6387F6BBF4DC4BCDD53F0DDC41D42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CBBE73E825D5475AA5B2F1E110B273C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0014D9E-53CF-4B8C-B37C-AFEC4BF43C6A}"/>
      </w:docPartPr>
      <w:docPartBody>
        <w:p w:rsidR="000B7F25" w:rsidRDefault="00310268" w:rsidP="00310268">
          <w:pPr>
            <w:pStyle w:val="CBBE73E825D5475AA5B2F1E110B273CF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F30590933AD64A238C64DFAD921751C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7624E59-FFF6-40D2-B937-F42956483FC0}"/>
      </w:docPartPr>
      <w:docPartBody>
        <w:p w:rsidR="000B7F25" w:rsidRDefault="00310268" w:rsidP="00310268">
          <w:pPr>
            <w:pStyle w:val="F30590933AD64A238C64DFAD921751CF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79E54654D9154E1FA60514C838DC72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B08546-64E0-4F0A-827E-DB2D17D7C390}"/>
      </w:docPartPr>
      <w:docPartBody>
        <w:p w:rsidR="000B7F25" w:rsidRDefault="00310268" w:rsidP="00310268">
          <w:pPr>
            <w:pStyle w:val="79E54654D9154E1FA60514C838DC7225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F142309933364E239922E65F6FAC59B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BDBD036-F61A-460A-81CF-655D1794C41E}"/>
      </w:docPartPr>
      <w:docPartBody>
        <w:p w:rsidR="000B7F25" w:rsidRDefault="00310268" w:rsidP="00310268">
          <w:pPr>
            <w:pStyle w:val="F142309933364E239922E65F6FAC59B9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AC4A9A80748C4969844B3AE342A988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1468ABF-D49C-414A-8234-695ABB367822}"/>
      </w:docPartPr>
      <w:docPartBody>
        <w:p w:rsidR="000B7F25" w:rsidRDefault="00310268" w:rsidP="00310268">
          <w:pPr>
            <w:pStyle w:val="AC4A9A80748C4969844B3AE342A9887C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9B9E4995460E4F50B76A3A25919612E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76C7923-F601-4478-B66C-53D6392A93AC}"/>
      </w:docPartPr>
      <w:docPartBody>
        <w:p w:rsidR="000B7F25" w:rsidRDefault="00310268" w:rsidP="00310268">
          <w:pPr>
            <w:pStyle w:val="9B9E4995460E4F50B76A3A25919612EF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1090C0C18AF74BDFAB4A49DB41EDDF2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28C598F-01C7-4102-8A88-F5AC980AD2B1}"/>
      </w:docPartPr>
      <w:docPartBody>
        <w:p w:rsidR="000B7F25" w:rsidRDefault="00310268" w:rsidP="00310268">
          <w:pPr>
            <w:pStyle w:val="1090C0C18AF74BDFAB4A49DB41EDDF27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14455CF4CB07450795733AFFDE8AD42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7AA70-1C43-4DDB-88D7-E804283B6120}"/>
      </w:docPartPr>
      <w:docPartBody>
        <w:p w:rsidR="000B7F25" w:rsidRDefault="00310268" w:rsidP="00310268">
          <w:pPr>
            <w:pStyle w:val="14455CF4CB07450795733AFFDE8AD42A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4CE0F0AA1A2B42BEB355C0E6EC9559C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10F3FC7-3C70-4D65-A6A2-F8A7437B12D0}"/>
      </w:docPartPr>
      <w:docPartBody>
        <w:p w:rsidR="000B7F25" w:rsidRDefault="00310268" w:rsidP="00310268">
          <w:pPr>
            <w:pStyle w:val="4CE0F0AA1A2B42BEB355C0E6EC9559CB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1B69E128138747EA89DFD4C7ECB7847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EB1465-9FDF-41D2-BD4A-714E89CF9DF1}"/>
      </w:docPartPr>
      <w:docPartBody>
        <w:p w:rsidR="000B7F25" w:rsidRDefault="00310268" w:rsidP="00310268">
          <w:pPr>
            <w:pStyle w:val="1B69E128138747EA89DFD4C7ECB78470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F10B19F51DF94DC294A1D7BA83DAF5D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F17E70-92A2-4171-89CD-33668584EA99}"/>
      </w:docPartPr>
      <w:docPartBody>
        <w:p w:rsidR="000B7F25" w:rsidRDefault="00310268" w:rsidP="00310268">
          <w:pPr>
            <w:pStyle w:val="F10B19F51DF94DC294A1D7BA83DAF5D1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6CF1F9F5A847411AAD8B85F8913A9FB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1F20187-A6C8-48CA-9164-997773EDDEA3}"/>
      </w:docPartPr>
      <w:docPartBody>
        <w:p w:rsidR="000B7F25" w:rsidRDefault="00310268" w:rsidP="00310268">
          <w:pPr>
            <w:pStyle w:val="6CF1F9F5A847411AAD8B85F8913A9FB8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DC2093BE36694BC2A7A3FAF58BA848C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6B82147-7812-4E2B-B433-87CCC40211F1}"/>
      </w:docPartPr>
      <w:docPartBody>
        <w:p w:rsidR="000B7F25" w:rsidRDefault="00310268" w:rsidP="00310268">
          <w:pPr>
            <w:pStyle w:val="DC2093BE36694BC2A7A3FAF58BA848C3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B89E9C8527754BDBA20A12D41903833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75F018C-205A-4C57-B39C-B97206BE6481}"/>
      </w:docPartPr>
      <w:docPartBody>
        <w:p w:rsidR="000B7F25" w:rsidRDefault="00310268" w:rsidP="00310268">
          <w:pPr>
            <w:pStyle w:val="B89E9C8527754BDBA20A12D419038332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38EF3B4322AB4C579155D04BF3169F5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718ED8-4D37-41A6-B649-4D317E82E6A3}"/>
      </w:docPartPr>
      <w:docPartBody>
        <w:p w:rsidR="000B7F25" w:rsidRDefault="00310268" w:rsidP="00310268">
          <w:pPr>
            <w:pStyle w:val="38EF3B4322AB4C579155D04BF3169F53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4FAE32EC464D4E9680CE98378D3535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A9862EC-0AE2-4B13-9085-632BB279445E}"/>
      </w:docPartPr>
      <w:docPartBody>
        <w:p w:rsidR="000B7F25" w:rsidRDefault="00310268" w:rsidP="00310268">
          <w:pPr>
            <w:pStyle w:val="4FAE32EC464D4E9680CE98378D353578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FA3FCECB75A246A1B250A05B12F76DE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7921D32-81D2-4999-9698-EAC954278510}"/>
      </w:docPartPr>
      <w:docPartBody>
        <w:p w:rsidR="000B7F25" w:rsidRDefault="00310268" w:rsidP="00310268">
          <w:pPr>
            <w:pStyle w:val="FA3FCECB75A246A1B250A05B12F76DE9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741FB907C10F434AA9ECA563A0D8A47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AF5669D-7B84-4362-88E9-8D02FEA4E0CA}"/>
      </w:docPartPr>
      <w:docPartBody>
        <w:p w:rsidR="000B7F25" w:rsidRDefault="00310268" w:rsidP="00310268">
          <w:pPr>
            <w:pStyle w:val="741FB907C10F434AA9ECA563A0D8A477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A21E792BB9A444DE8656C71B47A83B7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5314493-17DA-4012-A197-AF84F93D1E95}"/>
      </w:docPartPr>
      <w:docPartBody>
        <w:p w:rsidR="000B7F25" w:rsidRDefault="00310268" w:rsidP="00310268">
          <w:pPr>
            <w:pStyle w:val="A21E792BB9A444DE8656C71B47A83B7D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D94B56A1E03F4B109685D72E214BAF7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D539DE8-5F72-4E96-977A-8266560D88D1}"/>
      </w:docPartPr>
      <w:docPartBody>
        <w:p w:rsidR="000B7F25" w:rsidRDefault="00310268" w:rsidP="00310268">
          <w:pPr>
            <w:pStyle w:val="D94B56A1E03F4B109685D72E214BAF71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4347A76EB8C3497EB0DAAE3BD76DA8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6051DA5-E7CA-4380-8139-9C73D48F919A}"/>
      </w:docPartPr>
      <w:docPartBody>
        <w:p w:rsidR="000B7F25" w:rsidRDefault="00310268" w:rsidP="00310268">
          <w:pPr>
            <w:pStyle w:val="4347A76EB8C3497EB0DAAE3BD76DA889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8AEDEEB0EF4E483BAD38581F89E094F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E907626-0631-4857-B318-4A7AAB72FC02}"/>
      </w:docPartPr>
      <w:docPartBody>
        <w:p w:rsidR="000B7F25" w:rsidRDefault="00310268" w:rsidP="00310268">
          <w:pPr>
            <w:pStyle w:val="8AEDEEB0EF4E483BAD38581F89E094F6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575F1851432F47FAB0713AB973465F8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C71A84B-9CEE-412E-B4F4-54865FE10812}"/>
      </w:docPartPr>
      <w:docPartBody>
        <w:p w:rsidR="000B7F25" w:rsidRDefault="00310268" w:rsidP="00310268">
          <w:pPr>
            <w:pStyle w:val="575F1851432F47FAB0713AB973465F80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0343EF453F7C45268F23D3B0EC073A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434C27-C0B1-4A15-BD1F-A20F811C2E2F}"/>
      </w:docPartPr>
      <w:docPartBody>
        <w:p w:rsidR="000B7F25" w:rsidRDefault="00310268" w:rsidP="00310268">
          <w:pPr>
            <w:pStyle w:val="0343EF453F7C45268F23D3B0EC073A03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A5407BD11C0A439BA1658111E013A58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CC28BC6-0E41-4A08-BB6A-0CC485307525}"/>
      </w:docPartPr>
      <w:docPartBody>
        <w:p w:rsidR="000B7F25" w:rsidRDefault="00310268" w:rsidP="00310268">
          <w:pPr>
            <w:pStyle w:val="A5407BD11C0A439BA1658111E013A58E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929E878A1F914B7F8256E8341470771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D657660-2757-433C-8E9F-E41B760CFF32}"/>
      </w:docPartPr>
      <w:docPartBody>
        <w:p w:rsidR="000B7F25" w:rsidRDefault="00310268" w:rsidP="00310268">
          <w:pPr>
            <w:pStyle w:val="929E878A1F914B7F8256E8341470771B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DC6CF9F3C1EF451388A12F93479FBC6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F815647-EE1E-46F4-95E9-56100AE74B37}"/>
      </w:docPartPr>
      <w:docPartBody>
        <w:p w:rsidR="000B7F25" w:rsidRDefault="00310268" w:rsidP="00310268">
          <w:pPr>
            <w:pStyle w:val="DC6CF9F3C1EF451388A12F93479FBC67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9BF3D3B084644DF5AC98FDAB1AF9489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8149F74-6F5A-4202-BB04-789759FC3C63}"/>
      </w:docPartPr>
      <w:docPartBody>
        <w:p w:rsidR="000B7F25" w:rsidRDefault="00310268" w:rsidP="00310268">
          <w:pPr>
            <w:pStyle w:val="9BF3D3B084644DF5AC98FDAB1AF94891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A4AF194BC6A841C3B785840C2C26778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5497BC4-07B0-4FB2-B254-473AABFAE569}"/>
      </w:docPartPr>
      <w:docPartBody>
        <w:p w:rsidR="000B7F25" w:rsidRDefault="00310268" w:rsidP="00310268">
          <w:pPr>
            <w:pStyle w:val="A4AF194BC6A841C3B785840C2C267781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F78F35CBBCDC4C508532F8B3CD7DC58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7FDD4D-850A-4DEE-96DF-2CDE574A2944}"/>
      </w:docPartPr>
      <w:docPartBody>
        <w:p w:rsidR="000B7F25" w:rsidRDefault="00310268" w:rsidP="00310268">
          <w:pPr>
            <w:pStyle w:val="F78F35CBBCDC4C508532F8B3CD7DC585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  <w:docPart>
      <w:docPartPr>
        <w:name w:val="E03D10683C484EDC9D816D43F53E12C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AA040F5-E2C3-4D04-9974-4D60D4F94A31}"/>
      </w:docPartPr>
      <w:docPartBody>
        <w:p w:rsidR="000B7F25" w:rsidRDefault="00310268" w:rsidP="00310268">
          <w:pPr>
            <w:pStyle w:val="E03D10683C484EDC9D816D43F53E12C1"/>
          </w:pP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Daten einfüge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76EF"/>
    <w:rsid w:val="000176CD"/>
    <w:rsid w:val="00035B7A"/>
    <w:rsid w:val="0007129A"/>
    <w:rsid w:val="00097E45"/>
    <w:rsid w:val="000B7F25"/>
    <w:rsid w:val="000C0145"/>
    <w:rsid w:val="000C3892"/>
    <w:rsid w:val="000D3194"/>
    <w:rsid w:val="000E170A"/>
    <w:rsid w:val="00106F5C"/>
    <w:rsid w:val="0013449C"/>
    <w:rsid w:val="001430D5"/>
    <w:rsid w:val="002357A7"/>
    <w:rsid w:val="00291682"/>
    <w:rsid w:val="002C351E"/>
    <w:rsid w:val="002F5C2E"/>
    <w:rsid w:val="002F7F18"/>
    <w:rsid w:val="00310268"/>
    <w:rsid w:val="003232C4"/>
    <w:rsid w:val="00330716"/>
    <w:rsid w:val="003476EF"/>
    <w:rsid w:val="00420E29"/>
    <w:rsid w:val="0051493B"/>
    <w:rsid w:val="00571713"/>
    <w:rsid w:val="00633373"/>
    <w:rsid w:val="00634654"/>
    <w:rsid w:val="006F5FF7"/>
    <w:rsid w:val="00710B67"/>
    <w:rsid w:val="007B57AD"/>
    <w:rsid w:val="0080344E"/>
    <w:rsid w:val="00885938"/>
    <w:rsid w:val="008A46C6"/>
    <w:rsid w:val="008A712E"/>
    <w:rsid w:val="008F7B98"/>
    <w:rsid w:val="009227D9"/>
    <w:rsid w:val="009D4B5C"/>
    <w:rsid w:val="009D5D13"/>
    <w:rsid w:val="00A0693C"/>
    <w:rsid w:val="00A167DA"/>
    <w:rsid w:val="00B016B8"/>
    <w:rsid w:val="00B41C59"/>
    <w:rsid w:val="00B661EC"/>
    <w:rsid w:val="00BF2FFE"/>
    <w:rsid w:val="00C269AD"/>
    <w:rsid w:val="00C51A78"/>
    <w:rsid w:val="00C569FD"/>
    <w:rsid w:val="00C66B80"/>
    <w:rsid w:val="00C91C0D"/>
    <w:rsid w:val="00C91DD5"/>
    <w:rsid w:val="00C91FE4"/>
    <w:rsid w:val="00D25221"/>
    <w:rsid w:val="00DE04DE"/>
    <w:rsid w:val="00E86FBC"/>
    <w:rsid w:val="00F80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0B7F25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87079A98C6D4A73BDB75BD293DA18E8">
    <w:name w:val="F87079A98C6D4A73BDB75BD293DA18E8"/>
    <w:rsid w:val="00035B7A"/>
  </w:style>
  <w:style w:type="paragraph" w:customStyle="1" w:styleId="EFB57D16F3574A429515C7F82215ED4A">
    <w:name w:val="EFB57D16F3574A429515C7F82215ED4A"/>
    <w:rsid w:val="00310268"/>
  </w:style>
  <w:style w:type="paragraph" w:customStyle="1" w:styleId="86342700AD954F48A5DFCA2990B3090C">
    <w:name w:val="86342700AD954F48A5DFCA2990B3090C"/>
    <w:rsid w:val="00310268"/>
  </w:style>
  <w:style w:type="paragraph" w:customStyle="1" w:styleId="AB8FA929C185467286A78E0FC67A0CAE">
    <w:name w:val="AB8FA929C185467286A78E0FC67A0CAE"/>
    <w:rsid w:val="00310268"/>
  </w:style>
  <w:style w:type="paragraph" w:customStyle="1" w:styleId="B135474D4B894255B7BE90971DBB3976">
    <w:name w:val="B135474D4B894255B7BE90971DBB3976"/>
    <w:rsid w:val="00310268"/>
  </w:style>
  <w:style w:type="paragraph" w:customStyle="1" w:styleId="273FDC57301C419C9BFFE61F1332D55F">
    <w:name w:val="273FDC57301C419C9BFFE61F1332D55F"/>
    <w:rsid w:val="00310268"/>
  </w:style>
  <w:style w:type="paragraph" w:customStyle="1" w:styleId="5A8F18EB297547AD99FF7E60255E86A7">
    <w:name w:val="5A8F18EB297547AD99FF7E60255E86A7"/>
    <w:rsid w:val="00310268"/>
  </w:style>
  <w:style w:type="paragraph" w:customStyle="1" w:styleId="8F5AA405C993458293757FABAFFC7288">
    <w:name w:val="8F5AA405C993458293757FABAFFC7288"/>
    <w:rsid w:val="00310268"/>
  </w:style>
  <w:style w:type="paragraph" w:customStyle="1" w:styleId="26BE2B48E9E145ABA512C26A5F8E7259">
    <w:name w:val="26BE2B48E9E145ABA512C26A5F8E7259"/>
    <w:rsid w:val="00310268"/>
  </w:style>
  <w:style w:type="paragraph" w:customStyle="1" w:styleId="3B80BEBA42424E98B11D28ACC25CD34D">
    <w:name w:val="3B80BEBA42424E98B11D28ACC25CD34D"/>
    <w:rsid w:val="00310268"/>
  </w:style>
  <w:style w:type="paragraph" w:customStyle="1" w:styleId="0197CB2601414E679DB841CA10A0501F">
    <w:name w:val="0197CB2601414E679DB841CA10A0501F"/>
    <w:rsid w:val="00310268"/>
  </w:style>
  <w:style w:type="paragraph" w:customStyle="1" w:styleId="A9531A46E5BC45B5A3FDE146237582B8">
    <w:name w:val="A9531A46E5BC45B5A3FDE146237582B8"/>
    <w:rsid w:val="00310268"/>
  </w:style>
  <w:style w:type="paragraph" w:customStyle="1" w:styleId="44A446E5681F499C9381083EC526D474">
    <w:name w:val="44A446E5681F499C9381083EC526D474"/>
    <w:rsid w:val="00310268"/>
  </w:style>
  <w:style w:type="paragraph" w:customStyle="1" w:styleId="59B82D75C2BC4B2A9262C58ADE6A39DD">
    <w:name w:val="59B82D75C2BC4B2A9262C58ADE6A39DD"/>
    <w:rsid w:val="00310268"/>
  </w:style>
  <w:style w:type="paragraph" w:customStyle="1" w:styleId="74C28D57A86944BD9D7894F2E1CD4A03">
    <w:name w:val="74C28D57A86944BD9D7894F2E1CD4A03"/>
    <w:rsid w:val="00310268"/>
  </w:style>
  <w:style w:type="paragraph" w:customStyle="1" w:styleId="D906BFF2B15B468ABAD5E97D017917D8">
    <w:name w:val="D906BFF2B15B468ABAD5E97D017917D8"/>
    <w:rsid w:val="00310268"/>
  </w:style>
  <w:style w:type="paragraph" w:customStyle="1" w:styleId="956FC7BD2D844C9F85C75C6891E1CFE1">
    <w:name w:val="956FC7BD2D844C9F85C75C6891E1CFE1"/>
    <w:rsid w:val="00310268"/>
  </w:style>
  <w:style w:type="paragraph" w:customStyle="1" w:styleId="662E1443EE964E419A80F211BFCD565B">
    <w:name w:val="662E1443EE964E419A80F211BFCD565B"/>
    <w:rsid w:val="00310268"/>
  </w:style>
  <w:style w:type="paragraph" w:customStyle="1" w:styleId="48D434898A614913AC388616DA19EBA2">
    <w:name w:val="48D434898A614913AC388616DA19EBA2"/>
    <w:rsid w:val="00310268"/>
  </w:style>
  <w:style w:type="paragraph" w:customStyle="1" w:styleId="F2EEFCBDC6FE409DB416B6E7F4B2A3E2">
    <w:name w:val="F2EEFCBDC6FE409DB416B6E7F4B2A3E2"/>
    <w:rsid w:val="00310268"/>
  </w:style>
  <w:style w:type="paragraph" w:customStyle="1" w:styleId="3CC3BCBBA06548709ABB094C1E966EF8">
    <w:name w:val="3CC3BCBBA06548709ABB094C1E966EF8"/>
    <w:rsid w:val="00310268"/>
  </w:style>
  <w:style w:type="paragraph" w:customStyle="1" w:styleId="358B6BCF41B64BE89449F63502625598">
    <w:name w:val="358B6BCF41B64BE89449F63502625598"/>
    <w:rsid w:val="00310268"/>
  </w:style>
  <w:style w:type="paragraph" w:customStyle="1" w:styleId="B1239248237F4187A2554A277C5519FC">
    <w:name w:val="B1239248237F4187A2554A277C5519FC"/>
    <w:rsid w:val="00310268"/>
  </w:style>
  <w:style w:type="paragraph" w:customStyle="1" w:styleId="AE063FB9285A45D2909C361DB615129C">
    <w:name w:val="AE063FB9285A45D2909C361DB615129C"/>
    <w:rsid w:val="00310268"/>
  </w:style>
  <w:style w:type="paragraph" w:customStyle="1" w:styleId="7B0A9752558C45B298DAEC3D89B06723">
    <w:name w:val="7B0A9752558C45B298DAEC3D89B06723"/>
    <w:rsid w:val="00310268"/>
  </w:style>
  <w:style w:type="paragraph" w:customStyle="1" w:styleId="8006D01894DC4B3690FCAF8FC41D1692">
    <w:name w:val="8006D01894DC4B3690FCAF8FC41D1692"/>
    <w:rsid w:val="00310268"/>
  </w:style>
  <w:style w:type="paragraph" w:customStyle="1" w:styleId="844C2784CD1E4F3DBB93BA9EA668398B">
    <w:name w:val="844C2784CD1E4F3DBB93BA9EA668398B"/>
    <w:rsid w:val="00310268"/>
  </w:style>
  <w:style w:type="paragraph" w:customStyle="1" w:styleId="80CF2C3754FA494FBBB87A645FBA7C62">
    <w:name w:val="80CF2C3754FA494FBBB87A645FBA7C62"/>
    <w:rsid w:val="00310268"/>
  </w:style>
  <w:style w:type="paragraph" w:customStyle="1" w:styleId="3219215795D04717B8C0B6205695D9D7">
    <w:name w:val="3219215795D04717B8C0B6205695D9D7"/>
    <w:rsid w:val="00310268"/>
  </w:style>
  <w:style w:type="paragraph" w:customStyle="1" w:styleId="B77D55EED27D4B8DAD86A39AAA3D67DE">
    <w:name w:val="B77D55EED27D4B8DAD86A39AAA3D67DE"/>
    <w:rsid w:val="00310268"/>
  </w:style>
  <w:style w:type="paragraph" w:customStyle="1" w:styleId="93B0994C559D4139A65FCF3860931F03">
    <w:name w:val="93B0994C559D4139A65FCF3860931F03"/>
    <w:rsid w:val="00310268"/>
  </w:style>
  <w:style w:type="paragraph" w:customStyle="1" w:styleId="9129EDC9FE4642FA96F1A15604C372DA">
    <w:name w:val="9129EDC9FE4642FA96F1A15604C372DA"/>
    <w:rsid w:val="00310268"/>
  </w:style>
  <w:style w:type="paragraph" w:customStyle="1" w:styleId="E3977B06C5954F02B55DB369D476052D">
    <w:name w:val="E3977B06C5954F02B55DB369D476052D"/>
    <w:rsid w:val="00310268"/>
  </w:style>
  <w:style w:type="paragraph" w:customStyle="1" w:styleId="31F83A30802F403E97BB59630D9C6DFF">
    <w:name w:val="31F83A30802F403E97BB59630D9C6DFF"/>
    <w:rsid w:val="00310268"/>
  </w:style>
  <w:style w:type="paragraph" w:customStyle="1" w:styleId="7F40E25B26894D30822F43B86B2F8094">
    <w:name w:val="7F40E25B26894D30822F43B86B2F8094"/>
    <w:rsid w:val="00310268"/>
  </w:style>
  <w:style w:type="paragraph" w:customStyle="1" w:styleId="683EC09697DF4FB597C0093D66F6D2EF">
    <w:name w:val="683EC09697DF4FB597C0093D66F6D2EF"/>
    <w:rsid w:val="00310268"/>
  </w:style>
  <w:style w:type="paragraph" w:customStyle="1" w:styleId="2280CB7A3E29477083D74C5CD9C3932F">
    <w:name w:val="2280CB7A3E29477083D74C5CD9C3932F"/>
    <w:rsid w:val="00310268"/>
  </w:style>
  <w:style w:type="paragraph" w:customStyle="1" w:styleId="CC9FB5F30FF14C08A0B68D54F6FFE44B">
    <w:name w:val="CC9FB5F30FF14C08A0B68D54F6FFE44B"/>
    <w:rsid w:val="00310268"/>
  </w:style>
  <w:style w:type="paragraph" w:customStyle="1" w:styleId="E7EB6981B43A4171B1B8EB25961E2255">
    <w:name w:val="E7EB6981B43A4171B1B8EB25961E2255"/>
    <w:rsid w:val="00310268"/>
  </w:style>
  <w:style w:type="paragraph" w:customStyle="1" w:styleId="6A5F780172E84846B265FD6829E28A77">
    <w:name w:val="6A5F780172E84846B265FD6829E28A77"/>
    <w:rsid w:val="00310268"/>
  </w:style>
  <w:style w:type="paragraph" w:customStyle="1" w:styleId="7630FD5BB9B142E3BC5E77372E1150C1">
    <w:name w:val="7630FD5BB9B142E3BC5E77372E1150C1"/>
    <w:rsid w:val="00310268"/>
  </w:style>
  <w:style w:type="paragraph" w:customStyle="1" w:styleId="8040C427CC2F42AAAF25727F97D46595">
    <w:name w:val="8040C427CC2F42AAAF25727F97D46595"/>
    <w:rsid w:val="00310268"/>
  </w:style>
  <w:style w:type="paragraph" w:customStyle="1" w:styleId="A7445E2D35834DC28B4165ACDD24201D">
    <w:name w:val="A7445E2D35834DC28B4165ACDD24201D"/>
    <w:rsid w:val="00310268"/>
  </w:style>
  <w:style w:type="paragraph" w:customStyle="1" w:styleId="B52B19C381FB4680B32D0844664FBD54">
    <w:name w:val="B52B19C381FB4680B32D0844664FBD54"/>
    <w:rsid w:val="00310268"/>
  </w:style>
  <w:style w:type="paragraph" w:customStyle="1" w:styleId="CD8F15FB1FF74577B46116590B293256">
    <w:name w:val="CD8F15FB1FF74577B46116590B293256"/>
    <w:rsid w:val="00310268"/>
  </w:style>
  <w:style w:type="paragraph" w:customStyle="1" w:styleId="A7B25B3019AA4AFBBA8F5A59C906B5A1">
    <w:name w:val="A7B25B3019AA4AFBBA8F5A59C906B5A1"/>
    <w:rsid w:val="00310268"/>
  </w:style>
  <w:style w:type="paragraph" w:customStyle="1" w:styleId="681693E36040400681818D2B64378668">
    <w:name w:val="681693E36040400681818D2B64378668"/>
    <w:rsid w:val="00310268"/>
  </w:style>
  <w:style w:type="paragraph" w:customStyle="1" w:styleId="5CB4FC56ADA44A1585AB1175D587FC72">
    <w:name w:val="5CB4FC56ADA44A1585AB1175D587FC72"/>
    <w:rsid w:val="00310268"/>
  </w:style>
  <w:style w:type="paragraph" w:customStyle="1" w:styleId="43962A8B23B542E09381CD3952A109E9">
    <w:name w:val="43962A8B23B542E09381CD3952A109E9"/>
    <w:rsid w:val="00310268"/>
  </w:style>
  <w:style w:type="paragraph" w:customStyle="1" w:styleId="C06C610011374E90A7C74152B4739676">
    <w:name w:val="C06C610011374E90A7C74152B4739676"/>
    <w:rsid w:val="00310268"/>
  </w:style>
  <w:style w:type="paragraph" w:customStyle="1" w:styleId="6A0C83AAE99F428482DB0DD326B34178">
    <w:name w:val="6A0C83AAE99F428482DB0DD326B34178"/>
    <w:rsid w:val="00310268"/>
  </w:style>
  <w:style w:type="paragraph" w:customStyle="1" w:styleId="D10066C896F24B22BE3D600E9ACB74B9">
    <w:name w:val="D10066C896F24B22BE3D600E9ACB74B9"/>
    <w:rsid w:val="00310268"/>
  </w:style>
  <w:style w:type="paragraph" w:customStyle="1" w:styleId="88712F7492FC49A19E2E69708CA505AE">
    <w:name w:val="88712F7492FC49A19E2E69708CA505AE"/>
    <w:rsid w:val="00310268"/>
  </w:style>
  <w:style w:type="paragraph" w:customStyle="1" w:styleId="BF891315202045AC940854798927B4A3">
    <w:name w:val="BF891315202045AC940854798927B4A3"/>
    <w:rsid w:val="00310268"/>
  </w:style>
  <w:style w:type="paragraph" w:customStyle="1" w:styleId="C86FDCCCDC1D422BA9AE1949EC48246E">
    <w:name w:val="C86FDCCCDC1D422BA9AE1949EC48246E"/>
    <w:rsid w:val="00310268"/>
  </w:style>
  <w:style w:type="paragraph" w:customStyle="1" w:styleId="70CD848B688E486C850E86A82EB2049B">
    <w:name w:val="70CD848B688E486C850E86A82EB2049B"/>
    <w:rsid w:val="00310268"/>
  </w:style>
  <w:style w:type="paragraph" w:customStyle="1" w:styleId="C5426DA854E14365BF37CDB59F7CF1DB">
    <w:name w:val="C5426DA854E14365BF37CDB59F7CF1DB"/>
    <w:rsid w:val="00310268"/>
  </w:style>
  <w:style w:type="paragraph" w:customStyle="1" w:styleId="4A09C7AA439B4E8B93CE9371D528BD69">
    <w:name w:val="4A09C7AA439B4E8B93CE9371D528BD69"/>
    <w:rsid w:val="00310268"/>
  </w:style>
  <w:style w:type="paragraph" w:customStyle="1" w:styleId="EE47E7CDDAB14AF8A372B351EE434085">
    <w:name w:val="EE47E7CDDAB14AF8A372B351EE434085"/>
    <w:rsid w:val="00310268"/>
  </w:style>
  <w:style w:type="paragraph" w:customStyle="1" w:styleId="6093825AAFCE4C349216B28018995F8F">
    <w:name w:val="6093825AAFCE4C349216B28018995F8F"/>
    <w:rsid w:val="00310268"/>
  </w:style>
  <w:style w:type="paragraph" w:customStyle="1" w:styleId="3F51A5720E344E55B7B6AFAE5930A67B">
    <w:name w:val="3F51A5720E344E55B7B6AFAE5930A67B"/>
    <w:rsid w:val="00310268"/>
  </w:style>
  <w:style w:type="paragraph" w:customStyle="1" w:styleId="61010E5811F24762966F93EBDC607CC3">
    <w:name w:val="61010E5811F24762966F93EBDC607CC3"/>
    <w:rsid w:val="00310268"/>
  </w:style>
  <w:style w:type="paragraph" w:customStyle="1" w:styleId="57384A18F18B496FBE534D19A45BABF7">
    <w:name w:val="57384A18F18B496FBE534D19A45BABF7"/>
    <w:rsid w:val="00310268"/>
  </w:style>
  <w:style w:type="paragraph" w:customStyle="1" w:styleId="BE5318548ABE45CC90A78ECB627BC23D">
    <w:name w:val="BE5318548ABE45CC90A78ECB627BC23D"/>
    <w:rsid w:val="00310268"/>
  </w:style>
  <w:style w:type="paragraph" w:customStyle="1" w:styleId="088C99F09ED54A778A95E3C5176E7997">
    <w:name w:val="088C99F09ED54A778A95E3C5176E7997"/>
    <w:rsid w:val="00310268"/>
  </w:style>
  <w:style w:type="paragraph" w:customStyle="1" w:styleId="4B8E068FA7154132BB877D4293B75BF2">
    <w:name w:val="4B8E068FA7154132BB877D4293B75BF2"/>
    <w:rsid w:val="00310268"/>
  </w:style>
  <w:style w:type="paragraph" w:customStyle="1" w:styleId="BF2879AC89FB4B9E858A373D5B6526D3">
    <w:name w:val="BF2879AC89FB4B9E858A373D5B6526D3"/>
    <w:rsid w:val="00310268"/>
  </w:style>
  <w:style w:type="paragraph" w:customStyle="1" w:styleId="7F30C60C656243B1B28A28F451F906C9">
    <w:name w:val="7F30C60C656243B1B28A28F451F906C9"/>
    <w:rsid w:val="00310268"/>
  </w:style>
  <w:style w:type="paragraph" w:customStyle="1" w:styleId="FD2F7811DD3E4C5EB4F54210FC860F84">
    <w:name w:val="FD2F7811DD3E4C5EB4F54210FC860F84"/>
    <w:rsid w:val="00310268"/>
  </w:style>
  <w:style w:type="paragraph" w:customStyle="1" w:styleId="39A7CC588E79455584FA8A5EA1833012">
    <w:name w:val="39A7CC588E79455584FA8A5EA1833012"/>
    <w:rsid w:val="00310268"/>
  </w:style>
  <w:style w:type="paragraph" w:customStyle="1" w:styleId="3C1768B02B124886BD9C0A6972DC5581">
    <w:name w:val="3C1768B02B124886BD9C0A6972DC5581"/>
    <w:rsid w:val="00310268"/>
  </w:style>
  <w:style w:type="paragraph" w:customStyle="1" w:styleId="6D106BFD72D048EF951F00D7866AA582">
    <w:name w:val="6D106BFD72D048EF951F00D7866AA582"/>
    <w:rsid w:val="00310268"/>
  </w:style>
  <w:style w:type="paragraph" w:customStyle="1" w:styleId="B63604F86C9444738495197F7F14559B">
    <w:name w:val="B63604F86C9444738495197F7F14559B"/>
    <w:rsid w:val="00310268"/>
  </w:style>
  <w:style w:type="paragraph" w:customStyle="1" w:styleId="E40CB758193747828523800399041406">
    <w:name w:val="E40CB758193747828523800399041406"/>
    <w:rsid w:val="00310268"/>
  </w:style>
  <w:style w:type="paragraph" w:customStyle="1" w:styleId="FE4C556FAE8C4D539D295FC3CB84E01D">
    <w:name w:val="FE4C556FAE8C4D539D295FC3CB84E01D"/>
    <w:rsid w:val="00310268"/>
  </w:style>
  <w:style w:type="paragraph" w:customStyle="1" w:styleId="2772C0EF8A624718A4AA80E61912D375">
    <w:name w:val="2772C0EF8A624718A4AA80E61912D375"/>
    <w:rsid w:val="00310268"/>
  </w:style>
  <w:style w:type="paragraph" w:customStyle="1" w:styleId="923854D5605E40E5B3EBD34115D44DD0">
    <w:name w:val="923854D5605E40E5B3EBD34115D44DD0"/>
    <w:rsid w:val="00310268"/>
  </w:style>
  <w:style w:type="paragraph" w:customStyle="1" w:styleId="38BD36426E1C465D96D57B6573F86F17">
    <w:name w:val="38BD36426E1C465D96D57B6573F86F17"/>
    <w:rsid w:val="00310268"/>
  </w:style>
  <w:style w:type="paragraph" w:customStyle="1" w:styleId="F3E5B7E500434A12BA2C43B5195E492F">
    <w:name w:val="F3E5B7E500434A12BA2C43B5195E492F"/>
    <w:rsid w:val="00310268"/>
  </w:style>
  <w:style w:type="paragraph" w:customStyle="1" w:styleId="F4C0C0AC89CC43959E1F410C0D1EC828">
    <w:name w:val="F4C0C0AC89CC43959E1F410C0D1EC828"/>
    <w:rsid w:val="00310268"/>
  </w:style>
  <w:style w:type="paragraph" w:customStyle="1" w:styleId="E1BBDA4BF3E24EB3B5399A9F1409217E">
    <w:name w:val="E1BBDA4BF3E24EB3B5399A9F1409217E"/>
    <w:rsid w:val="00310268"/>
  </w:style>
  <w:style w:type="paragraph" w:customStyle="1" w:styleId="ABF46FB3E0BA44FC86F41005246F7F2C">
    <w:name w:val="ABF46FB3E0BA44FC86F41005246F7F2C"/>
    <w:rsid w:val="00310268"/>
  </w:style>
  <w:style w:type="paragraph" w:customStyle="1" w:styleId="A943C018298D47F48AC42A590F239425">
    <w:name w:val="A943C018298D47F48AC42A590F239425"/>
    <w:rsid w:val="00310268"/>
  </w:style>
  <w:style w:type="paragraph" w:customStyle="1" w:styleId="D606D2B91083434CB0C6DDBDBC3ACA43">
    <w:name w:val="D606D2B91083434CB0C6DDBDBC3ACA43"/>
    <w:rsid w:val="00310268"/>
  </w:style>
  <w:style w:type="paragraph" w:customStyle="1" w:styleId="BDAA219AF7B04911B9743863CAE81EE3">
    <w:name w:val="BDAA219AF7B04911B9743863CAE81EE3"/>
    <w:rsid w:val="00310268"/>
  </w:style>
  <w:style w:type="paragraph" w:customStyle="1" w:styleId="2B36236A35134823872AF6501C0289CF">
    <w:name w:val="2B36236A35134823872AF6501C0289CF"/>
    <w:rsid w:val="00310268"/>
  </w:style>
  <w:style w:type="paragraph" w:customStyle="1" w:styleId="D83638E6D56940F5BBD43D3107F2A304">
    <w:name w:val="D83638E6D56940F5BBD43D3107F2A304"/>
    <w:rsid w:val="00310268"/>
  </w:style>
  <w:style w:type="paragraph" w:customStyle="1" w:styleId="82B08C08112445FA8AA9F9713DBC0952">
    <w:name w:val="82B08C08112445FA8AA9F9713DBC0952"/>
    <w:rsid w:val="00310268"/>
  </w:style>
  <w:style w:type="paragraph" w:customStyle="1" w:styleId="50A6CE42EE004DC68D01CD92C7A24A09">
    <w:name w:val="50A6CE42EE004DC68D01CD92C7A24A09"/>
    <w:rsid w:val="00310268"/>
  </w:style>
  <w:style w:type="paragraph" w:customStyle="1" w:styleId="1AE70930D95548E4BCAA9165A4D8E660">
    <w:name w:val="1AE70930D95548E4BCAA9165A4D8E660"/>
    <w:rsid w:val="00310268"/>
  </w:style>
  <w:style w:type="paragraph" w:customStyle="1" w:styleId="7129960F2A2840188178F7D43971EBD5">
    <w:name w:val="7129960F2A2840188178F7D43971EBD5"/>
    <w:rsid w:val="00310268"/>
  </w:style>
  <w:style w:type="paragraph" w:customStyle="1" w:styleId="A17B0104BDF044F495E03122EA3F5E29">
    <w:name w:val="A17B0104BDF044F495E03122EA3F5E29"/>
    <w:rsid w:val="00310268"/>
  </w:style>
  <w:style w:type="paragraph" w:customStyle="1" w:styleId="4865EC06372C46F1A2EB8E161FE88B52">
    <w:name w:val="4865EC06372C46F1A2EB8E161FE88B52"/>
    <w:rsid w:val="00310268"/>
  </w:style>
  <w:style w:type="paragraph" w:customStyle="1" w:styleId="EEF9F7E4B2D64BA2A725465B6A4E75B6">
    <w:name w:val="EEF9F7E4B2D64BA2A725465B6A4E75B6"/>
    <w:rsid w:val="00310268"/>
  </w:style>
  <w:style w:type="paragraph" w:customStyle="1" w:styleId="C34CD754A4ED4D93A85292E1DAA586D9">
    <w:name w:val="C34CD754A4ED4D93A85292E1DAA586D9"/>
    <w:rsid w:val="00310268"/>
  </w:style>
  <w:style w:type="paragraph" w:customStyle="1" w:styleId="2A71678E05FB47C3BC04E0DBBFA7A905">
    <w:name w:val="2A71678E05FB47C3BC04E0DBBFA7A905"/>
    <w:rsid w:val="00310268"/>
  </w:style>
  <w:style w:type="paragraph" w:customStyle="1" w:styleId="44D3C569B75344FC919333188AE53A1C">
    <w:name w:val="44D3C569B75344FC919333188AE53A1C"/>
    <w:rsid w:val="00310268"/>
  </w:style>
  <w:style w:type="paragraph" w:customStyle="1" w:styleId="B0CF9CBA0B4846BFA51F9351203F14C9">
    <w:name w:val="B0CF9CBA0B4846BFA51F9351203F14C9"/>
    <w:rsid w:val="00310268"/>
  </w:style>
  <w:style w:type="paragraph" w:customStyle="1" w:styleId="60220764F647420492EAE8AFA77C4031">
    <w:name w:val="60220764F647420492EAE8AFA77C4031"/>
    <w:rsid w:val="00310268"/>
  </w:style>
  <w:style w:type="paragraph" w:customStyle="1" w:styleId="2955850E99894BD58ED9D8E9846E9ED3">
    <w:name w:val="2955850E99894BD58ED9D8E9846E9ED3"/>
    <w:rsid w:val="00310268"/>
  </w:style>
  <w:style w:type="paragraph" w:customStyle="1" w:styleId="88A5E5A17A32457EB50BAC9A9A1ECBA1">
    <w:name w:val="88A5E5A17A32457EB50BAC9A9A1ECBA1"/>
    <w:rsid w:val="00310268"/>
  </w:style>
  <w:style w:type="paragraph" w:customStyle="1" w:styleId="C176F5736110474B8126EBCE963A6411">
    <w:name w:val="C176F5736110474B8126EBCE963A6411"/>
    <w:rsid w:val="00310268"/>
  </w:style>
  <w:style w:type="paragraph" w:customStyle="1" w:styleId="707FF8D199E34EAB905A013E5964C66D">
    <w:name w:val="707FF8D199E34EAB905A013E5964C66D"/>
    <w:rsid w:val="00310268"/>
  </w:style>
  <w:style w:type="paragraph" w:customStyle="1" w:styleId="B97DD60DE05B4DCE8424FC6586458A26">
    <w:name w:val="B97DD60DE05B4DCE8424FC6586458A26"/>
    <w:rsid w:val="00310268"/>
  </w:style>
  <w:style w:type="paragraph" w:customStyle="1" w:styleId="1D57C01B067F4DB69A03856C2650A1FF">
    <w:name w:val="1D57C01B067F4DB69A03856C2650A1FF"/>
    <w:rsid w:val="00310268"/>
  </w:style>
  <w:style w:type="paragraph" w:customStyle="1" w:styleId="8DF51FB714D84916B3955460F167231E">
    <w:name w:val="8DF51FB714D84916B3955460F167231E"/>
    <w:rsid w:val="00310268"/>
  </w:style>
  <w:style w:type="paragraph" w:customStyle="1" w:styleId="807D726A0D9F4976944D5CB20018B4D2">
    <w:name w:val="807D726A0D9F4976944D5CB20018B4D2"/>
    <w:rsid w:val="00310268"/>
  </w:style>
  <w:style w:type="paragraph" w:customStyle="1" w:styleId="45BE632876B54FABBEDDB751DE0D08F9">
    <w:name w:val="45BE632876B54FABBEDDB751DE0D08F9"/>
    <w:rsid w:val="00310268"/>
  </w:style>
  <w:style w:type="paragraph" w:customStyle="1" w:styleId="0C65CAF941204EBAB394A07A02651586">
    <w:name w:val="0C65CAF941204EBAB394A07A02651586"/>
    <w:rsid w:val="00310268"/>
  </w:style>
  <w:style w:type="paragraph" w:customStyle="1" w:styleId="62E3FDBB66C9431C83486C2C929CF264">
    <w:name w:val="62E3FDBB66C9431C83486C2C929CF264"/>
    <w:rsid w:val="00310268"/>
  </w:style>
  <w:style w:type="paragraph" w:customStyle="1" w:styleId="5181D79EE0E8422CB16359D6AEE7F2E0">
    <w:name w:val="5181D79EE0E8422CB16359D6AEE7F2E0"/>
    <w:rsid w:val="00310268"/>
  </w:style>
  <w:style w:type="paragraph" w:customStyle="1" w:styleId="CE36366E80174F8C8944406BA3440A69">
    <w:name w:val="CE36366E80174F8C8944406BA3440A69"/>
    <w:rsid w:val="00310268"/>
  </w:style>
  <w:style w:type="paragraph" w:customStyle="1" w:styleId="5DAEB675F168450F946CAC24176C4318">
    <w:name w:val="5DAEB675F168450F946CAC24176C4318"/>
    <w:rsid w:val="00310268"/>
  </w:style>
  <w:style w:type="paragraph" w:customStyle="1" w:styleId="6B43E84155994B5BA89D57DC145412C0">
    <w:name w:val="6B43E84155994B5BA89D57DC145412C0"/>
    <w:rsid w:val="00310268"/>
  </w:style>
  <w:style w:type="paragraph" w:customStyle="1" w:styleId="F0C3996966264C01A5D935C906A0893C">
    <w:name w:val="F0C3996966264C01A5D935C906A0893C"/>
    <w:rsid w:val="00310268"/>
  </w:style>
  <w:style w:type="paragraph" w:customStyle="1" w:styleId="A954024C81A744DA88A39AF91D8242F0">
    <w:name w:val="A954024C81A744DA88A39AF91D8242F0"/>
    <w:rsid w:val="00310268"/>
  </w:style>
  <w:style w:type="paragraph" w:customStyle="1" w:styleId="CDBD7806E7B44DE79720911799188F05">
    <w:name w:val="CDBD7806E7B44DE79720911799188F05"/>
    <w:rsid w:val="00310268"/>
  </w:style>
  <w:style w:type="paragraph" w:customStyle="1" w:styleId="FB3748224D9C4509A7DD4A71AB3F138E">
    <w:name w:val="FB3748224D9C4509A7DD4A71AB3F138E"/>
    <w:rsid w:val="00310268"/>
  </w:style>
  <w:style w:type="paragraph" w:customStyle="1" w:styleId="9FF34A7DD33648E89898A6E788F2D0DB">
    <w:name w:val="9FF34A7DD33648E89898A6E788F2D0DB"/>
    <w:rsid w:val="00310268"/>
  </w:style>
  <w:style w:type="paragraph" w:customStyle="1" w:styleId="3CF23017FC554444A49414747CF1FA56">
    <w:name w:val="3CF23017FC554444A49414747CF1FA56"/>
    <w:rsid w:val="00310268"/>
  </w:style>
  <w:style w:type="paragraph" w:customStyle="1" w:styleId="E8EFF02AFD9B4D108646C80E754CD316">
    <w:name w:val="E8EFF02AFD9B4D108646C80E754CD316"/>
    <w:rsid w:val="00310268"/>
  </w:style>
  <w:style w:type="paragraph" w:customStyle="1" w:styleId="131EA54A600741D686062A43F54D5D96">
    <w:name w:val="131EA54A600741D686062A43F54D5D96"/>
    <w:rsid w:val="00310268"/>
  </w:style>
  <w:style w:type="paragraph" w:customStyle="1" w:styleId="E106B567697845B9A973198F7419A41A">
    <w:name w:val="E106B567697845B9A973198F7419A41A"/>
    <w:rsid w:val="00310268"/>
  </w:style>
  <w:style w:type="paragraph" w:customStyle="1" w:styleId="37F2867A341F42329F3F38FCC80FEECB">
    <w:name w:val="37F2867A341F42329F3F38FCC80FEECB"/>
    <w:rsid w:val="00310268"/>
  </w:style>
  <w:style w:type="paragraph" w:customStyle="1" w:styleId="A5D55A69B9C24121A180AB786DDC4894">
    <w:name w:val="A5D55A69B9C24121A180AB786DDC4894"/>
    <w:rsid w:val="00310268"/>
  </w:style>
  <w:style w:type="paragraph" w:customStyle="1" w:styleId="AAAE7E13DBC94299AEACF220E55A005B">
    <w:name w:val="AAAE7E13DBC94299AEACF220E55A005B"/>
    <w:rsid w:val="00310268"/>
  </w:style>
  <w:style w:type="paragraph" w:customStyle="1" w:styleId="F419E702437A428DAEC8136AE8024E63">
    <w:name w:val="F419E702437A428DAEC8136AE8024E63"/>
    <w:rsid w:val="00310268"/>
  </w:style>
  <w:style w:type="paragraph" w:customStyle="1" w:styleId="2AE811D0BC5945AEB86D7FAF1856C94A">
    <w:name w:val="2AE811D0BC5945AEB86D7FAF1856C94A"/>
    <w:rsid w:val="00310268"/>
  </w:style>
  <w:style w:type="paragraph" w:customStyle="1" w:styleId="89D025C8F7FF4A87A970A37EB370C490">
    <w:name w:val="89D025C8F7FF4A87A970A37EB370C490"/>
    <w:rsid w:val="00310268"/>
  </w:style>
  <w:style w:type="paragraph" w:customStyle="1" w:styleId="1A759C717EE943148407AB58C59E062E">
    <w:name w:val="1A759C717EE943148407AB58C59E062E"/>
    <w:rsid w:val="00310268"/>
  </w:style>
  <w:style w:type="paragraph" w:customStyle="1" w:styleId="57B72E2513B748DCB74FF5CA9DF5BDD5">
    <w:name w:val="57B72E2513B748DCB74FF5CA9DF5BDD5"/>
    <w:rsid w:val="00310268"/>
  </w:style>
  <w:style w:type="paragraph" w:customStyle="1" w:styleId="4FF5E8BDFD1C4CD2A8A8992EFAC4FA4D">
    <w:name w:val="4FF5E8BDFD1C4CD2A8A8992EFAC4FA4D"/>
    <w:rsid w:val="00310268"/>
  </w:style>
  <w:style w:type="paragraph" w:customStyle="1" w:styleId="F62E534ED756495B9BF17A1E7FAA8C55">
    <w:name w:val="F62E534ED756495B9BF17A1E7FAA8C55"/>
    <w:rsid w:val="00310268"/>
  </w:style>
  <w:style w:type="paragraph" w:customStyle="1" w:styleId="EE7CEB8D17E04F3E8890AFF1B0572445">
    <w:name w:val="EE7CEB8D17E04F3E8890AFF1B0572445"/>
    <w:rsid w:val="00310268"/>
  </w:style>
  <w:style w:type="paragraph" w:customStyle="1" w:styleId="687F92962B734908B40C15C31F66A319">
    <w:name w:val="687F92962B734908B40C15C31F66A319"/>
    <w:rsid w:val="00310268"/>
  </w:style>
  <w:style w:type="paragraph" w:customStyle="1" w:styleId="8C2F2DB3160C4A5AA4A888631911A518">
    <w:name w:val="8C2F2DB3160C4A5AA4A888631911A518"/>
    <w:rsid w:val="00310268"/>
  </w:style>
  <w:style w:type="paragraph" w:customStyle="1" w:styleId="F9767283792B4FB3A049CA3C816CBEE2">
    <w:name w:val="F9767283792B4FB3A049CA3C816CBEE2"/>
    <w:rsid w:val="00310268"/>
  </w:style>
  <w:style w:type="paragraph" w:customStyle="1" w:styleId="1B23DEF7734C428D88BB23FEECF63DEC">
    <w:name w:val="1B23DEF7734C428D88BB23FEECF63DEC"/>
    <w:rsid w:val="00310268"/>
  </w:style>
  <w:style w:type="paragraph" w:customStyle="1" w:styleId="3900E9D763B349DEB77D7BBDA5370B53">
    <w:name w:val="3900E9D763B349DEB77D7BBDA5370B53"/>
    <w:rsid w:val="00310268"/>
  </w:style>
  <w:style w:type="paragraph" w:customStyle="1" w:styleId="EDE3C5E48F9B43B7AE7E32E8FA0927D1">
    <w:name w:val="EDE3C5E48F9B43B7AE7E32E8FA0927D1"/>
    <w:rsid w:val="00310268"/>
  </w:style>
  <w:style w:type="paragraph" w:customStyle="1" w:styleId="EB50CF6431A94F54B3ECAC111B8B651F">
    <w:name w:val="EB50CF6431A94F54B3ECAC111B8B651F"/>
    <w:rsid w:val="00310268"/>
  </w:style>
  <w:style w:type="paragraph" w:customStyle="1" w:styleId="16CF167743B249BFA921C5D13DE4ED1A">
    <w:name w:val="16CF167743B249BFA921C5D13DE4ED1A"/>
    <w:rsid w:val="00310268"/>
  </w:style>
  <w:style w:type="paragraph" w:customStyle="1" w:styleId="59BD367578534297BEC800303136484D">
    <w:name w:val="59BD367578534297BEC800303136484D"/>
    <w:rsid w:val="00310268"/>
  </w:style>
  <w:style w:type="paragraph" w:customStyle="1" w:styleId="DE4E2D4E427F4B16993B20D8C5AAF562">
    <w:name w:val="DE4E2D4E427F4B16993B20D8C5AAF562"/>
    <w:rsid w:val="00310268"/>
  </w:style>
  <w:style w:type="paragraph" w:customStyle="1" w:styleId="D6A0EF5B3C90456997CB7EFB9B009B97">
    <w:name w:val="D6A0EF5B3C90456997CB7EFB9B009B97"/>
    <w:rsid w:val="00310268"/>
  </w:style>
  <w:style w:type="paragraph" w:customStyle="1" w:styleId="80B64466E36B48A191330102E02C2058">
    <w:name w:val="80B64466E36B48A191330102E02C2058"/>
    <w:rsid w:val="00310268"/>
  </w:style>
  <w:style w:type="paragraph" w:customStyle="1" w:styleId="3F400CC84D2D4EC289D891F5814D0DC7">
    <w:name w:val="3F400CC84D2D4EC289D891F5814D0DC7"/>
    <w:rsid w:val="00310268"/>
  </w:style>
  <w:style w:type="paragraph" w:customStyle="1" w:styleId="D16F0018EEB84C4E82184E0C5E0FD8A3">
    <w:name w:val="D16F0018EEB84C4E82184E0C5E0FD8A3"/>
    <w:rsid w:val="00310268"/>
  </w:style>
  <w:style w:type="paragraph" w:customStyle="1" w:styleId="52B2F50806294504B87CBD084E409670">
    <w:name w:val="52B2F50806294504B87CBD084E409670"/>
    <w:rsid w:val="00310268"/>
  </w:style>
  <w:style w:type="paragraph" w:customStyle="1" w:styleId="90680F63BB624302802AB440CCC0D6A1">
    <w:name w:val="90680F63BB624302802AB440CCC0D6A1"/>
    <w:rsid w:val="00310268"/>
  </w:style>
  <w:style w:type="paragraph" w:customStyle="1" w:styleId="9EC6EA5E97E84D9EAA65212C3545CE6A">
    <w:name w:val="9EC6EA5E97E84D9EAA65212C3545CE6A"/>
    <w:rsid w:val="00310268"/>
  </w:style>
  <w:style w:type="paragraph" w:customStyle="1" w:styleId="0F5C8BF395E2418F881BF4A70617D436">
    <w:name w:val="0F5C8BF395E2418F881BF4A70617D436"/>
    <w:rsid w:val="00310268"/>
  </w:style>
  <w:style w:type="paragraph" w:customStyle="1" w:styleId="F051BFDD8B904290A4BADCBC6FB94FE0">
    <w:name w:val="F051BFDD8B904290A4BADCBC6FB94FE0"/>
    <w:rsid w:val="00310268"/>
  </w:style>
  <w:style w:type="paragraph" w:customStyle="1" w:styleId="DA9243FEAEE84CDBA4E0F8CBCFDA85B0">
    <w:name w:val="DA9243FEAEE84CDBA4E0F8CBCFDA85B0"/>
    <w:rsid w:val="00310268"/>
  </w:style>
  <w:style w:type="paragraph" w:customStyle="1" w:styleId="CE178350EF754359A56CD59306634C4E">
    <w:name w:val="CE178350EF754359A56CD59306634C4E"/>
    <w:rsid w:val="00310268"/>
  </w:style>
  <w:style w:type="paragraph" w:customStyle="1" w:styleId="B450DA12770347728A235F584D7E941D">
    <w:name w:val="B450DA12770347728A235F584D7E941D"/>
    <w:rsid w:val="00310268"/>
  </w:style>
  <w:style w:type="paragraph" w:customStyle="1" w:styleId="E6C1D91474A547D0A97C4C6147A2B20B">
    <w:name w:val="E6C1D91474A547D0A97C4C6147A2B20B"/>
    <w:rsid w:val="00310268"/>
  </w:style>
  <w:style w:type="paragraph" w:customStyle="1" w:styleId="8A000896196447F083715BF938160214">
    <w:name w:val="8A000896196447F083715BF938160214"/>
    <w:rsid w:val="00310268"/>
  </w:style>
  <w:style w:type="paragraph" w:customStyle="1" w:styleId="E88212897B444B65A3C57141D0443A40">
    <w:name w:val="E88212897B444B65A3C57141D0443A40"/>
    <w:rsid w:val="00310268"/>
  </w:style>
  <w:style w:type="paragraph" w:customStyle="1" w:styleId="848EC784749B4F11B52889A4D52B997A">
    <w:name w:val="848EC784749B4F11B52889A4D52B997A"/>
    <w:rsid w:val="00310268"/>
  </w:style>
  <w:style w:type="paragraph" w:customStyle="1" w:styleId="C5436B37277A4CE9B1AD8FB9EA454285">
    <w:name w:val="C5436B37277A4CE9B1AD8FB9EA454285"/>
    <w:rsid w:val="00310268"/>
  </w:style>
  <w:style w:type="paragraph" w:customStyle="1" w:styleId="4FF40AB0374A4D8596F742DEB06048BC">
    <w:name w:val="4FF40AB0374A4D8596F742DEB06048BC"/>
    <w:rsid w:val="00310268"/>
  </w:style>
  <w:style w:type="paragraph" w:customStyle="1" w:styleId="492CD01D172D41C2A09A6B54FB27E226">
    <w:name w:val="492CD01D172D41C2A09A6B54FB27E226"/>
    <w:rsid w:val="00310268"/>
  </w:style>
  <w:style w:type="paragraph" w:customStyle="1" w:styleId="B0C5AC9827F24B18A30B0CCB32A864A9">
    <w:name w:val="B0C5AC9827F24B18A30B0CCB32A864A9"/>
    <w:rsid w:val="00310268"/>
  </w:style>
  <w:style w:type="paragraph" w:customStyle="1" w:styleId="AB3BBD28425642A38C464F5F4C69D61B">
    <w:name w:val="AB3BBD28425642A38C464F5F4C69D61B"/>
    <w:rsid w:val="00310268"/>
  </w:style>
  <w:style w:type="paragraph" w:customStyle="1" w:styleId="6BDE82AD30E342BEAC968436EA3E0FC3">
    <w:name w:val="6BDE82AD30E342BEAC968436EA3E0FC3"/>
    <w:rsid w:val="00310268"/>
  </w:style>
  <w:style w:type="paragraph" w:customStyle="1" w:styleId="7ECCF60E10AA496F970E6BDE80EDB848">
    <w:name w:val="7ECCF60E10AA496F970E6BDE80EDB848"/>
    <w:rsid w:val="00310268"/>
  </w:style>
  <w:style w:type="paragraph" w:customStyle="1" w:styleId="328B0089345E42FA8F1866315B97C6F1">
    <w:name w:val="328B0089345E42FA8F1866315B97C6F1"/>
    <w:rsid w:val="00310268"/>
  </w:style>
  <w:style w:type="paragraph" w:customStyle="1" w:styleId="EA2456B453E74D48816CA7220C8A0FA0">
    <w:name w:val="EA2456B453E74D48816CA7220C8A0FA0"/>
    <w:rsid w:val="00310268"/>
  </w:style>
  <w:style w:type="paragraph" w:customStyle="1" w:styleId="99F3840C9AD44EA89A637BC432037ED9">
    <w:name w:val="99F3840C9AD44EA89A637BC432037ED9"/>
    <w:rsid w:val="00310268"/>
  </w:style>
  <w:style w:type="paragraph" w:customStyle="1" w:styleId="F4D3FD0DD5BC401A9132A2A7CD408007">
    <w:name w:val="F4D3FD0DD5BC401A9132A2A7CD408007"/>
    <w:rsid w:val="00310268"/>
  </w:style>
  <w:style w:type="paragraph" w:customStyle="1" w:styleId="F8ECD1ABFB2843BA8454C45EAE836714">
    <w:name w:val="F8ECD1ABFB2843BA8454C45EAE836714"/>
    <w:rsid w:val="00310268"/>
  </w:style>
  <w:style w:type="paragraph" w:customStyle="1" w:styleId="2159D7D77C4E4B63BE7F4D7198C65213">
    <w:name w:val="2159D7D77C4E4B63BE7F4D7198C65213"/>
    <w:rsid w:val="00310268"/>
  </w:style>
  <w:style w:type="paragraph" w:customStyle="1" w:styleId="E602931CD1D040FB8250BB7A1DF704FD">
    <w:name w:val="E602931CD1D040FB8250BB7A1DF704FD"/>
    <w:rsid w:val="00310268"/>
  </w:style>
  <w:style w:type="paragraph" w:customStyle="1" w:styleId="FAEB81C4462341048E6EE2B2DEEF51E3">
    <w:name w:val="FAEB81C4462341048E6EE2B2DEEF51E3"/>
    <w:rsid w:val="00310268"/>
  </w:style>
  <w:style w:type="paragraph" w:customStyle="1" w:styleId="13BE832D66D24DA2B81F57DE76D12239">
    <w:name w:val="13BE832D66D24DA2B81F57DE76D12239"/>
    <w:rsid w:val="00310268"/>
  </w:style>
  <w:style w:type="paragraph" w:customStyle="1" w:styleId="0858E8FD4EB747D29A2221D31D2E7E94">
    <w:name w:val="0858E8FD4EB747D29A2221D31D2E7E94"/>
    <w:rsid w:val="00310268"/>
  </w:style>
  <w:style w:type="paragraph" w:customStyle="1" w:styleId="BA82E187CA284E9E8DDB27E9EC22E8B9">
    <w:name w:val="BA82E187CA284E9E8DDB27E9EC22E8B9"/>
    <w:rsid w:val="00310268"/>
  </w:style>
  <w:style w:type="paragraph" w:customStyle="1" w:styleId="C8DC4BB1321440B0AD1416BD0C519F2A">
    <w:name w:val="C8DC4BB1321440B0AD1416BD0C519F2A"/>
    <w:rsid w:val="00310268"/>
  </w:style>
  <w:style w:type="paragraph" w:customStyle="1" w:styleId="1256118DC5B84FB7A51B1F2F2342CFFC">
    <w:name w:val="1256118DC5B84FB7A51B1F2F2342CFFC"/>
    <w:rsid w:val="00310268"/>
  </w:style>
  <w:style w:type="paragraph" w:customStyle="1" w:styleId="9487AC92F1294CBEAABFEC1EF169403F">
    <w:name w:val="9487AC92F1294CBEAABFEC1EF169403F"/>
    <w:rsid w:val="00310268"/>
  </w:style>
  <w:style w:type="paragraph" w:customStyle="1" w:styleId="C5064FB48F1E4DEBA22BD36739D421D6">
    <w:name w:val="C5064FB48F1E4DEBA22BD36739D421D6"/>
    <w:rsid w:val="00310268"/>
  </w:style>
  <w:style w:type="paragraph" w:customStyle="1" w:styleId="A8940970E9814A31A740B77969302743">
    <w:name w:val="A8940970E9814A31A740B77969302743"/>
    <w:rsid w:val="00310268"/>
  </w:style>
  <w:style w:type="paragraph" w:customStyle="1" w:styleId="FE569C5230A94581A2A9D8317B793B68">
    <w:name w:val="FE569C5230A94581A2A9D8317B793B68"/>
    <w:rsid w:val="00310268"/>
  </w:style>
  <w:style w:type="paragraph" w:customStyle="1" w:styleId="6580A84DB6D04BC984B47E5BE920AF56">
    <w:name w:val="6580A84DB6D04BC984B47E5BE920AF56"/>
    <w:rsid w:val="00310268"/>
  </w:style>
  <w:style w:type="paragraph" w:customStyle="1" w:styleId="DE321786AF9F4EABAFB893E4A4920056">
    <w:name w:val="DE321786AF9F4EABAFB893E4A4920056"/>
    <w:rsid w:val="00310268"/>
  </w:style>
  <w:style w:type="paragraph" w:customStyle="1" w:styleId="325F3C990481459D934B306E4A212D6A">
    <w:name w:val="325F3C990481459D934B306E4A212D6A"/>
    <w:rsid w:val="00310268"/>
  </w:style>
  <w:style w:type="paragraph" w:customStyle="1" w:styleId="224323E32A5A482592A16C71DEC25664">
    <w:name w:val="224323E32A5A482592A16C71DEC25664"/>
    <w:rsid w:val="00310268"/>
  </w:style>
  <w:style w:type="paragraph" w:customStyle="1" w:styleId="3C761BD17FD244DCBD1CEE16671FD24C">
    <w:name w:val="3C761BD17FD244DCBD1CEE16671FD24C"/>
    <w:rsid w:val="00310268"/>
  </w:style>
  <w:style w:type="paragraph" w:customStyle="1" w:styleId="7EAD298CC61D46949F51E65708077468">
    <w:name w:val="7EAD298CC61D46949F51E65708077468"/>
    <w:rsid w:val="00310268"/>
  </w:style>
  <w:style w:type="paragraph" w:customStyle="1" w:styleId="84DC7DEEC78A40FA8A6226D990670E4F">
    <w:name w:val="84DC7DEEC78A40FA8A6226D990670E4F"/>
    <w:rsid w:val="00310268"/>
  </w:style>
  <w:style w:type="paragraph" w:customStyle="1" w:styleId="6B408DD58D0F4520963EFDB5F8478C5E">
    <w:name w:val="6B408DD58D0F4520963EFDB5F8478C5E"/>
    <w:rsid w:val="00310268"/>
  </w:style>
  <w:style w:type="paragraph" w:customStyle="1" w:styleId="70B52A86CBD04BA28FC84E5560037852">
    <w:name w:val="70B52A86CBD04BA28FC84E5560037852"/>
    <w:rsid w:val="00310268"/>
  </w:style>
  <w:style w:type="paragraph" w:customStyle="1" w:styleId="050C02BA165041C68382A2200B49E6F6">
    <w:name w:val="050C02BA165041C68382A2200B49E6F6"/>
    <w:rsid w:val="00310268"/>
  </w:style>
  <w:style w:type="paragraph" w:customStyle="1" w:styleId="51A2474DAF9D46429F25C15F8E60C4C1">
    <w:name w:val="51A2474DAF9D46429F25C15F8E60C4C1"/>
    <w:rsid w:val="00310268"/>
  </w:style>
  <w:style w:type="paragraph" w:customStyle="1" w:styleId="1EA454822D794C7DBA351A7A986E59D6">
    <w:name w:val="1EA454822D794C7DBA351A7A986E59D6"/>
    <w:rsid w:val="00310268"/>
  </w:style>
  <w:style w:type="paragraph" w:customStyle="1" w:styleId="5517718A570641F194C9214E156DF1A2">
    <w:name w:val="5517718A570641F194C9214E156DF1A2"/>
    <w:rsid w:val="00310268"/>
  </w:style>
  <w:style w:type="paragraph" w:customStyle="1" w:styleId="001E4D041DF54D04897E17FCD6AD8899">
    <w:name w:val="001E4D041DF54D04897E17FCD6AD8899"/>
    <w:rsid w:val="00310268"/>
  </w:style>
  <w:style w:type="paragraph" w:customStyle="1" w:styleId="3D587F634AA444ADB89E37029D2C50AB">
    <w:name w:val="3D587F634AA444ADB89E37029D2C50AB"/>
    <w:rsid w:val="00310268"/>
  </w:style>
  <w:style w:type="paragraph" w:customStyle="1" w:styleId="02D178C03A3A45488137AC0626053824">
    <w:name w:val="02D178C03A3A45488137AC0626053824"/>
    <w:rsid w:val="00310268"/>
  </w:style>
  <w:style w:type="paragraph" w:customStyle="1" w:styleId="8CC19F72B7D64B1686906C65BA7C0E42">
    <w:name w:val="8CC19F72B7D64B1686906C65BA7C0E42"/>
    <w:rsid w:val="00310268"/>
  </w:style>
  <w:style w:type="paragraph" w:customStyle="1" w:styleId="1744A31B0D434B36B6E30D04A68493DD">
    <w:name w:val="1744A31B0D434B36B6E30D04A68493DD"/>
    <w:rsid w:val="00310268"/>
  </w:style>
  <w:style w:type="paragraph" w:customStyle="1" w:styleId="4298AFDD9472466B9DE4BF53924ECA24">
    <w:name w:val="4298AFDD9472466B9DE4BF53924ECA24"/>
    <w:rsid w:val="00310268"/>
  </w:style>
  <w:style w:type="paragraph" w:customStyle="1" w:styleId="DEEED77BA26B489EA0732695F1169683">
    <w:name w:val="DEEED77BA26B489EA0732695F1169683"/>
    <w:rsid w:val="00310268"/>
  </w:style>
  <w:style w:type="paragraph" w:customStyle="1" w:styleId="21C2DFB7B3A44008B8B3E61A4E65F6EC">
    <w:name w:val="21C2DFB7B3A44008B8B3E61A4E65F6EC"/>
    <w:rsid w:val="00310268"/>
  </w:style>
  <w:style w:type="paragraph" w:customStyle="1" w:styleId="586C69AC5A5040699C0E66628EFFB10C">
    <w:name w:val="586C69AC5A5040699C0E66628EFFB10C"/>
    <w:rsid w:val="00310268"/>
  </w:style>
  <w:style w:type="paragraph" w:customStyle="1" w:styleId="388DE139EAAC4BF9B9092AB8F814D409">
    <w:name w:val="388DE139EAAC4BF9B9092AB8F814D409"/>
    <w:rsid w:val="00310268"/>
  </w:style>
  <w:style w:type="paragraph" w:customStyle="1" w:styleId="668F52CF6FEA48E2933288715F08426D">
    <w:name w:val="668F52CF6FEA48E2933288715F08426D"/>
    <w:rsid w:val="00310268"/>
  </w:style>
  <w:style w:type="paragraph" w:customStyle="1" w:styleId="DB64D3961B8F40A180773AF7F59A40B9">
    <w:name w:val="DB64D3961B8F40A180773AF7F59A40B9"/>
    <w:rsid w:val="00310268"/>
  </w:style>
  <w:style w:type="paragraph" w:customStyle="1" w:styleId="AA85188155034E89AB180ABE0F1DC1DB">
    <w:name w:val="AA85188155034E89AB180ABE0F1DC1DB"/>
    <w:rsid w:val="00310268"/>
  </w:style>
  <w:style w:type="paragraph" w:customStyle="1" w:styleId="F84EF9D1AAEC4166B42D4B6CE07FF7C2">
    <w:name w:val="F84EF9D1AAEC4166B42D4B6CE07FF7C2"/>
    <w:rsid w:val="00310268"/>
  </w:style>
  <w:style w:type="paragraph" w:customStyle="1" w:styleId="EDFC05988A84418AB060E3F1DCCBBF1C">
    <w:name w:val="EDFC05988A84418AB060E3F1DCCBBF1C"/>
    <w:rsid w:val="00310268"/>
  </w:style>
  <w:style w:type="paragraph" w:customStyle="1" w:styleId="BE612DB7EE6D44D8B350BA15F3257E4D">
    <w:name w:val="BE612DB7EE6D44D8B350BA15F3257E4D"/>
    <w:rsid w:val="00310268"/>
  </w:style>
  <w:style w:type="paragraph" w:customStyle="1" w:styleId="E876BA2D109B4ABA9700836F242AE1D9">
    <w:name w:val="E876BA2D109B4ABA9700836F242AE1D9"/>
    <w:rsid w:val="00310268"/>
  </w:style>
  <w:style w:type="paragraph" w:customStyle="1" w:styleId="3AC0F778D43348939565FC13757FBD91">
    <w:name w:val="3AC0F778D43348939565FC13757FBD91"/>
    <w:rsid w:val="00310268"/>
  </w:style>
  <w:style w:type="paragraph" w:customStyle="1" w:styleId="CD6EFA8AA9AA4ABB82EB9EBADE7C8E67">
    <w:name w:val="CD6EFA8AA9AA4ABB82EB9EBADE7C8E67"/>
    <w:rsid w:val="00310268"/>
  </w:style>
  <w:style w:type="paragraph" w:customStyle="1" w:styleId="6BDC3A4C57B547069700D5F29FADBB0B">
    <w:name w:val="6BDC3A4C57B547069700D5F29FADBB0B"/>
    <w:rsid w:val="00310268"/>
  </w:style>
  <w:style w:type="paragraph" w:customStyle="1" w:styleId="122E8CFDBD244EE6B5A7DDF2EEAE8958">
    <w:name w:val="122E8CFDBD244EE6B5A7DDF2EEAE8958"/>
    <w:rsid w:val="00310268"/>
  </w:style>
  <w:style w:type="paragraph" w:customStyle="1" w:styleId="B8C572DF9EE940BB8187C17F308D12ED">
    <w:name w:val="B8C572DF9EE940BB8187C17F308D12ED"/>
    <w:rsid w:val="00310268"/>
  </w:style>
  <w:style w:type="paragraph" w:customStyle="1" w:styleId="558123C572D94165AF5F89ECF3D331D2">
    <w:name w:val="558123C572D94165AF5F89ECF3D331D2"/>
    <w:rsid w:val="00310268"/>
  </w:style>
  <w:style w:type="paragraph" w:customStyle="1" w:styleId="05DA308FB4064C4F89793DE8B6BCE91C">
    <w:name w:val="05DA308FB4064C4F89793DE8B6BCE91C"/>
    <w:rsid w:val="00310268"/>
  </w:style>
  <w:style w:type="paragraph" w:customStyle="1" w:styleId="0379E6D300FC47F18984F0A30C7DFA2B">
    <w:name w:val="0379E6D300FC47F18984F0A30C7DFA2B"/>
    <w:rsid w:val="00310268"/>
  </w:style>
  <w:style w:type="paragraph" w:customStyle="1" w:styleId="17E9BAAFAE05452DAA4EF7653E88AA4C">
    <w:name w:val="17E9BAAFAE05452DAA4EF7653E88AA4C"/>
    <w:rsid w:val="00310268"/>
  </w:style>
  <w:style w:type="paragraph" w:customStyle="1" w:styleId="FC72ECF9A1C541E591C3BF0FC3AA4F33">
    <w:name w:val="FC72ECF9A1C541E591C3BF0FC3AA4F33"/>
    <w:rsid w:val="00310268"/>
  </w:style>
  <w:style w:type="paragraph" w:customStyle="1" w:styleId="4295B0F69B7F403E869C309A68D0FC34">
    <w:name w:val="4295B0F69B7F403E869C309A68D0FC34"/>
    <w:rsid w:val="00310268"/>
  </w:style>
  <w:style w:type="paragraph" w:customStyle="1" w:styleId="C9D7309861034341A30B4D3F2A2F0B03">
    <w:name w:val="C9D7309861034341A30B4D3F2A2F0B03"/>
    <w:rsid w:val="00310268"/>
  </w:style>
  <w:style w:type="paragraph" w:customStyle="1" w:styleId="469349B6B60742C38E8ACB5CEB2326DD">
    <w:name w:val="469349B6B60742C38E8ACB5CEB2326DD"/>
    <w:rsid w:val="00310268"/>
  </w:style>
  <w:style w:type="paragraph" w:customStyle="1" w:styleId="37812B3B01364EB99B8361EEB3FC591C">
    <w:name w:val="37812B3B01364EB99B8361EEB3FC591C"/>
    <w:rsid w:val="00310268"/>
  </w:style>
  <w:style w:type="paragraph" w:customStyle="1" w:styleId="2D853EE29C0B4A69BF05C5DB742A100D">
    <w:name w:val="2D853EE29C0B4A69BF05C5DB742A100D"/>
    <w:rsid w:val="00310268"/>
  </w:style>
  <w:style w:type="paragraph" w:customStyle="1" w:styleId="0DE204D2AAC847EFB0A32250DEFD201A">
    <w:name w:val="0DE204D2AAC847EFB0A32250DEFD201A"/>
    <w:rsid w:val="00310268"/>
  </w:style>
  <w:style w:type="paragraph" w:customStyle="1" w:styleId="F6E96AB94BE548ADB7AF5CCD17D6F022">
    <w:name w:val="F6E96AB94BE548ADB7AF5CCD17D6F022"/>
    <w:rsid w:val="00310268"/>
  </w:style>
  <w:style w:type="paragraph" w:customStyle="1" w:styleId="9EEA11C9D175429A9AAFB5C08BA745B9">
    <w:name w:val="9EEA11C9D175429A9AAFB5C08BA745B9"/>
    <w:rsid w:val="00310268"/>
  </w:style>
  <w:style w:type="paragraph" w:customStyle="1" w:styleId="5BF678C05BEE4B5D924071A12884CDD1">
    <w:name w:val="5BF678C05BEE4B5D924071A12884CDD1"/>
    <w:rsid w:val="00310268"/>
  </w:style>
  <w:style w:type="paragraph" w:customStyle="1" w:styleId="3B8B0DF590614413B75BB83D1EF1A368">
    <w:name w:val="3B8B0DF590614413B75BB83D1EF1A368"/>
    <w:rsid w:val="00310268"/>
  </w:style>
  <w:style w:type="paragraph" w:customStyle="1" w:styleId="E6D9DF5730FF489687B2B6B6DBB6D618">
    <w:name w:val="E6D9DF5730FF489687B2B6B6DBB6D618"/>
    <w:rsid w:val="00310268"/>
  </w:style>
  <w:style w:type="paragraph" w:customStyle="1" w:styleId="B560688A3FAB401F921B6486E79B5E21">
    <w:name w:val="B560688A3FAB401F921B6486E79B5E21"/>
    <w:rsid w:val="00310268"/>
  </w:style>
  <w:style w:type="paragraph" w:customStyle="1" w:styleId="B847149F5E924793B07642AB0F2E2A09">
    <w:name w:val="B847149F5E924793B07642AB0F2E2A09"/>
    <w:rsid w:val="00310268"/>
  </w:style>
  <w:style w:type="paragraph" w:customStyle="1" w:styleId="6807F7730FA84CFEA41A68C83D4888FA">
    <w:name w:val="6807F7730FA84CFEA41A68C83D4888FA"/>
    <w:rsid w:val="00310268"/>
  </w:style>
  <w:style w:type="paragraph" w:customStyle="1" w:styleId="70A2E84581E5493B967EC34E61CE3A54">
    <w:name w:val="70A2E84581E5493B967EC34E61CE3A54"/>
    <w:rsid w:val="00310268"/>
  </w:style>
  <w:style w:type="paragraph" w:customStyle="1" w:styleId="3A73C416B7A44817951A88C8FC1CBC94">
    <w:name w:val="3A73C416B7A44817951A88C8FC1CBC94"/>
    <w:rsid w:val="00310268"/>
  </w:style>
  <w:style w:type="paragraph" w:customStyle="1" w:styleId="43615942EAF0470F8336ABF40FA1330C">
    <w:name w:val="43615942EAF0470F8336ABF40FA1330C"/>
    <w:rsid w:val="00310268"/>
  </w:style>
  <w:style w:type="paragraph" w:customStyle="1" w:styleId="913BE5DBB3134FE1A2DD0721D000A3E2">
    <w:name w:val="913BE5DBB3134FE1A2DD0721D000A3E2"/>
    <w:rsid w:val="00310268"/>
  </w:style>
  <w:style w:type="paragraph" w:customStyle="1" w:styleId="A88ECEF3C6444F20850A39FFB641D064">
    <w:name w:val="A88ECEF3C6444F20850A39FFB641D064"/>
    <w:rsid w:val="00310268"/>
  </w:style>
  <w:style w:type="paragraph" w:customStyle="1" w:styleId="87898C38DD36439B8181A2D3A325FB10">
    <w:name w:val="87898C38DD36439B8181A2D3A325FB10"/>
    <w:rsid w:val="00310268"/>
  </w:style>
  <w:style w:type="paragraph" w:customStyle="1" w:styleId="8747723AE5F148A49DC1E91723F3A589">
    <w:name w:val="8747723AE5F148A49DC1E91723F3A589"/>
    <w:rsid w:val="00310268"/>
  </w:style>
  <w:style w:type="paragraph" w:customStyle="1" w:styleId="FAA4BBBE7B204EC4BDAF0F4D6CBF081C">
    <w:name w:val="FAA4BBBE7B204EC4BDAF0F4D6CBF081C"/>
    <w:rsid w:val="00310268"/>
  </w:style>
  <w:style w:type="paragraph" w:customStyle="1" w:styleId="74B1979A5A7944CEB031B46C7152563C">
    <w:name w:val="74B1979A5A7944CEB031B46C7152563C"/>
    <w:rsid w:val="00310268"/>
  </w:style>
  <w:style w:type="paragraph" w:customStyle="1" w:styleId="2E69DD3AD4A54568B57B9CC430183FD2">
    <w:name w:val="2E69DD3AD4A54568B57B9CC430183FD2"/>
    <w:rsid w:val="00310268"/>
  </w:style>
  <w:style w:type="paragraph" w:customStyle="1" w:styleId="6A676262FA5D4841A2790471600008E7">
    <w:name w:val="6A676262FA5D4841A2790471600008E7"/>
    <w:rsid w:val="00310268"/>
  </w:style>
  <w:style w:type="paragraph" w:customStyle="1" w:styleId="8D87FB3F2A7747CD821B2CEC4EB881C9">
    <w:name w:val="8D87FB3F2A7747CD821B2CEC4EB881C9"/>
    <w:rsid w:val="00310268"/>
  </w:style>
  <w:style w:type="paragraph" w:customStyle="1" w:styleId="EAF00F82382A43D394D67EF539131BE2">
    <w:name w:val="EAF00F82382A43D394D67EF539131BE2"/>
    <w:rsid w:val="00310268"/>
  </w:style>
  <w:style w:type="paragraph" w:customStyle="1" w:styleId="4C0B382186F6486FA6E5C64F8E83BAAA">
    <w:name w:val="4C0B382186F6486FA6E5C64F8E83BAAA"/>
    <w:rsid w:val="00310268"/>
  </w:style>
  <w:style w:type="paragraph" w:customStyle="1" w:styleId="01D1BFAEC502478CAF9678CBE7218DA5">
    <w:name w:val="01D1BFAEC502478CAF9678CBE7218DA5"/>
    <w:rsid w:val="00310268"/>
  </w:style>
  <w:style w:type="paragraph" w:customStyle="1" w:styleId="2B2C7C2DCD124640991B68CB988F0326">
    <w:name w:val="2B2C7C2DCD124640991B68CB988F0326"/>
    <w:rsid w:val="00310268"/>
  </w:style>
  <w:style w:type="paragraph" w:customStyle="1" w:styleId="80A12C4390CA49248B7F176A7F2A16F0">
    <w:name w:val="80A12C4390CA49248B7F176A7F2A16F0"/>
    <w:rsid w:val="00310268"/>
  </w:style>
  <w:style w:type="paragraph" w:customStyle="1" w:styleId="F68C7E241D8140ABB609B59E91517829">
    <w:name w:val="F68C7E241D8140ABB609B59E91517829"/>
    <w:rsid w:val="00310268"/>
  </w:style>
  <w:style w:type="paragraph" w:customStyle="1" w:styleId="4C4FA9D94C4F45319B7E56949B3B28A0">
    <w:name w:val="4C4FA9D94C4F45319B7E56949B3B28A0"/>
    <w:rsid w:val="00310268"/>
  </w:style>
  <w:style w:type="paragraph" w:customStyle="1" w:styleId="43FD5E1C4DCC4CE5BF3FB3FDE5E8D2FD">
    <w:name w:val="43FD5E1C4DCC4CE5BF3FB3FDE5E8D2FD"/>
    <w:rsid w:val="00310268"/>
  </w:style>
  <w:style w:type="paragraph" w:customStyle="1" w:styleId="CC325A04B74446A1AA125F6AF1FA6D28">
    <w:name w:val="CC325A04B74446A1AA125F6AF1FA6D28"/>
    <w:rsid w:val="00310268"/>
  </w:style>
  <w:style w:type="paragraph" w:customStyle="1" w:styleId="B952EE5D080F43BCADADDDAE5622A69E">
    <w:name w:val="B952EE5D080F43BCADADDDAE5622A69E"/>
    <w:rsid w:val="00310268"/>
  </w:style>
  <w:style w:type="paragraph" w:customStyle="1" w:styleId="204B86960F90443B96D37048213A980E">
    <w:name w:val="204B86960F90443B96D37048213A980E"/>
    <w:rsid w:val="00310268"/>
  </w:style>
  <w:style w:type="paragraph" w:customStyle="1" w:styleId="9208246AA0B64B32920B898867C31C00">
    <w:name w:val="9208246AA0B64B32920B898867C31C00"/>
    <w:rsid w:val="00310268"/>
  </w:style>
  <w:style w:type="paragraph" w:customStyle="1" w:styleId="554F5B148BD74CE1BBFEDC31FFD5A685">
    <w:name w:val="554F5B148BD74CE1BBFEDC31FFD5A685"/>
    <w:rsid w:val="00310268"/>
  </w:style>
  <w:style w:type="paragraph" w:customStyle="1" w:styleId="58F19F45C67040B78EBBAB2472D63166">
    <w:name w:val="58F19F45C67040B78EBBAB2472D63166"/>
    <w:rsid w:val="00310268"/>
  </w:style>
  <w:style w:type="paragraph" w:customStyle="1" w:styleId="EF8817A752BC41F79E838F0A2A7E83F3">
    <w:name w:val="EF8817A752BC41F79E838F0A2A7E83F3"/>
    <w:rsid w:val="00310268"/>
  </w:style>
  <w:style w:type="paragraph" w:customStyle="1" w:styleId="2987D2EF62EB424ABB976A08CBFE5287">
    <w:name w:val="2987D2EF62EB424ABB976A08CBFE5287"/>
    <w:rsid w:val="00310268"/>
  </w:style>
  <w:style w:type="paragraph" w:customStyle="1" w:styleId="69C29892C843439584D20121946F4E39">
    <w:name w:val="69C29892C843439584D20121946F4E39"/>
    <w:rsid w:val="00310268"/>
  </w:style>
  <w:style w:type="paragraph" w:customStyle="1" w:styleId="992D6FC489174BD8AFA5C4B55D97FE45">
    <w:name w:val="992D6FC489174BD8AFA5C4B55D97FE45"/>
    <w:rsid w:val="00310268"/>
  </w:style>
  <w:style w:type="paragraph" w:customStyle="1" w:styleId="7AEC6C0889EF4C41B46D1BBF66BE79FD">
    <w:name w:val="7AEC6C0889EF4C41B46D1BBF66BE79FD"/>
    <w:rsid w:val="00310268"/>
  </w:style>
  <w:style w:type="paragraph" w:customStyle="1" w:styleId="7C1190F6CAA84DE4AC008BC4AC792535">
    <w:name w:val="7C1190F6CAA84DE4AC008BC4AC792535"/>
    <w:rsid w:val="00310268"/>
  </w:style>
  <w:style w:type="paragraph" w:customStyle="1" w:styleId="CE348596CD55443F814CE4DA8478639B">
    <w:name w:val="CE348596CD55443F814CE4DA8478639B"/>
    <w:rsid w:val="00310268"/>
  </w:style>
  <w:style w:type="paragraph" w:customStyle="1" w:styleId="B96017E6885A4997982192AC7B68D250">
    <w:name w:val="B96017E6885A4997982192AC7B68D250"/>
    <w:rsid w:val="00310268"/>
  </w:style>
  <w:style w:type="paragraph" w:customStyle="1" w:styleId="E991675CA3A34102B8B3C9A696EDB5EE">
    <w:name w:val="E991675CA3A34102B8B3C9A696EDB5EE"/>
    <w:rsid w:val="00310268"/>
  </w:style>
  <w:style w:type="paragraph" w:customStyle="1" w:styleId="B0F8C76113D64BAA8C321B677DDEA98D">
    <w:name w:val="B0F8C76113D64BAA8C321B677DDEA98D"/>
    <w:rsid w:val="00310268"/>
  </w:style>
  <w:style w:type="paragraph" w:customStyle="1" w:styleId="57D23DA9B9BF4F069ADE585675DE0266">
    <w:name w:val="57D23DA9B9BF4F069ADE585675DE0266"/>
    <w:rsid w:val="00310268"/>
  </w:style>
  <w:style w:type="paragraph" w:customStyle="1" w:styleId="3BFF1A7035B2457DB4FF0F4F1BA39DAD">
    <w:name w:val="3BFF1A7035B2457DB4FF0F4F1BA39DAD"/>
    <w:rsid w:val="00310268"/>
  </w:style>
  <w:style w:type="paragraph" w:customStyle="1" w:styleId="F7645B5DA7584B35A172C8AE86040202">
    <w:name w:val="F7645B5DA7584B35A172C8AE86040202"/>
    <w:rsid w:val="00310268"/>
  </w:style>
  <w:style w:type="paragraph" w:customStyle="1" w:styleId="2B8DA3BDCCF844CC8967AC1B18E19F7A">
    <w:name w:val="2B8DA3BDCCF844CC8967AC1B18E19F7A"/>
    <w:rsid w:val="00310268"/>
  </w:style>
  <w:style w:type="paragraph" w:customStyle="1" w:styleId="848554F3E1DE4DB7B54E8EED4889293D">
    <w:name w:val="848554F3E1DE4DB7B54E8EED4889293D"/>
    <w:rsid w:val="00310268"/>
  </w:style>
  <w:style w:type="paragraph" w:customStyle="1" w:styleId="A9D06222C6254A4C814F16A8FEAD29BE">
    <w:name w:val="A9D06222C6254A4C814F16A8FEAD29BE"/>
    <w:rsid w:val="00310268"/>
  </w:style>
  <w:style w:type="paragraph" w:customStyle="1" w:styleId="093B5067062841AD981B6DFD6D0E1CED">
    <w:name w:val="093B5067062841AD981B6DFD6D0E1CED"/>
    <w:rsid w:val="00310268"/>
  </w:style>
  <w:style w:type="paragraph" w:customStyle="1" w:styleId="EC1ED262E70B476D8CE9B85D9173BB8B">
    <w:name w:val="EC1ED262E70B476D8CE9B85D9173BB8B"/>
    <w:rsid w:val="00310268"/>
  </w:style>
  <w:style w:type="paragraph" w:customStyle="1" w:styleId="4A24421B976646D2AB5A77AC770923F3">
    <w:name w:val="4A24421B976646D2AB5A77AC770923F3"/>
    <w:rsid w:val="00310268"/>
  </w:style>
  <w:style w:type="paragraph" w:customStyle="1" w:styleId="C4730168FE6B48C18ABB064CAD90778C">
    <w:name w:val="C4730168FE6B48C18ABB064CAD90778C"/>
    <w:rsid w:val="00310268"/>
  </w:style>
  <w:style w:type="paragraph" w:customStyle="1" w:styleId="EFCA5C865BF14D43B42080C3A8CEE53F">
    <w:name w:val="EFCA5C865BF14D43B42080C3A8CEE53F"/>
    <w:rsid w:val="00310268"/>
  </w:style>
  <w:style w:type="paragraph" w:customStyle="1" w:styleId="B231F77E71494ADD83F98F158A164BE8">
    <w:name w:val="B231F77E71494ADD83F98F158A164BE8"/>
    <w:rsid w:val="00310268"/>
  </w:style>
  <w:style w:type="paragraph" w:customStyle="1" w:styleId="E0530DBE4F1C4F43A98BE4FBBCE177B3">
    <w:name w:val="E0530DBE4F1C4F43A98BE4FBBCE177B3"/>
    <w:rsid w:val="00310268"/>
  </w:style>
  <w:style w:type="paragraph" w:customStyle="1" w:styleId="B3A6464D514C4869979F568C6680914C">
    <w:name w:val="B3A6464D514C4869979F568C6680914C"/>
    <w:rsid w:val="00310268"/>
  </w:style>
  <w:style w:type="paragraph" w:customStyle="1" w:styleId="3C18DF0C0FC843CC836576141EE1694B">
    <w:name w:val="3C18DF0C0FC843CC836576141EE1694B"/>
    <w:rsid w:val="00310268"/>
  </w:style>
  <w:style w:type="paragraph" w:customStyle="1" w:styleId="6F0809FFF64E4BFCA6E8A091564799D6">
    <w:name w:val="6F0809FFF64E4BFCA6E8A091564799D6"/>
    <w:rsid w:val="00310268"/>
  </w:style>
  <w:style w:type="paragraph" w:customStyle="1" w:styleId="136DF00BFB0C4EF7B7F5506F95E14B5D">
    <w:name w:val="136DF00BFB0C4EF7B7F5506F95E14B5D"/>
    <w:rsid w:val="00310268"/>
  </w:style>
  <w:style w:type="paragraph" w:customStyle="1" w:styleId="5AD2887C60DE4F08AEFE5EA5452F08C0">
    <w:name w:val="5AD2887C60DE4F08AEFE5EA5452F08C0"/>
    <w:rsid w:val="00310268"/>
  </w:style>
  <w:style w:type="paragraph" w:customStyle="1" w:styleId="3030827BCAF84CF6993F733F3D2BE047">
    <w:name w:val="3030827BCAF84CF6993F733F3D2BE047"/>
    <w:rsid w:val="00310268"/>
  </w:style>
  <w:style w:type="paragraph" w:customStyle="1" w:styleId="8FC2B4724A6444A080CFA53B4DBDF9A6">
    <w:name w:val="8FC2B4724A6444A080CFA53B4DBDF9A6"/>
    <w:rsid w:val="00310268"/>
  </w:style>
  <w:style w:type="paragraph" w:customStyle="1" w:styleId="727797F837A54C83B19169C9EA80BCDE">
    <w:name w:val="727797F837A54C83B19169C9EA80BCDE"/>
    <w:rsid w:val="00310268"/>
  </w:style>
  <w:style w:type="paragraph" w:customStyle="1" w:styleId="14F1C61143B847459ECDCB9A8686F3FD">
    <w:name w:val="14F1C61143B847459ECDCB9A8686F3FD"/>
    <w:rsid w:val="00310268"/>
  </w:style>
  <w:style w:type="paragraph" w:customStyle="1" w:styleId="AD8ACC1D89A340958CB72BB0BD620A8E">
    <w:name w:val="AD8ACC1D89A340958CB72BB0BD620A8E"/>
    <w:rsid w:val="00310268"/>
  </w:style>
  <w:style w:type="paragraph" w:customStyle="1" w:styleId="9DAE8A4D77444F23A27E3E0915D576FC">
    <w:name w:val="9DAE8A4D77444F23A27E3E0915D576FC"/>
    <w:rsid w:val="00310268"/>
  </w:style>
  <w:style w:type="paragraph" w:customStyle="1" w:styleId="32CAE102F6474476B85B9904ABD49C81">
    <w:name w:val="32CAE102F6474476B85B9904ABD49C81"/>
    <w:rsid w:val="00310268"/>
  </w:style>
  <w:style w:type="paragraph" w:customStyle="1" w:styleId="759E914B7903491BB5AF3E98BD3F0930">
    <w:name w:val="759E914B7903491BB5AF3E98BD3F0930"/>
    <w:rsid w:val="00310268"/>
  </w:style>
  <w:style w:type="paragraph" w:customStyle="1" w:styleId="95CE0F353C1D48779981DFC6BF04B6A6">
    <w:name w:val="95CE0F353C1D48779981DFC6BF04B6A6"/>
    <w:rsid w:val="00310268"/>
  </w:style>
  <w:style w:type="paragraph" w:customStyle="1" w:styleId="7FDF50D950754A028C9C7714BFD07AA7">
    <w:name w:val="7FDF50D950754A028C9C7714BFD07AA7"/>
    <w:rsid w:val="00310268"/>
  </w:style>
  <w:style w:type="paragraph" w:customStyle="1" w:styleId="F6115BC8D23D499B9FCC166506D41362">
    <w:name w:val="F6115BC8D23D499B9FCC166506D41362"/>
    <w:rsid w:val="00310268"/>
  </w:style>
  <w:style w:type="paragraph" w:customStyle="1" w:styleId="DB6114FC8A454837AA76B8EFA4FE8822">
    <w:name w:val="DB6114FC8A454837AA76B8EFA4FE8822"/>
    <w:rsid w:val="00310268"/>
  </w:style>
  <w:style w:type="paragraph" w:customStyle="1" w:styleId="D0E3460FFFE740C3AC64368480B3C60D">
    <w:name w:val="D0E3460FFFE740C3AC64368480B3C60D"/>
    <w:rsid w:val="00310268"/>
  </w:style>
  <w:style w:type="paragraph" w:customStyle="1" w:styleId="AFB45D7E127F414E918430F8ECB640C3">
    <w:name w:val="AFB45D7E127F414E918430F8ECB640C3"/>
    <w:rsid w:val="00310268"/>
  </w:style>
  <w:style w:type="paragraph" w:customStyle="1" w:styleId="7FA50D949580445286EA9A258C06FD77">
    <w:name w:val="7FA50D949580445286EA9A258C06FD77"/>
    <w:rsid w:val="00310268"/>
  </w:style>
  <w:style w:type="paragraph" w:customStyle="1" w:styleId="24F41FBE9A5F477BA471D8574C4B716A">
    <w:name w:val="24F41FBE9A5F477BA471D8574C4B716A"/>
    <w:rsid w:val="00310268"/>
  </w:style>
  <w:style w:type="paragraph" w:customStyle="1" w:styleId="B4B0C33CE3934F9F95A3049DCC8AE510">
    <w:name w:val="B4B0C33CE3934F9F95A3049DCC8AE510"/>
    <w:rsid w:val="00310268"/>
  </w:style>
  <w:style w:type="paragraph" w:customStyle="1" w:styleId="7FA8727861BE45E5BE7D80DBB62BA1C3">
    <w:name w:val="7FA8727861BE45E5BE7D80DBB62BA1C3"/>
    <w:rsid w:val="00310268"/>
  </w:style>
  <w:style w:type="paragraph" w:customStyle="1" w:styleId="471F5736FD7249B0B7296877FA1F8467">
    <w:name w:val="471F5736FD7249B0B7296877FA1F8467"/>
    <w:rsid w:val="00310268"/>
  </w:style>
  <w:style w:type="paragraph" w:customStyle="1" w:styleId="BD9974B2F820475DA36A9D3CB5BC5AAE">
    <w:name w:val="BD9974B2F820475DA36A9D3CB5BC5AAE"/>
    <w:rsid w:val="00310268"/>
  </w:style>
  <w:style w:type="paragraph" w:customStyle="1" w:styleId="26231691124D48AE9E6AE34B4FB55B97">
    <w:name w:val="26231691124D48AE9E6AE34B4FB55B97"/>
    <w:rsid w:val="00310268"/>
  </w:style>
  <w:style w:type="paragraph" w:customStyle="1" w:styleId="7F52C6A7184A427AA1786AC44D6815FB">
    <w:name w:val="7F52C6A7184A427AA1786AC44D6815FB"/>
    <w:rsid w:val="00310268"/>
  </w:style>
  <w:style w:type="paragraph" w:customStyle="1" w:styleId="5D8B65F56DE54FBEADB565A96EA597C4">
    <w:name w:val="5D8B65F56DE54FBEADB565A96EA597C4"/>
    <w:rsid w:val="00310268"/>
  </w:style>
  <w:style w:type="paragraph" w:customStyle="1" w:styleId="F404B05452FE4546860CF0F5FFCD0C02">
    <w:name w:val="F404B05452FE4546860CF0F5FFCD0C02"/>
    <w:rsid w:val="00310268"/>
  </w:style>
  <w:style w:type="paragraph" w:customStyle="1" w:styleId="4DD227E105474A4EA334B50E47974C20">
    <w:name w:val="4DD227E105474A4EA334B50E47974C20"/>
    <w:rsid w:val="00310268"/>
  </w:style>
  <w:style w:type="paragraph" w:customStyle="1" w:styleId="F668EB5D59F24F74A5DF59C66DBF07E1">
    <w:name w:val="F668EB5D59F24F74A5DF59C66DBF07E1"/>
    <w:rsid w:val="00310268"/>
  </w:style>
  <w:style w:type="paragraph" w:customStyle="1" w:styleId="F4AC15559E5445EF888301CA0EB592AC">
    <w:name w:val="F4AC15559E5445EF888301CA0EB592AC"/>
    <w:rsid w:val="00310268"/>
  </w:style>
  <w:style w:type="paragraph" w:customStyle="1" w:styleId="6C01AD399DAA4BF1BCFF4E5511127A1E">
    <w:name w:val="6C01AD399DAA4BF1BCFF4E5511127A1E"/>
    <w:rsid w:val="00310268"/>
  </w:style>
  <w:style w:type="paragraph" w:customStyle="1" w:styleId="40EB6756C0D34B39A68B9C38E6C7782F">
    <w:name w:val="40EB6756C0D34B39A68B9C38E6C7782F"/>
    <w:rsid w:val="00310268"/>
  </w:style>
  <w:style w:type="paragraph" w:customStyle="1" w:styleId="44AED39CA1A54733A07FDEE9F491290C">
    <w:name w:val="44AED39CA1A54733A07FDEE9F491290C"/>
    <w:rsid w:val="00310268"/>
  </w:style>
  <w:style w:type="paragraph" w:customStyle="1" w:styleId="6D35D92682824B6F8A9D485E4AFE2926">
    <w:name w:val="6D35D92682824B6F8A9D485E4AFE2926"/>
    <w:rsid w:val="00310268"/>
  </w:style>
  <w:style w:type="paragraph" w:customStyle="1" w:styleId="CC6F792BE9384338978182DC7D1149E2">
    <w:name w:val="CC6F792BE9384338978182DC7D1149E2"/>
    <w:rsid w:val="00310268"/>
  </w:style>
  <w:style w:type="paragraph" w:customStyle="1" w:styleId="755D718B4A4248C098353B6C44BBCF4D">
    <w:name w:val="755D718B4A4248C098353B6C44BBCF4D"/>
    <w:rsid w:val="00310268"/>
  </w:style>
  <w:style w:type="paragraph" w:customStyle="1" w:styleId="19B03E69774C4A60A0E89E2E95F40EC6">
    <w:name w:val="19B03E69774C4A60A0E89E2E95F40EC6"/>
    <w:rsid w:val="00310268"/>
  </w:style>
  <w:style w:type="paragraph" w:customStyle="1" w:styleId="B24A948A3BD343BA93B03294C513713B">
    <w:name w:val="B24A948A3BD343BA93B03294C513713B"/>
    <w:rsid w:val="00310268"/>
  </w:style>
  <w:style w:type="paragraph" w:customStyle="1" w:styleId="65593B2673E348D68AA1DA587FCFCF77">
    <w:name w:val="65593B2673E348D68AA1DA587FCFCF77"/>
    <w:rsid w:val="00310268"/>
  </w:style>
  <w:style w:type="paragraph" w:customStyle="1" w:styleId="891233CC1FA94A86800FAC1BA3EEBB94">
    <w:name w:val="891233CC1FA94A86800FAC1BA3EEBB94"/>
    <w:rsid w:val="00310268"/>
  </w:style>
  <w:style w:type="paragraph" w:customStyle="1" w:styleId="8E4319E831CF40C2873B8399DF3FAF2B">
    <w:name w:val="8E4319E831CF40C2873B8399DF3FAF2B"/>
    <w:rsid w:val="00310268"/>
  </w:style>
  <w:style w:type="paragraph" w:customStyle="1" w:styleId="72E1958038CF44ED85D3256BC119E4E6">
    <w:name w:val="72E1958038CF44ED85D3256BC119E4E6"/>
    <w:rsid w:val="00310268"/>
  </w:style>
  <w:style w:type="paragraph" w:customStyle="1" w:styleId="6243E8030AFF49D58AC69D09036B32E3">
    <w:name w:val="6243E8030AFF49D58AC69D09036B32E3"/>
    <w:rsid w:val="00310268"/>
  </w:style>
  <w:style w:type="paragraph" w:customStyle="1" w:styleId="769B20355E6F4F259BA09836CFE4F1F1">
    <w:name w:val="769B20355E6F4F259BA09836CFE4F1F1"/>
    <w:rsid w:val="00310268"/>
  </w:style>
  <w:style w:type="paragraph" w:customStyle="1" w:styleId="9346F5F772B74FEE86390BD75390A470">
    <w:name w:val="9346F5F772B74FEE86390BD75390A470"/>
    <w:rsid w:val="00310268"/>
  </w:style>
  <w:style w:type="paragraph" w:customStyle="1" w:styleId="1A540313D3A84CCCB9A412BBDE909038">
    <w:name w:val="1A540313D3A84CCCB9A412BBDE909038"/>
    <w:rsid w:val="00310268"/>
  </w:style>
  <w:style w:type="paragraph" w:customStyle="1" w:styleId="A38914E380F34B5EB6D8B938A9B637A3">
    <w:name w:val="A38914E380F34B5EB6D8B938A9B637A3"/>
    <w:rsid w:val="00310268"/>
  </w:style>
  <w:style w:type="paragraph" w:customStyle="1" w:styleId="3C08E80984F640DE97BF5CC696625FEB">
    <w:name w:val="3C08E80984F640DE97BF5CC696625FEB"/>
    <w:rsid w:val="00310268"/>
  </w:style>
  <w:style w:type="paragraph" w:customStyle="1" w:styleId="AE4E450FF6F84A8FB7DFE7BC1CD300D8">
    <w:name w:val="AE4E450FF6F84A8FB7DFE7BC1CD300D8"/>
    <w:rsid w:val="00310268"/>
  </w:style>
  <w:style w:type="paragraph" w:customStyle="1" w:styleId="3F0B3153FF5A45CE9E3F3AC9E38EF98B">
    <w:name w:val="3F0B3153FF5A45CE9E3F3AC9E38EF98B"/>
    <w:rsid w:val="00310268"/>
  </w:style>
  <w:style w:type="paragraph" w:customStyle="1" w:styleId="4E8FC450BD65448EB551CCCC698C7756">
    <w:name w:val="4E8FC450BD65448EB551CCCC698C7756"/>
    <w:rsid w:val="00310268"/>
  </w:style>
  <w:style w:type="paragraph" w:customStyle="1" w:styleId="D13F73B5C09049C68C6CA40DFA1D449A">
    <w:name w:val="D13F73B5C09049C68C6CA40DFA1D449A"/>
    <w:rsid w:val="00310268"/>
  </w:style>
  <w:style w:type="paragraph" w:customStyle="1" w:styleId="1BB446153FDD422AAFE7A41D54F8950A">
    <w:name w:val="1BB446153FDD422AAFE7A41D54F8950A"/>
    <w:rsid w:val="00310268"/>
  </w:style>
  <w:style w:type="paragraph" w:customStyle="1" w:styleId="FD4EA68F1BA047EB896DA1BC3F67DFF9">
    <w:name w:val="FD4EA68F1BA047EB896DA1BC3F67DFF9"/>
    <w:rsid w:val="00310268"/>
  </w:style>
  <w:style w:type="paragraph" w:customStyle="1" w:styleId="894C86F87A5840428CA1D07080E57D73">
    <w:name w:val="894C86F87A5840428CA1D07080E57D73"/>
    <w:rsid w:val="00310268"/>
  </w:style>
  <w:style w:type="paragraph" w:customStyle="1" w:styleId="9CDF52DE1F5646E1B7062BFA3D9C3A45">
    <w:name w:val="9CDF52DE1F5646E1B7062BFA3D9C3A45"/>
    <w:rsid w:val="00310268"/>
  </w:style>
  <w:style w:type="paragraph" w:customStyle="1" w:styleId="910A11AA2F4B49A3A94D285DE665772E">
    <w:name w:val="910A11AA2F4B49A3A94D285DE665772E"/>
    <w:rsid w:val="00310268"/>
  </w:style>
  <w:style w:type="paragraph" w:customStyle="1" w:styleId="F45F0998B67A40D6A056785D13A09F20">
    <w:name w:val="F45F0998B67A40D6A056785D13A09F20"/>
    <w:rsid w:val="00310268"/>
  </w:style>
  <w:style w:type="paragraph" w:customStyle="1" w:styleId="5313E218300140C79B1A32590E9DDD4D">
    <w:name w:val="5313E218300140C79B1A32590E9DDD4D"/>
    <w:rsid w:val="00310268"/>
  </w:style>
  <w:style w:type="paragraph" w:customStyle="1" w:styleId="1D000324B4F74FC78EA9681E81F49CC4">
    <w:name w:val="1D000324B4F74FC78EA9681E81F49CC4"/>
    <w:rsid w:val="00310268"/>
  </w:style>
  <w:style w:type="paragraph" w:customStyle="1" w:styleId="9EB23AD6E2B64FFFBC9F8769D27C23AD">
    <w:name w:val="9EB23AD6E2B64FFFBC9F8769D27C23AD"/>
    <w:rsid w:val="00310268"/>
  </w:style>
  <w:style w:type="paragraph" w:customStyle="1" w:styleId="7B97680DB4D148569C9E623B4E6DD31F">
    <w:name w:val="7B97680DB4D148569C9E623B4E6DD31F"/>
    <w:rsid w:val="00310268"/>
  </w:style>
  <w:style w:type="paragraph" w:customStyle="1" w:styleId="89150BFB6B79496DAE3C0AE11EB46F7D">
    <w:name w:val="89150BFB6B79496DAE3C0AE11EB46F7D"/>
    <w:rsid w:val="00310268"/>
  </w:style>
  <w:style w:type="paragraph" w:customStyle="1" w:styleId="8621599F99BB459CB1A64472C7AECA26">
    <w:name w:val="8621599F99BB459CB1A64472C7AECA26"/>
    <w:rsid w:val="00310268"/>
  </w:style>
  <w:style w:type="paragraph" w:customStyle="1" w:styleId="90BB6328CC8648A9A30F75ED6B27AF9A">
    <w:name w:val="90BB6328CC8648A9A30F75ED6B27AF9A"/>
    <w:rsid w:val="00310268"/>
  </w:style>
  <w:style w:type="paragraph" w:customStyle="1" w:styleId="D4F8429ED662459BB9459290E2F3A2CB">
    <w:name w:val="D4F8429ED662459BB9459290E2F3A2CB"/>
    <w:rsid w:val="00310268"/>
  </w:style>
  <w:style w:type="paragraph" w:customStyle="1" w:styleId="71F6387F6BBF4DC4BCDD53F0DDC41D42">
    <w:name w:val="71F6387F6BBF4DC4BCDD53F0DDC41D42"/>
    <w:rsid w:val="00310268"/>
  </w:style>
  <w:style w:type="paragraph" w:customStyle="1" w:styleId="CBBE73E825D5475AA5B2F1E110B273CF">
    <w:name w:val="CBBE73E825D5475AA5B2F1E110B273CF"/>
    <w:rsid w:val="00310268"/>
  </w:style>
  <w:style w:type="paragraph" w:customStyle="1" w:styleId="F30590933AD64A238C64DFAD921751CF">
    <w:name w:val="F30590933AD64A238C64DFAD921751CF"/>
    <w:rsid w:val="00310268"/>
  </w:style>
  <w:style w:type="paragraph" w:customStyle="1" w:styleId="79E54654D9154E1FA60514C838DC7225">
    <w:name w:val="79E54654D9154E1FA60514C838DC7225"/>
    <w:rsid w:val="00310268"/>
  </w:style>
  <w:style w:type="paragraph" w:customStyle="1" w:styleId="F142309933364E239922E65F6FAC59B9">
    <w:name w:val="F142309933364E239922E65F6FAC59B9"/>
    <w:rsid w:val="00310268"/>
  </w:style>
  <w:style w:type="paragraph" w:customStyle="1" w:styleId="AC4A9A80748C4969844B3AE342A9887C">
    <w:name w:val="AC4A9A80748C4969844B3AE342A9887C"/>
    <w:rsid w:val="00310268"/>
  </w:style>
  <w:style w:type="paragraph" w:customStyle="1" w:styleId="9B9E4995460E4F50B76A3A25919612EF">
    <w:name w:val="9B9E4995460E4F50B76A3A25919612EF"/>
    <w:rsid w:val="00310268"/>
  </w:style>
  <w:style w:type="paragraph" w:customStyle="1" w:styleId="1090C0C18AF74BDFAB4A49DB41EDDF27">
    <w:name w:val="1090C0C18AF74BDFAB4A49DB41EDDF27"/>
    <w:rsid w:val="00310268"/>
  </w:style>
  <w:style w:type="paragraph" w:customStyle="1" w:styleId="14455CF4CB07450795733AFFDE8AD42A">
    <w:name w:val="14455CF4CB07450795733AFFDE8AD42A"/>
    <w:rsid w:val="00310268"/>
  </w:style>
  <w:style w:type="paragraph" w:customStyle="1" w:styleId="4CE0F0AA1A2B42BEB355C0E6EC9559CB">
    <w:name w:val="4CE0F0AA1A2B42BEB355C0E6EC9559CB"/>
    <w:rsid w:val="00310268"/>
  </w:style>
  <w:style w:type="paragraph" w:customStyle="1" w:styleId="1B69E128138747EA89DFD4C7ECB78470">
    <w:name w:val="1B69E128138747EA89DFD4C7ECB78470"/>
    <w:rsid w:val="00310268"/>
  </w:style>
  <w:style w:type="paragraph" w:customStyle="1" w:styleId="A3974C53365F499A944AC8DC826531BF">
    <w:name w:val="A3974C53365F499A944AC8DC826531BF"/>
    <w:rsid w:val="00310268"/>
  </w:style>
  <w:style w:type="paragraph" w:customStyle="1" w:styleId="4D51FF66E8E44C748D5AEF7CA92C1F50">
    <w:name w:val="4D51FF66E8E44C748D5AEF7CA92C1F50"/>
    <w:rsid w:val="00310268"/>
  </w:style>
  <w:style w:type="paragraph" w:customStyle="1" w:styleId="188109ACA725490E8EF4F613E601FBD8">
    <w:name w:val="188109ACA725490E8EF4F613E601FBD8"/>
    <w:rsid w:val="00310268"/>
  </w:style>
  <w:style w:type="paragraph" w:customStyle="1" w:styleId="0D79632C8E6D4F189EDAA39823695F60">
    <w:name w:val="0D79632C8E6D4F189EDAA39823695F60"/>
    <w:rsid w:val="00310268"/>
  </w:style>
  <w:style w:type="paragraph" w:customStyle="1" w:styleId="AAB24516BF804DB5B2E9DF090BF62F9A">
    <w:name w:val="AAB24516BF804DB5B2E9DF090BF62F9A"/>
    <w:rsid w:val="00310268"/>
  </w:style>
  <w:style w:type="paragraph" w:customStyle="1" w:styleId="7AEADB11657043E5863AB008E0176D3F">
    <w:name w:val="7AEADB11657043E5863AB008E0176D3F"/>
    <w:rsid w:val="00310268"/>
  </w:style>
  <w:style w:type="paragraph" w:customStyle="1" w:styleId="3452CB1EA6DF4AC99E9B424188FC7241">
    <w:name w:val="3452CB1EA6DF4AC99E9B424188FC7241"/>
    <w:rsid w:val="00310268"/>
  </w:style>
  <w:style w:type="paragraph" w:customStyle="1" w:styleId="E518E1A698474A98A32F3BF798B5A5A4">
    <w:name w:val="E518E1A698474A98A32F3BF798B5A5A4"/>
    <w:rsid w:val="00310268"/>
  </w:style>
  <w:style w:type="paragraph" w:customStyle="1" w:styleId="7CF13B8DF71940CA9C79DF0AD515E81B">
    <w:name w:val="7CF13B8DF71940CA9C79DF0AD515E81B"/>
    <w:rsid w:val="00310268"/>
  </w:style>
  <w:style w:type="paragraph" w:customStyle="1" w:styleId="EF2080F2E7F24D6982C961A9A02E6EA2">
    <w:name w:val="EF2080F2E7F24D6982C961A9A02E6EA2"/>
    <w:rsid w:val="00310268"/>
  </w:style>
  <w:style w:type="paragraph" w:customStyle="1" w:styleId="500DA3ECEE7340A58F65B140DB8E4858">
    <w:name w:val="500DA3ECEE7340A58F65B140DB8E4858"/>
    <w:rsid w:val="00310268"/>
  </w:style>
  <w:style w:type="paragraph" w:customStyle="1" w:styleId="8810339422C943EB80209E246B54B340">
    <w:name w:val="8810339422C943EB80209E246B54B340"/>
    <w:rsid w:val="00310268"/>
  </w:style>
  <w:style w:type="paragraph" w:customStyle="1" w:styleId="5132392A000248C3BEBA61D795F4F359">
    <w:name w:val="5132392A000248C3BEBA61D795F4F359"/>
    <w:rsid w:val="00310268"/>
  </w:style>
  <w:style w:type="paragraph" w:customStyle="1" w:styleId="BB2534CE73074A80ACA4B3CFD18586AE">
    <w:name w:val="BB2534CE73074A80ACA4B3CFD18586AE"/>
    <w:rsid w:val="00310268"/>
  </w:style>
  <w:style w:type="paragraph" w:customStyle="1" w:styleId="FB363408417E481185450D2D7706A4D7">
    <w:name w:val="FB363408417E481185450D2D7706A4D7"/>
    <w:rsid w:val="00310268"/>
  </w:style>
  <w:style w:type="paragraph" w:customStyle="1" w:styleId="AB06E7B39E7046EE837BF0F9C5796BE8">
    <w:name w:val="AB06E7B39E7046EE837BF0F9C5796BE8"/>
    <w:rsid w:val="00310268"/>
  </w:style>
  <w:style w:type="paragraph" w:customStyle="1" w:styleId="A62AF8BB6CE8451A9183E65D7EFF1B92">
    <w:name w:val="A62AF8BB6CE8451A9183E65D7EFF1B92"/>
    <w:rsid w:val="00310268"/>
  </w:style>
  <w:style w:type="paragraph" w:customStyle="1" w:styleId="DD198964889541648C3DF6E9D08926E0">
    <w:name w:val="DD198964889541648C3DF6E9D08926E0"/>
    <w:rsid w:val="00310268"/>
  </w:style>
  <w:style w:type="paragraph" w:customStyle="1" w:styleId="79C5BBD8ACFA4A21B2B008B7B456225B">
    <w:name w:val="79C5BBD8ACFA4A21B2B008B7B456225B"/>
    <w:rsid w:val="00310268"/>
  </w:style>
  <w:style w:type="paragraph" w:customStyle="1" w:styleId="036511971B8949B7B89E4E1AB4F31EE6">
    <w:name w:val="036511971B8949B7B89E4E1AB4F31EE6"/>
    <w:rsid w:val="00310268"/>
  </w:style>
  <w:style w:type="paragraph" w:customStyle="1" w:styleId="5886CCB337C942F3B64EEFDE3A9412B6">
    <w:name w:val="5886CCB337C942F3B64EEFDE3A9412B6"/>
    <w:rsid w:val="00310268"/>
  </w:style>
  <w:style w:type="paragraph" w:customStyle="1" w:styleId="3751A5CC97C04AF3BEEFE3A91CC5D4DB">
    <w:name w:val="3751A5CC97C04AF3BEEFE3A91CC5D4DB"/>
    <w:rsid w:val="00310268"/>
  </w:style>
  <w:style w:type="paragraph" w:customStyle="1" w:styleId="EADCCFAE4152491CAE3623B9E035CAC4">
    <w:name w:val="EADCCFAE4152491CAE3623B9E035CAC4"/>
    <w:rsid w:val="00310268"/>
  </w:style>
  <w:style w:type="paragraph" w:customStyle="1" w:styleId="756BF424AC724945A1C71897EBDE5571">
    <w:name w:val="756BF424AC724945A1C71897EBDE5571"/>
    <w:rsid w:val="00310268"/>
  </w:style>
  <w:style w:type="paragraph" w:customStyle="1" w:styleId="5538BE8EB9A74230B9BD0AB27B0DDC3E">
    <w:name w:val="5538BE8EB9A74230B9BD0AB27B0DDC3E"/>
    <w:rsid w:val="00310268"/>
  </w:style>
  <w:style w:type="paragraph" w:customStyle="1" w:styleId="F10B19F51DF94DC294A1D7BA83DAF5D1">
    <w:name w:val="F10B19F51DF94DC294A1D7BA83DAF5D1"/>
    <w:rsid w:val="00310268"/>
  </w:style>
  <w:style w:type="paragraph" w:customStyle="1" w:styleId="6CF1F9F5A847411AAD8B85F8913A9FB8">
    <w:name w:val="6CF1F9F5A847411AAD8B85F8913A9FB8"/>
    <w:rsid w:val="00310268"/>
  </w:style>
  <w:style w:type="paragraph" w:customStyle="1" w:styleId="DC2093BE36694BC2A7A3FAF58BA848C3">
    <w:name w:val="DC2093BE36694BC2A7A3FAF58BA848C3"/>
    <w:rsid w:val="00310268"/>
  </w:style>
  <w:style w:type="paragraph" w:customStyle="1" w:styleId="B89E9C8527754BDBA20A12D419038332">
    <w:name w:val="B89E9C8527754BDBA20A12D419038332"/>
    <w:rsid w:val="00310268"/>
  </w:style>
  <w:style w:type="paragraph" w:customStyle="1" w:styleId="6D28376612684E1789C24C1DF6289C2B">
    <w:name w:val="6D28376612684E1789C24C1DF6289C2B"/>
    <w:rsid w:val="00310268"/>
  </w:style>
  <w:style w:type="paragraph" w:customStyle="1" w:styleId="F8E03B49F91A4BAF8DE30BE1539C67AD">
    <w:name w:val="F8E03B49F91A4BAF8DE30BE1539C67AD"/>
    <w:rsid w:val="00310268"/>
  </w:style>
  <w:style w:type="paragraph" w:customStyle="1" w:styleId="2C363D33754440E6A82A029B0F509DBB">
    <w:name w:val="2C363D33754440E6A82A029B0F509DBB"/>
    <w:rsid w:val="00310268"/>
  </w:style>
  <w:style w:type="paragraph" w:customStyle="1" w:styleId="EF904ABAC4624EAB8432321A5DED9D85">
    <w:name w:val="EF904ABAC4624EAB8432321A5DED9D85"/>
    <w:rsid w:val="00310268"/>
  </w:style>
  <w:style w:type="paragraph" w:customStyle="1" w:styleId="58CD971C83784225A781D75DDC5E4D85">
    <w:name w:val="58CD971C83784225A781D75DDC5E4D85"/>
    <w:rsid w:val="00310268"/>
  </w:style>
  <w:style w:type="paragraph" w:customStyle="1" w:styleId="3FAEC89B27AD4C758EDD8AB33A172AD4">
    <w:name w:val="3FAEC89B27AD4C758EDD8AB33A172AD4"/>
    <w:rsid w:val="00310268"/>
  </w:style>
  <w:style w:type="paragraph" w:customStyle="1" w:styleId="31783C3AE4E04D71A3F08810815BE903">
    <w:name w:val="31783C3AE4E04D71A3F08810815BE903"/>
    <w:rsid w:val="00310268"/>
  </w:style>
  <w:style w:type="paragraph" w:customStyle="1" w:styleId="F50B212A55994074A2D47E422E45225F">
    <w:name w:val="F50B212A55994074A2D47E422E45225F"/>
    <w:rsid w:val="00310268"/>
  </w:style>
  <w:style w:type="paragraph" w:customStyle="1" w:styleId="CA595D6B927844B48A0C6EF4419AFB18">
    <w:name w:val="CA595D6B927844B48A0C6EF4419AFB18"/>
    <w:rsid w:val="00310268"/>
  </w:style>
  <w:style w:type="paragraph" w:customStyle="1" w:styleId="79228665D4294701A138D256B9DA86C2">
    <w:name w:val="79228665D4294701A138D256B9DA86C2"/>
    <w:rsid w:val="00310268"/>
  </w:style>
  <w:style w:type="paragraph" w:customStyle="1" w:styleId="C6AC37C680864316858C1B25DE8C6E24">
    <w:name w:val="C6AC37C680864316858C1B25DE8C6E24"/>
    <w:rsid w:val="00310268"/>
  </w:style>
  <w:style w:type="paragraph" w:customStyle="1" w:styleId="7267C265D77A4AA3822390743528D794">
    <w:name w:val="7267C265D77A4AA3822390743528D794"/>
    <w:rsid w:val="00310268"/>
  </w:style>
  <w:style w:type="paragraph" w:customStyle="1" w:styleId="913E956CFCD7414B9DEC1A786E68502A">
    <w:name w:val="913E956CFCD7414B9DEC1A786E68502A"/>
    <w:rsid w:val="00310268"/>
  </w:style>
  <w:style w:type="paragraph" w:customStyle="1" w:styleId="0C18D2E472494007BE97F1DDFA6A603B">
    <w:name w:val="0C18D2E472494007BE97F1DDFA6A603B"/>
    <w:rsid w:val="00310268"/>
  </w:style>
  <w:style w:type="paragraph" w:customStyle="1" w:styleId="94BD934F530E4130854DF2FC582EA169">
    <w:name w:val="94BD934F530E4130854DF2FC582EA169"/>
    <w:rsid w:val="00310268"/>
  </w:style>
  <w:style w:type="paragraph" w:customStyle="1" w:styleId="170A5F74FAAB4956AA53598B5CD755DB">
    <w:name w:val="170A5F74FAAB4956AA53598B5CD755DB"/>
    <w:rsid w:val="00310268"/>
  </w:style>
  <w:style w:type="paragraph" w:customStyle="1" w:styleId="55726A560D894A70959ECCA2EDB4474E">
    <w:name w:val="55726A560D894A70959ECCA2EDB4474E"/>
    <w:rsid w:val="00310268"/>
  </w:style>
  <w:style w:type="paragraph" w:customStyle="1" w:styleId="2203032B7FFB45A283F1FA30484768B5">
    <w:name w:val="2203032B7FFB45A283F1FA30484768B5"/>
    <w:rsid w:val="00310268"/>
  </w:style>
  <w:style w:type="paragraph" w:customStyle="1" w:styleId="FD2D18B4F4F64559918F611B41466403">
    <w:name w:val="FD2D18B4F4F64559918F611B41466403"/>
    <w:rsid w:val="00310268"/>
  </w:style>
  <w:style w:type="paragraph" w:customStyle="1" w:styleId="471A73CED4D14988BC35E5ABADC878A9">
    <w:name w:val="471A73CED4D14988BC35E5ABADC878A9"/>
    <w:rsid w:val="00310268"/>
  </w:style>
  <w:style w:type="paragraph" w:customStyle="1" w:styleId="5B65BCF7773441D09537728BD0BD8D89">
    <w:name w:val="5B65BCF7773441D09537728BD0BD8D89"/>
    <w:rsid w:val="00310268"/>
  </w:style>
  <w:style w:type="paragraph" w:customStyle="1" w:styleId="38EF3B4322AB4C579155D04BF3169F53">
    <w:name w:val="38EF3B4322AB4C579155D04BF3169F53"/>
    <w:rsid w:val="00310268"/>
  </w:style>
  <w:style w:type="paragraph" w:customStyle="1" w:styleId="4FAE32EC464D4E9680CE98378D353578">
    <w:name w:val="4FAE32EC464D4E9680CE98378D353578"/>
    <w:rsid w:val="00310268"/>
  </w:style>
  <w:style w:type="paragraph" w:customStyle="1" w:styleId="FA3FCECB75A246A1B250A05B12F76DE9">
    <w:name w:val="FA3FCECB75A246A1B250A05B12F76DE9"/>
    <w:rsid w:val="00310268"/>
  </w:style>
  <w:style w:type="paragraph" w:customStyle="1" w:styleId="741FB907C10F434AA9ECA563A0D8A477">
    <w:name w:val="741FB907C10F434AA9ECA563A0D8A477"/>
    <w:rsid w:val="00310268"/>
  </w:style>
  <w:style w:type="paragraph" w:customStyle="1" w:styleId="A21E792BB9A444DE8656C71B47A83B7D">
    <w:name w:val="A21E792BB9A444DE8656C71B47A83B7D"/>
    <w:rsid w:val="00310268"/>
  </w:style>
  <w:style w:type="paragraph" w:customStyle="1" w:styleId="D94B56A1E03F4B109685D72E214BAF71">
    <w:name w:val="D94B56A1E03F4B109685D72E214BAF71"/>
    <w:rsid w:val="00310268"/>
  </w:style>
  <w:style w:type="paragraph" w:customStyle="1" w:styleId="4347A76EB8C3497EB0DAAE3BD76DA889">
    <w:name w:val="4347A76EB8C3497EB0DAAE3BD76DA889"/>
    <w:rsid w:val="00310268"/>
  </w:style>
  <w:style w:type="paragraph" w:customStyle="1" w:styleId="8AEDEEB0EF4E483BAD38581F89E094F6">
    <w:name w:val="8AEDEEB0EF4E483BAD38581F89E094F6"/>
    <w:rsid w:val="00310268"/>
  </w:style>
  <w:style w:type="paragraph" w:customStyle="1" w:styleId="575F1851432F47FAB0713AB973465F80">
    <w:name w:val="575F1851432F47FAB0713AB973465F80"/>
    <w:rsid w:val="00310268"/>
  </w:style>
  <w:style w:type="paragraph" w:customStyle="1" w:styleId="0343EF453F7C45268F23D3B0EC073A03">
    <w:name w:val="0343EF453F7C45268F23D3B0EC073A03"/>
    <w:rsid w:val="00310268"/>
  </w:style>
  <w:style w:type="paragraph" w:customStyle="1" w:styleId="A5407BD11C0A439BA1658111E013A58E">
    <w:name w:val="A5407BD11C0A439BA1658111E013A58E"/>
    <w:rsid w:val="00310268"/>
  </w:style>
  <w:style w:type="paragraph" w:customStyle="1" w:styleId="929E878A1F914B7F8256E8341470771B">
    <w:name w:val="929E878A1F914B7F8256E8341470771B"/>
    <w:rsid w:val="00310268"/>
  </w:style>
  <w:style w:type="paragraph" w:customStyle="1" w:styleId="DC6CF9F3C1EF451388A12F93479FBC67">
    <w:name w:val="DC6CF9F3C1EF451388A12F93479FBC67"/>
    <w:rsid w:val="00310268"/>
  </w:style>
  <w:style w:type="paragraph" w:customStyle="1" w:styleId="9BF3D3B084644DF5AC98FDAB1AF94891">
    <w:name w:val="9BF3D3B084644DF5AC98FDAB1AF94891"/>
    <w:rsid w:val="00310268"/>
  </w:style>
  <w:style w:type="paragraph" w:customStyle="1" w:styleId="A4AF194BC6A841C3B785840C2C267781">
    <w:name w:val="A4AF194BC6A841C3B785840C2C267781"/>
    <w:rsid w:val="00310268"/>
  </w:style>
  <w:style w:type="paragraph" w:customStyle="1" w:styleId="F78F35CBBCDC4C508532F8B3CD7DC585">
    <w:name w:val="F78F35CBBCDC4C508532F8B3CD7DC585"/>
    <w:rsid w:val="00310268"/>
  </w:style>
  <w:style w:type="paragraph" w:customStyle="1" w:styleId="E03D10683C484EDC9D816D43F53E12C1">
    <w:name w:val="E03D10683C484EDC9D816D43F53E12C1"/>
    <w:rsid w:val="00310268"/>
  </w:style>
  <w:style w:type="paragraph" w:customStyle="1" w:styleId="146D927037304583BA73ADF6F85E8F4F">
    <w:name w:val="146D927037304583BA73ADF6F85E8F4F"/>
    <w:rsid w:val="000B7F2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0B7F25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87079A98C6D4A73BDB75BD293DA18E8">
    <w:name w:val="F87079A98C6D4A73BDB75BD293DA18E8"/>
    <w:rsid w:val="00035B7A"/>
  </w:style>
  <w:style w:type="paragraph" w:customStyle="1" w:styleId="EFB57D16F3574A429515C7F82215ED4A">
    <w:name w:val="EFB57D16F3574A429515C7F82215ED4A"/>
    <w:rsid w:val="00310268"/>
  </w:style>
  <w:style w:type="paragraph" w:customStyle="1" w:styleId="86342700AD954F48A5DFCA2990B3090C">
    <w:name w:val="86342700AD954F48A5DFCA2990B3090C"/>
    <w:rsid w:val="00310268"/>
  </w:style>
  <w:style w:type="paragraph" w:customStyle="1" w:styleId="AB8FA929C185467286A78E0FC67A0CAE">
    <w:name w:val="AB8FA929C185467286A78E0FC67A0CAE"/>
    <w:rsid w:val="00310268"/>
  </w:style>
  <w:style w:type="paragraph" w:customStyle="1" w:styleId="B135474D4B894255B7BE90971DBB3976">
    <w:name w:val="B135474D4B894255B7BE90971DBB3976"/>
    <w:rsid w:val="00310268"/>
  </w:style>
  <w:style w:type="paragraph" w:customStyle="1" w:styleId="273FDC57301C419C9BFFE61F1332D55F">
    <w:name w:val="273FDC57301C419C9BFFE61F1332D55F"/>
    <w:rsid w:val="00310268"/>
  </w:style>
  <w:style w:type="paragraph" w:customStyle="1" w:styleId="5A8F18EB297547AD99FF7E60255E86A7">
    <w:name w:val="5A8F18EB297547AD99FF7E60255E86A7"/>
    <w:rsid w:val="00310268"/>
  </w:style>
  <w:style w:type="paragraph" w:customStyle="1" w:styleId="8F5AA405C993458293757FABAFFC7288">
    <w:name w:val="8F5AA405C993458293757FABAFFC7288"/>
    <w:rsid w:val="00310268"/>
  </w:style>
  <w:style w:type="paragraph" w:customStyle="1" w:styleId="26BE2B48E9E145ABA512C26A5F8E7259">
    <w:name w:val="26BE2B48E9E145ABA512C26A5F8E7259"/>
    <w:rsid w:val="00310268"/>
  </w:style>
  <w:style w:type="paragraph" w:customStyle="1" w:styleId="3B80BEBA42424E98B11D28ACC25CD34D">
    <w:name w:val="3B80BEBA42424E98B11D28ACC25CD34D"/>
    <w:rsid w:val="00310268"/>
  </w:style>
  <w:style w:type="paragraph" w:customStyle="1" w:styleId="0197CB2601414E679DB841CA10A0501F">
    <w:name w:val="0197CB2601414E679DB841CA10A0501F"/>
    <w:rsid w:val="00310268"/>
  </w:style>
  <w:style w:type="paragraph" w:customStyle="1" w:styleId="A9531A46E5BC45B5A3FDE146237582B8">
    <w:name w:val="A9531A46E5BC45B5A3FDE146237582B8"/>
    <w:rsid w:val="00310268"/>
  </w:style>
  <w:style w:type="paragraph" w:customStyle="1" w:styleId="44A446E5681F499C9381083EC526D474">
    <w:name w:val="44A446E5681F499C9381083EC526D474"/>
    <w:rsid w:val="00310268"/>
  </w:style>
  <w:style w:type="paragraph" w:customStyle="1" w:styleId="59B82D75C2BC4B2A9262C58ADE6A39DD">
    <w:name w:val="59B82D75C2BC4B2A9262C58ADE6A39DD"/>
    <w:rsid w:val="00310268"/>
  </w:style>
  <w:style w:type="paragraph" w:customStyle="1" w:styleId="74C28D57A86944BD9D7894F2E1CD4A03">
    <w:name w:val="74C28D57A86944BD9D7894F2E1CD4A03"/>
    <w:rsid w:val="00310268"/>
  </w:style>
  <w:style w:type="paragraph" w:customStyle="1" w:styleId="D906BFF2B15B468ABAD5E97D017917D8">
    <w:name w:val="D906BFF2B15B468ABAD5E97D017917D8"/>
    <w:rsid w:val="00310268"/>
  </w:style>
  <w:style w:type="paragraph" w:customStyle="1" w:styleId="956FC7BD2D844C9F85C75C6891E1CFE1">
    <w:name w:val="956FC7BD2D844C9F85C75C6891E1CFE1"/>
    <w:rsid w:val="00310268"/>
  </w:style>
  <w:style w:type="paragraph" w:customStyle="1" w:styleId="662E1443EE964E419A80F211BFCD565B">
    <w:name w:val="662E1443EE964E419A80F211BFCD565B"/>
    <w:rsid w:val="00310268"/>
  </w:style>
  <w:style w:type="paragraph" w:customStyle="1" w:styleId="48D434898A614913AC388616DA19EBA2">
    <w:name w:val="48D434898A614913AC388616DA19EBA2"/>
    <w:rsid w:val="00310268"/>
  </w:style>
  <w:style w:type="paragraph" w:customStyle="1" w:styleId="F2EEFCBDC6FE409DB416B6E7F4B2A3E2">
    <w:name w:val="F2EEFCBDC6FE409DB416B6E7F4B2A3E2"/>
    <w:rsid w:val="00310268"/>
  </w:style>
  <w:style w:type="paragraph" w:customStyle="1" w:styleId="3CC3BCBBA06548709ABB094C1E966EF8">
    <w:name w:val="3CC3BCBBA06548709ABB094C1E966EF8"/>
    <w:rsid w:val="00310268"/>
  </w:style>
  <w:style w:type="paragraph" w:customStyle="1" w:styleId="358B6BCF41B64BE89449F63502625598">
    <w:name w:val="358B6BCF41B64BE89449F63502625598"/>
    <w:rsid w:val="00310268"/>
  </w:style>
  <w:style w:type="paragraph" w:customStyle="1" w:styleId="B1239248237F4187A2554A277C5519FC">
    <w:name w:val="B1239248237F4187A2554A277C5519FC"/>
    <w:rsid w:val="00310268"/>
  </w:style>
  <w:style w:type="paragraph" w:customStyle="1" w:styleId="AE063FB9285A45D2909C361DB615129C">
    <w:name w:val="AE063FB9285A45D2909C361DB615129C"/>
    <w:rsid w:val="00310268"/>
  </w:style>
  <w:style w:type="paragraph" w:customStyle="1" w:styleId="7B0A9752558C45B298DAEC3D89B06723">
    <w:name w:val="7B0A9752558C45B298DAEC3D89B06723"/>
    <w:rsid w:val="00310268"/>
  </w:style>
  <w:style w:type="paragraph" w:customStyle="1" w:styleId="8006D01894DC4B3690FCAF8FC41D1692">
    <w:name w:val="8006D01894DC4B3690FCAF8FC41D1692"/>
    <w:rsid w:val="00310268"/>
  </w:style>
  <w:style w:type="paragraph" w:customStyle="1" w:styleId="844C2784CD1E4F3DBB93BA9EA668398B">
    <w:name w:val="844C2784CD1E4F3DBB93BA9EA668398B"/>
    <w:rsid w:val="00310268"/>
  </w:style>
  <w:style w:type="paragraph" w:customStyle="1" w:styleId="80CF2C3754FA494FBBB87A645FBA7C62">
    <w:name w:val="80CF2C3754FA494FBBB87A645FBA7C62"/>
    <w:rsid w:val="00310268"/>
  </w:style>
  <w:style w:type="paragraph" w:customStyle="1" w:styleId="3219215795D04717B8C0B6205695D9D7">
    <w:name w:val="3219215795D04717B8C0B6205695D9D7"/>
    <w:rsid w:val="00310268"/>
  </w:style>
  <w:style w:type="paragraph" w:customStyle="1" w:styleId="B77D55EED27D4B8DAD86A39AAA3D67DE">
    <w:name w:val="B77D55EED27D4B8DAD86A39AAA3D67DE"/>
    <w:rsid w:val="00310268"/>
  </w:style>
  <w:style w:type="paragraph" w:customStyle="1" w:styleId="93B0994C559D4139A65FCF3860931F03">
    <w:name w:val="93B0994C559D4139A65FCF3860931F03"/>
    <w:rsid w:val="00310268"/>
  </w:style>
  <w:style w:type="paragraph" w:customStyle="1" w:styleId="9129EDC9FE4642FA96F1A15604C372DA">
    <w:name w:val="9129EDC9FE4642FA96F1A15604C372DA"/>
    <w:rsid w:val="00310268"/>
  </w:style>
  <w:style w:type="paragraph" w:customStyle="1" w:styleId="E3977B06C5954F02B55DB369D476052D">
    <w:name w:val="E3977B06C5954F02B55DB369D476052D"/>
    <w:rsid w:val="00310268"/>
  </w:style>
  <w:style w:type="paragraph" w:customStyle="1" w:styleId="31F83A30802F403E97BB59630D9C6DFF">
    <w:name w:val="31F83A30802F403E97BB59630D9C6DFF"/>
    <w:rsid w:val="00310268"/>
  </w:style>
  <w:style w:type="paragraph" w:customStyle="1" w:styleId="7F40E25B26894D30822F43B86B2F8094">
    <w:name w:val="7F40E25B26894D30822F43B86B2F8094"/>
    <w:rsid w:val="00310268"/>
  </w:style>
  <w:style w:type="paragraph" w:customStyle="1" w:styleId="683EC09697DF4FB597C0093D66F6D2EF">
    <w:name w:val="683EC09697DF4FB597C0093D66F6D2EF"/>
    <w:rsid w:val="00310268"/>
  </w:style>
  <w:style w:type="paragraph" w:customStyle="1" w:styleId="2280CB7A3E29477083D74C5CD9C3932F">
    <w:name w:val="2280CB7A3E29477083D74C5CD9C3932F"/>
    <w:rsid w:val="00310268"/>
  </w:style>
  <w:style w:type="paragraph" w:customStyle="1" w:styleId="CC9FB5F30FF14C08A0B68D54F6FFE44B">
    <w:name w:val="CC9FB5F30FF14C08A0B68D54F6FFE44B"/>
    <w:rsid w:val="00310268"/>
  </w:style>
  <w:style w:type="paragraph" w:customStyle="1" w:styleId="E7EB6981B43A4171B1B8EB25961E2255">
    <w:name w:val="E7EB6981B43A4171B1B8EB25961E2255"/>
    <w:rsid w:val="00310268"/>
  </w:style>
  <w:style w:type="paragraph" w:customStyle="1" w:styleId="6A5F780172E84846B265FD6829E28A77">
    <w:name w:val="6A5F780172E84846B265FD6829E28A77"/>
    <w:rsid w:val="00310268"/>
  </w:style>
  <w:style w:type="paragraph" w:customStyle="1" w:styleId="7630FD5BB9B142E3BC5E77372E1150C1">
    <w:name w:val="7630FD5BB9B142E3BC5E77372E1150C1"/>
    <w:rsid w:val="00310268"/>
  </w:style>
  <w:style w:type="paragraph" w:customStyle="1" w:styleId="8040C427CC2F42AAAF25727F97D46595">
    <w:name w:val="8040C427CC2F42AAAF25727F97D46595"/>
    <w:rsid w:val="00310268"/>
  </w:style>
  <w:style w:type="paragraph" w:customStyle="1" w:styleId="A7445E2D35834DC28B4165ACDD24201D">
    <w:name w:val="A7445E2D35834DC28B4165ACDD24201D"/>
    <w:rsid w:val="00310268"/>
  </w:style>
  <w:style w:type="paragraph" w:customStyle="1" w:styleId="B52B19C381FB4680B32D0844664FBD54">
    <w:name w:val="B52B19C381FB4680B32D0844664FBD54"/>
    <w:rsid w:val="00310268"/>
  </w:style>
  <w:style w:type="paragraph" w:customStyle="1" w:styleId="CD8F15FB1FF74577B46116590B293256">
    <w:name w:val="CD8F15FB1FF74577B46116590B293256"/>
    <w:rsid w:val="00310268"/>
  </w:style>
  <w:style w:type="paragraph" w:customStyle="1" w:styleId="A7B25B3019AA4AFBBA8F5A59C906B5A1">
    <w:name w:val="A7B25B3019AA4AFBBA8F5A59C906B5A1"/>
    <w:rsid w:val="00310268"/>
  </w:style>
  <w:style w:type="paragraph" w:customStyle="1" w:styleId="681693E36040400681818D2B64378668">
    <w:name w:val="681693E36040400681818D2B64378668"/>
    <w:rsid w:val="00310268"/>
  </w:style>
  <w:style w:type="paragraph" w:customStyle="1" w:styleId="5CB4FC56ADA44A1585AB1175D587FC72">
    <w:name w:val="5CB4FC56ADA44A1585AB1175D587FC72"/>
    <w:rsid w:val="00310268"/>
  </w:style>
  <w:style w:type="paragraph" w:customStyle="1" w:styleId="43962A8B23B542E09381CD3952A109E9">
    <w:name w:val="43962A8B23B542E09381CD3952A109E9"/>
    <w:rsid w:val="00310268"/>
  </w:style>
  <w:style w:type="paragraph" w:customStyle="1" w:styleId="C06C610011374E90A7C74152B4739676">
    <w:name w:val="C06C610011374E90A7C74152B4739676"/>
    <w:rsid w:val="00310268"/>
  </w:style>
  <w:style w:type="paragraph" w:customStyle="1" w:styleId="6A0C83AAE99F428482DB0DD326B34178">
    <w:name w:val="6A0C83AAE99F428482DB0DD326B34178"/>
    <w:rsid w:val="00310268"/>
  </w:style>
  <w:style w:type="paragraph" w:customStyle="1" w:styleId="D10066C896F24B22BE3D600E9ACB74B9">
    <w:name w:val="D10066C896F24B22BE3D600E9ACB74B9"/>
    <w:rsid w:val="00310268"/>
  </w:style>
  <w:style w:type="paragraph" w:customStyle="1" w:styleId="88712F7492FC49A19E2E69708CA505AE">
    <w:name w:val="88712F7492FC49A19E2E69708CA505AE"/>
    <w:rsid w:val="00310268"/>
  </w:style>
  <w:style w:type="paragraph" w:customStyle="1" w:styleId="BF891315202045AC940854798927B4A3">
    <w:name w:val="BF891315202045AC940854798927B4A3"/>
    <w:rsid w:val="00310268"/>
  </w:style>
  <w:style w:type="paragraph" w:customStyle="1" w:styleId="C86FDCCCDC1D422BA9AE1949EC48246E">
    <w:name w:val="C86FDCCCDC1D422BA9AE1949EC48246E"/>
    <w:rsid w:val="00310268"/>
  </w:style>
  <w:style w:type="paragraph" w:customStyle="1" w:styleId="70CD848B688E486C850E86A82EB2049B">
    <w:name w:val="70CD848B688E486C850E86A82EB2049B"/>
    <w:rsid w:val="00310268"/>
  </w:style>
  <w:style w:type="paragraph" w:customStyle="1" w:styleId="C5426DA854E14365BF37CDB59F7CF1DB">
    <w:name w:val="C5426DA854E14365BF37CDB59F7CF1DB"/>
    <w:rsid w:val="00310268"/>
  </w:style>
  <w:style w:type="paragraph" w:customStyle="1" w:styleId="4A09C7AA439B4E8B93CE9371D528BD69">
    <w:name w:val="4A09C7AA439B4E8B93CE9371D528BD69"/>
    <w:rsid w:val="00310268"/>
  </w:style>
  <w:style w:type="paragraph" w:customStyle="1" w:styleId="EE47E7CDDAB14AF8A372B351EE434085">
    <w:name w:val="EE47E7CDDAB14AF8A372B351EE434085"/>
    <w:rsid w:val="00310268"/>
  </w:style>
  <w:style w:type="paragraph" w:customStyle="1" w:styleId="6093825AAFCE4C349216B28018995F8F">
    <w:name w:val="6093825AAFCE4C349216B28018995F8F"/>
    <w:rsid w:val="00310268"/>
  </w:style>
  <w:style w:type="paragraph" w:customStyle="1" w:styleId="3F51A5720E344E55B7B6AFAE5930A67B">
    <w:name w:val="3F51A5720E344E55B7B6AFAE5930A67B"/>
    <w:rsid w:val="00310268"/>
  </w:style>
  <w:style w:type="paragraph" w:customStyle="1" w:styleId="61010E5811F24762966F93EBDC607CC3">
    <w:name w:val="61010E5811F24762966F93EBDC607CC3"/>
    <w:rsid w:val="00310268"/>
  </w:style>
  <w:style w:type="paragraph" w:customStyle="1" w:styleId="57384A18F18B496FBE534D19A45BABF7">
    <w:name w:val="57384A18F18B496FBE534D19A45BABF7"/>
    <w:rsid w:val="00310268"/>
  </w:style>
  <w:style w:type="paragraph" w:customStyle="1" w:styleId="BE5318548ABE45CC90A78ECB627BC23D">
    <w:name w:val="BE5318548ABE45CC90A78ECB627BC23D"/>
    <w:rsid w:val="00310268"/>
  </w:style>
  <w:style w:type="paragraph" w:customStyle="1" w:styleId="088C99F09ED54A778A95E3C5176E7997">
    <w:name w:val="088C99F09ED54A778A95E3C5176E7997"/>
    <w:rsid w:val="00310268"/>
  </w:style>
  <w:style w:type="paragraph" w:customStyle="1" w:styleId="4B8E068FA7154132BB877D4293B75BF2">
    <w:name w:val="4B8E068FA7154132BB877D4293B75BF2"/>
    <w:rsid w:val="00310268"/>
  </w:style>
  <w:style w:type="paragraph" w:customStyle="1" w:styleId="BF2879AC89FB4B9E858A373D5B6526D3">
    <w:name w:val="BF2879AC89FB4B9E858A373D5B6526D3"/>
    <w:rsid w:val="00310268"/>
  </w:style>
  <w:style w:type="paragraph" w:customStyle="1" w:styleId="7F30C60C656243B1B28A28F451F906C9">
    <w:name w:val="7F30C60C656243B1B28A28F451F906C9"/>
    <w:rsid w:val="00310268"/>
  </w:style>
  <w:style w:type="paragraph" w:customStyle="1" w:styleId="FD2F7811DD3E4C5EB4F54210FC860F84">
    <w:name w:val="FD2F7811DD3E4C5EB4F54210FC860F84"/>
    <w:rsid w:val="00310268"/>
  </w:style>
  <w:style w:type="paragraph" w:customStyle="1" w:styleId="39A7CC588E79455584FA8A5EA1833012">
    <w:name w:val="39A7CC588E79455584FA8A5EA1833012"/>
    <w:rsid w:val="00310268"/>
  </w:style>
  <w:style w:type="paragraph" w:customStyle="1" w:styleId="3C1768B02B124886BD9C0A6972DC5581">
    <w:name w:val="3C1768B02B124886BD9C0A6972DC5581"/>
    <w:rsid w:val="00310268"/>
  </w:style>
  <w:style w:type="paragraph" w:customStyle="1" w:styleId="6D106BFD72D048EF951F00D7866AA582">
    <w:name w:val="6D106BFD72D048EF951F00D7866AA582"/>
    <w:rsid w:val="00310268"/>
  </w:style>
  <w:style w:type="paragraph" w:customStyle="1" w:styleId="B63604F86C9444738495197F7F14559B">
    <w:name w:val="B63604F86C9444738495197F7F14559B"/>
    <w:rsid w:val="00310268"/>
  </w:style>
  <w:style w:type="paragraph" w:customStyle="1" w:styleId="E40CB758193747828523800399041406">
    <w:name w:val="E40CB758193747828523800399041406"/>
    <w:rsid w:val="00310268"/>
  </w:style>
  <w:style w:type="paragraph" w:customStyle="1" w:styleId="FE4C556FAE8C4D539D295FC3CB84E01D">
    <w:name w:val="FE4C556FAE8C4D539D295FC3CB84E01D"/>
    <w:rsid w:val="00310268"/>
  </w:style>
  <w:style w:type="paragraph" w:customStyle="1" w:styleId="2772C0EF8A624718A4AA80E61912D375">
    <w:name w:val="2772C0EF8A624718A4AA80E61912D375"/>
    <w:rsid w:val="00310268"/>
  </w:style>
  <w:style w:type="paragraph" w:customStyle="1" w:styleId="923854D5605E40E5B3EBD34115D44DD0">
    <w:name w:val="923854D5605E40E5B3EBD34115D44DD0"/>
    <w:rsid w:val="00310268"/>
  </w:style>
  <w:style w:type="paragraph" w:customStyle="1" w:styleId="38BD36426E1C465D96D57B6573F86F17">
    <w:name w:val="38BD36426E1C465D96D57B6573F86F17"/>
    <w:rsid w:val="00310268"/>
  </w:style>
  <w:style w:type="paragraph" w:customStyle="1" w:styleId="F3E5B7E500434A12BA2C43B5195E492F">
    <w:name w:val="F3E5B7E500434A12BA2C43B5195E492F"/>
    <w:rsid w:val="00310268"/>
  </w:style>
  <w:style w:type="paragraph" w:customStyle="1" w:styleId="F4C0C0AC89CC43959E1F410C0D1EC828">
    <w:name w:val="F4C0C0AC89CC43959E1F410C0D1EC828"/>
    <w:rsid w:val="00310268"/>
  </w:style>
  <w:style w:type="paragraph" w:customStyle="1" w:styleId="E1BBDA4BF3E24EB3B5399A9F1409217E">
    <w:name w:val="E1BBDA4BF3E24EB3B5399A9F1409217E"/>
    <w:rsid w:val="00310268"/>
  </w:style>
  <w:style w:type="paragraph" w:customStyle="1" w:styleId="ABF46FB3E0BA44FC86F41005246F7F2C">
    <w:name w:val="ABF46FB3E0BA44FC86F41005246F7F2C"/>
    <w:rsid w:val="00310268"/>
  </w:style>
  <w:style w:type="paragraph" w:customStyle="1" w:styleId="A943C018298D47F48AC42A590F239425">
    <w:name w:val="A943C018298D47F48AC42A590F239425"/>
    <w:rsid w:val="00310268"/>
  </w:style>
  <w:style w:type="paragraph" w:customStyle="1" w:styleId="D606D2B91083434CB0C6DDBDBC3ACA43">
    <w:name w:val="D606D2B91083434CB0C6DDBDBC3ACA43"/>
    <w:rsid w:val="00310268"/>
  </w:style>
  <w:style w:type="paragraph" w:customStyle="1" w:styleId="BDAA219AF7B04911B9743863CAE81EE3">
    <w:name w:val="BDAA219AF7B04911B9743863CAE81EE3"/>
    <w:rsid w:val="00310268"/>
  </w:style>
  <w:style w:type="paragraph" w:customStyle="1" w:styleId="2B36236A35134823872AF6501C0289CF">
    <w:name w:val="2B36236A35134823872AF6501C0289CF"/>
    <w:rsid w:val="00310268"/>
  </w:style>
  <w:style w:type="paragraph" w:customStyle="1" w:styleId="D83638E6D56940F5BBD43D3107F2A304">
    <w:name w:val="D83638E6D56940F5BBD43D3107F2A304"/>
    <w:rsid w:val="00310268"/>
  </w:style>
  <w:style w:type="paragraph" w:customStyle="1" w:styleId="82B08C08112445FA8AA9F9713DBC0952">
    <w:name w:val="82B08C08112445FA8AA9F9713DBC0952"/>
    <w:rsid w:val="00310268"/>
  </w:style>
  <w:style w:type="paragraph" w:customStyle="1" w:styleId="50A6CE42EE004DC68D01CD92C7A24A09">
    <w:name w:val="50A6CE42EE004DC68D01CD92C7A24A09"/>
    <w:rsid w:val="00310268"/>
  </w:style>
  <w:style w:type="paragraph" w:customStyle="1" w:styleId="1AE70930D95548E4BCAA9165A4D8E660">
    <w:name w:val="1AE70930D95548E4BCAA9165A4D8E660"/>
    <w:rsid w:val="00310268"/>
  </w:style>
  <w:style w:type="paragraph" w:customStyle="1" w:styleId="7129960F2A2840188178F7D43971EBD5">
    <w:name w:val="7129960F2A2840188178F7D43971EBD5"/>
    <w:rsid w:val="00310268"/>
  </w:style>
  <w:style w:type="paragraph" w:customStyle="1" w:styleId="A17B0104BDF044F495E03122EA3F5E29">
    <w:name w:val="A17B0104BDF044F495E03122EA3F5E29"/>
    <w:rsid w:val="00310268"/>
  </w:style>
  <w:style w:type="paragraph" w:customStyle="1" w:styleId="4865EC06372C46F1A2EB8E161FE88B52">
    <w:name w:val="4865EC06372C46F1A2EB8E161FE88B52"/>
    <w:rsid w:val="00310268"/>
  </w:style>
  <w:style w:type="paragraph" w:customStyle="1" w:styleId="EEF9F7E4B2D64BA2A725465B6A4E75B6">
    <w:name w:val="EEF9F7E4B2D64BA2A725465B6A4E75B6"/>
    <w:rsid w:val="00310268"/>
  </w:style>
  <w:style w:type="paragraph" w:customStyle="1" w:styleId="C34CD754A4ED4D93A85292E1DAA586D9">
    <w:name w:val="C34CD754A4ED4D93A85292E1DAA586D9"/>
    <w:rsid w:val="00310268"/>
  </w:style>
  <w:style w:type="paragraph" w:customStyle="1" w:styleId="2A71678E05FB47C3BC04E0DBBFA7A905">
    <w:name w:val="2A71678E05FB47C3BC04E0DBBFA7A905"/>
    <w:rsid w:val="00310268"/>
  </w:style>
  <w:style w:type="paragraph" w:customStyle="1" w:styleId="44D3C569B75344FC919333188AE53A1C">
    <w:name w:val="44D3C569B75344FC919333188AE53A1C"/>
    <w:rsid w:val="00310268"/>
  </w:style>
  <w:style w:type="paragraph" w:customStyle="1" w:styleId="B0CF9CBA0B4846BFA51F9351203F14C9">
    <w:name w:val="B0CF9CBA0B4846BFA51F9351203F14C9"/>
    <w:rsid w:val="00310268"/>
  </w:style>
  <w:style w:type="paragraph" w:customStyle="1" w:styleId="60220764F647420492EAE8AFA77C4031">
    <w:name w:val="60220764F647420492EAE8AFA77C4031"/>
    <w:rsid w:val="00310268"/>
  </w:style>
  <w:style w:type="paragraph" w:customStyle="1" w:styleId="2955850E99894BD58ED9D8E9846E9ED3">
    <w:name w:val="2955850E99894BD58ED9D8E9846E9ED3"/>
    <w:rsid w:val="00310268"/>
  </w:style>
  <w:style w:type="paragraph" w:customStyle="1" w:styleId="88A5E5A17A32457EB50BAC9A9A1ECBA1">
    <w:name w:val="88A5E5A17A32457EB50BAC9A9A1ECBA1"/>
    <w:rsid w:val="00310268"/>
  </w:style>
  <w:style w:type="paragraph" w:customStyle="1" w:styleId="C176F5736110474B8126EBCE963A6411">
    <w:name w:val="C176F5736110474B8126EBCE963A6411"/>
    <w:rsid w:val="00310268"/>
  </w:style>
  <w:style w:type="paragraph" w:customStyle="1" w:styleId="707FF8D199E34EAB905A013E5964C66D">
    <w:name w:val="707FF8D199E34EAB905A013E5964C66D"/>
    <w:rsid w:val="00310268"/>
  </w:style>
  <w:style w:type="paragraph" w:customStyle="1" w:styleId="B97DD60DE05B4DCE8424FC6586458A26">
    <w:name w:val="B97DD60DE05B4DCE8424FC6586458A26"/>
    <w:rsid w:val="00310268"/>
  </w:style>
  <w:style w:type="paragraph" w:customStyle="1" w:styleId="1D57C01B067F4DB69A03856C2650A1FF">
    <w:name w:val="1D57C01B067F4DB69A03856C2650A1FF"/>
    <w:rsid w:val="00310268"/>
  </w:style>
  <w:style w:type="paragraph" w:customStyle="1" w:styleId="8DF51FB714D84916B3955460F167231E">
    <w:name w:val="8DF51FB714D84916B3955460F167231E"/>
    <w:rsid w:val="00310268"/>
  </w:style>
  <w:style w:type="paragraph" w:customStyle="1" w:styleId="807D726A0D9F4976944D5CB20018B4D2">
    <w:name w:val="807D726A0D9F4976944D5CB20018B4D2"/>
    <w:rsid w:val="00310268"/>
  </w:style>
  <w:style w:type="paragraph" w:customStyle="1" w:styleId="45BE632876B54FABBEDDB751DE0D08F9">
    <w:name w:val="45BE632876B54FABBEDDB751DE0D08F9"/>
    <w:rsid w:val="00310268"/>
  </w:style>
  <w:style w:type="paragraph" w:customStyle="1" w:styleId="0C65CAF941204EBAB394A07A02651586">
    <w:name w:val="0C65CAF941204EBAB394A07A02651586"/>
    <w:rsid w:val="00310268"/>
  </w:style>
  <w:style w:type="paragraph" w:customStyle="1" w:styleId="62E3FDBB66C9431C83486C2C929CF264">
    <w:name w:val="62E3FDBB66C9431C83486C2C929CF264"/>
    <w:rsid w:val="00310268"/>
  </w:style>
  <w:style w:type="paragraph" w:customStyle="1" w:styleId="5181D79EE0E8422CB16359D6AEE7F2E0">
    <w:name w:val="5181D79EE0E8422CB16359D6AEE7F2E0"/>
    <w:rsid w:val="00310268"/>
  </w:style>
  <w:style w:type="paragraph" w:customStyle="1" w:styleId="CE36366E80174F8C8944406BA3440A69">
    <w:name w:val="CE36366E80174F8C8944406BA3440A69"/>
    <w:rsid w:val="00310268"/>
  </w:style>
  <w:style w:type="paragraph" w:customStyle="1" w:styleId="5DAEB675F168450F946CAC24176C4318">
    <w:name w:val="5DAEB675F168450F946CAC24176C4318"/>
    <w:rsid w:val="00310268"/>
  </w:style>
  <w:style w:type="paragraph" w:customStyle="1" w:styleId="6B43E84155994B5BA89D57DC145412C0">
    <w:name w:val="6B43E84155994B5BA89D57DC145412C0"/>
    <w:rsid w:val="00310268"/>
  </w:style>
  <w:style w:type="paragraph" w:customStyle="1" w:styleId="F0C3996966264C01A5D935C906A0893C">
    <w:name w:val="F0C3996966264C01A5D935C906A0893C"/>
    <w:rsid w:val="00310268"/>
  </w:style>
  <w:style w:type="paragraph" w:customStyle="1" w:styleId="A954024C81A744DA88A39AF91D8242F0">
    <w:name w:val="A954024C81A744DA88A39AF91D8242F0"/>
    <w:rsid w:val="00310268"/>
  </w:style>
  <w:style w:type="paragraph" w:customStyle="1" w:styleId="CDBD7806E7B44DE79720911799188F05">
    <w:name w:val="CDBD7806E7B44DE79720911799188F05"/>
    <w:rsid w:val="00310268"/>
  </w:style>
  <w:style w:type="paragraph" w:customStyle="1" w:styleId="FB3748224D9C4509A7DD4A71AB3F138E">
    <w:name w:val="FB3748224D9C4509A7DD4A71AB3F138E"/>
    <w:rsid w:val="00310268"/>
  </w:style>
  <w:style w:type="paragraph" w:customStyle="1" w:styleId="9FF34A7DD33648E89898A6E788F2D0DB">
    <w:name w:val="9FF34A7DD33648E89898A6E788F2D0DB"/>
    <w:rsid w:val="00310268"/>
  </w:style>
  <w:style w:type="paragraph" w:customStyle="1" w:styleId="3CF23017FC554444A49414747CF1FA56">
    <w:name w:val="3CF23017FC554444A49414747CF1FA56"/>
    <w:rsid w:val="00310268"/>
  </w:style>
  <w:style w:type="paragraph" w:customStyle="1" w:styleId="E8EFF02AFD9B4D108646C80E754CD316">
    <w:name w:val="E8EFF02AFD9B4D108646C80E754CD316"/>
    <w:rsid w:val="00310268"/>
  </w:style>
  <w:style w:type="paragraph" w:customStyle="1" w:styleId="131EA54A600741D686062A43F54D5D96">
    <w:name w:val="131EA54A600741D686062A43F54D5D96"/>
    <w:rsid w:val="00310268"/>
  </w:style>
  <w:style w:type="paragraph" w:customStyle="1" w:styleId="E106B567697845B9A973198F7419A41A">
    <w:name w:val="E106B567697845B9A973198F7419A41A"/>
    <w:rsid w:val="00310268"/>
  </w:style>
  <w:style w:type="paragraph" w:customStyle="1" w:styleId="37F2867A341F42329F3F38FCC80FEECB">
    <w:name w:val="37F2867A341F42329F3F38FCC80FEECB"/>
    <w:rsid w:val="00310268"/>
  </w:style>
  <w:style w:type="paragraph" w:customStyle="1" w:styleId="A5D55A69B9C24121A180AB786DDC4894">
    <w:name w:val="A5D55A69B9C24121A180AB786DDC4894"/>
    <w:rsid w:val="00310268"/>
  </w:style>
  <w:style w:type="paragraph" w:customStyle="1" w:styleId="AAAE7E13DBC94299AEACF220E55A005B">
    <w:name w:val="AAAE7E13DBC94299AEACF220E55A005B"/>
    <w:rsid w:val="00310268"/>
  </w:style>
  <w:style w:type="paragraph" w:customStyle="1" w:styleId="F419E702437A428DAEC8136AE8024E63">
    <w:name w:val="F419E702437A428DAEC8136AE8024E63"/>
    <w:rsid w:val="00310268"/>
  </w:style>
  <w:style w:type="paragraph" w:customStyle="1" w:styleId="2AE811D0BC5945AEB86D7FAF1856C94A">
    <w:name w:val="2AE811D0BC5945AEB86D7FAF1856C94A"/>
    <w:rsid w:val="00310268"/>
  </w:style>
  <w:style w:type="paragraph" w:customStyle="1" w:styleId="89D025C8F7FF4A87A970A37EB370C490">
    <w:name w:val="89D025C8F7FF4A87A970A37EB370C490"/>
    <w:rsid w:val="00310268"/>
  </w:style>
  <w:style w:type="paragraph" w:customStyle="1" w:styleId="1A759C717EE943148407AB58C59E062E">
    <w:name w:val="1A759C717EE943148407AB58C59E062E"/>
    <w:rsid w:val="00310268"/>
  </w:style>
  <w:style w:type="paragraph" w:customStyle="1" w:styleId="57B72E2513B748DCB74FF5CA9DF5BDD5">
    <w:name w:val="57B72E2513B748DCB74FF5CA9DF5BDD5"/>
    <w:rsid w:val="00310268"/>
  </w:style>
  <w:style w:type="paragraph" w:customStyle="1" w:styleId="4FF5E8BDFD1C4CD2A8A8992EFAC4FA4D">
    <w:name w:val="4FF5E8BDFD1C4CD2A8A8992EFAC4FA4D"/>
    <w:rsid w:val="00310268"/>
  </w:style>
  <w:style w:type="paragraph" w:customStyle="1" w:styleId="F62E534ED756495B9BF17A1E7FAA8C55">
    <w:name w:val="F62E534ED756495B9BF17A1E7FAA8C55"/>
    <w:rsid w:val="00310268"/>
  </w:style>
  <w:style w:type="paragraph" w:customStyle="1" w:styleId="EE7CEB8D17E04F3E8890AFF1B0572445">
    <w:name w:val="EE7CEB8D17E04F3E8890AFF1B0572445"/>
    <w:rsid w:val="00310268"/>
  </w:style>
  <w:style w:type="paragraph" w:customStyle="1" w:styleId="687F92962B734908B40C15C31F66A319">
    <w:name w:val="687F92962B734908B40C15C31F66A319"/>
    <w:rsid w:val="00310268"/>
  </w:style>
  <w:style w:type="paragraph" w:customStyle="1" w:styleId="8C2F2DB3160C4A5AA4A888631911A518">
    <w:name w:val="8C2F2DB3160C4A5AA4A888631911A518"/>
    <w:rsid w:val="00310268"/>
  </w:style>
  <w:style w:type="paragraph" w:customStyle="1" w:styleId="F9767283792B4FB3A049CA3C816CBEE2">
    <w:name w:val="F9767283792B4FB3A049CA3C816CBEE2"/>
    <w:rsid w:val="00310268"/>
  </w:style>
  <w:style w:type="paragraph" w:customStyle="1" w:styleId="1B23DEF7734C428D88BB23FEECF63DEC">
    <w:name w:val="1B23DEF7734C428D88BB23FEECF63DEC"/>
    <w:rsid w:val="00310268"/>
  </w:style>
  <w:style w:type="paragraph" w:customStyle="1" w:styleId="3900E9D763B349DEB77D7BBDA5370B53">
    <w:name w:val="3900E9D763B349DEB77D7BBDA5370B53"/>
    <w:rsid w:val="00310268"/>
  </w:style>
  <w:style w:type="paragraph" w:customStyle="1" w:styleId="EDE3C5E48F9B43B7AE7E32E8FA0927D1">
    <w:name w:val="EDE3C5E48F9B43B7AE7E32E8FA0927D1"/>
    <w:rsid w:val="00310268"/>
  </w:style>
  <w:style w:type="paragraph" w:customStyle="1" w:styleId="EB50CF6431A94F54B3ECAC111B8B651F">
    <w:name w:val="EB50CF6431A94F54B3ECAC111B8B651F"/>
    <w:rsid w:val="00310268"/>
  </w:style>
  <w:style w:type="paragraph" w:customStyle="1" w:styleId="16CF167743B249BFA921C5D13DE4ED1A">
    <w:name w:val="16CF167743B249BFA921C5D13DE4ED1A"/>
    <w:rsid w:val="00310268"/>
  </w:style>
  <w:style w:type="paragraph" w:customStyle="1" w:styleId="59BD367578534297BEC800303136484D">
    <w:name w:val="59BD367578534297BEC800303136484D"/>
    <w:rsid w:val="00310268"/>
  </w:style>
  <w:style w:type="paragraph" w:customStyle="1" w:styleId="DE4E2D4E427F4B16993B20D8C5AAF562">
    <w:name w:val="DE4E2D4E427F4B16993B20D8C5AAF562"/>
    <w:rsid w:val="00310268"/>
  </w:style>
  <w:style w:type="paragraph" w:customStyle="1" w:styleId="D6A0EF5B3C90456997CB7EFB9B009B97">
    <w:name w:val="D6A0EF5B3C90456997CB7EFB9B009B97"/>
    <w:rsid w:val="00310268"/>
  </w:style>
  <w:style w:type="paragraph" w:customStyle="1" w:styleId="80B64466E36B48A191330102E02C2058">
    <w:name w:val="80B64466E36B48A191330102E02C2058"/>
    <w:rsid w:val="00310268"/>
  </w:style>
  <w:style w:type="paragraph" w:customStyle="1" w:styleId="3F400CC84D2D4EC289D891F5814D0DC7">
    <w:name w:val="3F400CC84D2D4EC289D891F5814D0DC7"/>
    <w:rsid w:val="00310268"/>
  </w:style>
  <w:style w:type="paragraph" w:customStyle="1" w:styleId="D16F0018EEB84C4E82184E0C5E0FD8A3">
    <w:name w:val="D16F0018EEB84C4E82184E0C5E0FD8A3"/>
    <w:rsid w:val="00310268"/>
  </w:style>
  <w:style w:type="paragraph" w:customStyle="1" w:styleId="52B2F50806294504B87CBD084E409670">
    <w:name w:val="52B2F50806294504B87CBD084E409670"/>
    <w:rsid w:val="00310268"/>
  </w:style>
  <w:style w:type="paragraph" w:customStyle="1" w:styleId="90680F63BB624302802AB440CCC0D6A1">
    <w:name w:val="90680F63BB624302802AB440CCC0D6A1"/>
    <w:rsid w:val="00310268"/>
  </w:style>
  <w:style w:type="paragraph" w:customStyle="1" w:styleId="9EC6EA5E97E84D9EAA65212C3545CE6A">
    <w:name w:val="9EC6EA5E97E84D9EAA65212C3545CE6A"/>
    <w:rsid w:val="00310268"/>
  </w:style>
  <w:style w:type="paragraph" w:customStyle="1" w:styleId="0F5C8BF395E2418F881BF4A70617D436">
    <w:name w:val="0F5C8BF395E2418F881BF4A70617D436"/>
    <w:rsid w:val="00310268"/>
  </w:style>
  <w:style w:type="paragraph" w:customStyle="1" w:styleId="F051BFDD8B904290A4BADCBC6FB94FE0">
    <w:name w:val="F051BFDD8B904290A4BADCBC6FB94FE0"/>
    <w:rsid w:val="00310268"/>
  </w:style>
  <w:style w:type="paragraph" w:customStyle="1" w:styleId="DA9243FEAEE84CDBA4E0F8CBCFDA85B0">
    <w:name w:val="DA9243FEAEE84CDBA4E0F8CBCFDA85B0"/>
    <w:rsid w:val="00310268"/>
  </w:style>
  <w:style w:type="paragraph" w:customStyle="1" w:styleId="CE178350EF754359A56CD59306634C4E">
    <w:name w:val="CE178350EF754359A56CD59306634C4E"/>
    <w:rsid w:val="00310268"/>
  </w:style>
  <w:style w:type="paragraph" w:customStyle="1" w:styleId="B450DA12770347728A235F584D7E941D">
    <w:name w:val="B450DA12770347728A235F584D7E941D"/>
    <w:rsid w:val="00310268"/>
  </w:style>
  <w:style w:type="paragraph" w:customStyle="1" w:styleId="E6C1D91474A547D0A97C4C6147A2B20B">
    <w:name w:val="E6C1D91474A547D0A97C4C6147A2B20B"/>
    <w:rsid w:val="00310268"/>
  </w:style>
  <w:style w:type="paragraph" w:customStyle="1" w:styleId="8A000896196447F083715BF938160214">
    <w:name w:val="8A000896196447F083715BF938160214"/>
    <w:rsid w:val="00310268"/>
  </w:style>
  <w:style w:type="paragraph" w:customStyle="1" w:styleId="E88212897B444B65A3C57141D0443A40">
    <w:name w:val="E88212897B444B65A3C57141D0443A40"/>
    <w:rsid w:val="00310268"/>
  </w:style>
  <w:style w:type="paragraph" w:customStyle="1" w:styleId="848EC784749B4F11B52889A4D52B997A">
    <w:name w:val="848EC784749B4F11B52889A4D52B997A"/>
    <w:rsid w:val="00310268"/>
  </w:style>
  <w:style w:type="paragraph" w:customStyle="1" w:styleId="C5436B37277A4CE9B1AD8FB9EA454285">
    <w:name w:val="C5436B37277A4CE9B1AD8FB9EA454285"/>
    <w:rsid w:val="00310268"/>
  </w:style>
  <w:style w:type="paragraph" w:customStyle="1" w:styleId="4FF40AB0374A4D8596F742DEB06048BC">
    <w:name w:val="4FF40AB0374A4D8596F742DEB06048BC"/>
    <w:rsid w:val="00310268"/>
  </w:style>
  <w:style w:type="paragraph" w:customStyle="1" w:styleId="492CD01D172D41C2A09A6B54FB27E226">
    <w:name w:val="492CD01D172D41C2A09A6B54FB27E226"/>
    <w:rsid w:val="00310268"/>
  </w:style>
  <w:style w:type="paragraph" w:customStyle="1" w:styleId="B0C5AC9827F24B18A30B0CCB32A864A9">
    <w:name w:val="B0C5AC9827F24B18A30B0CCB32A864A9"/>
    <w:rsid w:val="00310268"/>
  </w:style>
  <w:style w:type="paragraph" w:customStyle="1" w:styleId="AB3BBD28425642A38C464F5F4C69D61B">
    <w:name w:val="AB3BBD28425642A38C464F5F4C69D61B"/>
    <w:rsid w:val="00310268"/>
  </w:style>
  <w:style w:type="paragraph" w:customStyle="1" w:styleId="6BDE82AD30E342BEAC968436EA3E0FC3">
    <w:name w:val="6BDE82AD30E342BEAC968436EA3E0FC3"/>
    <w:rsid w:val="00310268"/>
  </w:style>
  <w:style w:type="paragraph" w:customStyle="1" w:styleId="7ECCF60E10AA496F970E6BDE80EDB848">
    <w:name w:val="7ECCF60E10AA496F970E6BDE80EDB848"/>
    <w:rsid w:val="00310268"/>
  </w:style>
  <w:style w:type="paragraph" w:customStyle="1" w:styleId="328B0089345E42FA8F1866315B97C6F1">
    <w:name w:val="328B0089345E42FA8F1866315B97C6F1"/>
    <w:rsid w:val="00310268"/>
  </w:style>
  <w:style w:type="paragraph" w:customStyle="1" w:styleId="EA2456B453E74D48816CA7220C8A0FA0">
    <w:name w:val="EA2456B453E74D48816CA7220C8A0FA0"/>
    <w:rsid w:val="00310268"/>
  </w:style>
  <w:style w:type="paragraph" w:customStyle="1" w:styleId="99F3840C9AD44EA89A637BC432037ED9">
    <w:name w:val="99F3840C9AD44EA89A637BC432037ED9"/>
    <w:rsid w:val="00310268"/>
  </w:style>
  <w:style w:type="paragraph" w:customStyle="1" w:styleId="F4D3FD0DD5BC401A9132A2A7CD408007">
    <w:name w:val="F4D3FD0DD5BC401A9132A2A7CD408007"/>
    <w:rsid w:val="00310268"/>
  </w:style>
  <w:style w:type="paragraph" w:customStyle="1" w:styleId="F8ECD1ABFB2843BA8454C45EAE836714">
    <w:name w:val="F8ECD1ABFB2843BA8454C45EAE836714"/>
    <w:rsid w:val="00310268"/>
  </w:style>
  <w:style w:type="paragraph" w:customStyle="1" w:styleId="2159D7D77C4E4B63BE7F4D7198C65213">
    <w:name w:val="2159D7D77C4E4B63BE7F4D7198C65213"/>
    <w:rsid w:val="00310268"/>
  </w:style>
  <w:style w:type="paragraph" w:customStyle="1" w:styleId="E602931CD1D040FB8250BB7A1DF704FD">
    <w:name w:val="E602931CD1D040FB8250BB7A1DF704FD"/>
    <w:rsid w:val="00310268"/>
  </w:style>
  <w:style w:type="paragraph" w:customStyle="1" w:styleId="FAEB81C4462341048E6EE2B2DEEF51E3">
    <w:name w:val="FAEB81C4462341048E6EE2B2DEEF51E3"/>
    <w:rsid w:val="00310268"/>
  </w:style>
  <w:style w:type="paragraph" w:customStyle="1" w:styleId="13BE832D66D24DA2B81F57DE76D12239">
    <w:name w:val="13BE832D66D24DA2B81F57DE76D12239"/>
    <w:rsid w:val="00310268"/>
  </w:style>
  <w:style w:type="paragraph" w:customStyle="1" w:styleId="0858E8FD4EB747D29A2221D31D2E7E94">
    <w:name w:val="0858E8FD4EB747D29A2221D31D2E7E94"/>
    <w:rsid w:val="00310268"/>
  </w:style>
  <w:style w:type="paragraph" w:customStyle="1" w:styleId="BA82E187CA284E9E8DDB27E9EC22E8B9">
    <w:name w:val="BA82E187CA284E9E8DDB27E9EC22E8B9"/>
    <w:rsid w:val="00310268"/>
  </w:style>
  <w:style w:type="paragraph" w:customStyle="1" w:styleId="C8DC4BB1321440B0AD1416BD0C519F2A">
    <w:name w:val="C8DC4BB1321440B0AD1416BD0C519F2A"/>
    <w:rsid w:val="00310268"/>
  </w:style>
  <w:style w:type="paragraph" w:customStyle="1" w:styleId="1256118DC5B84FB7A51B1F2F2342CFFC">
    <w:name w:val="1256118DC5B84FB7A51B1F2F2342CFFC"/>
    <w:rsid w:val="00310268"/>
  </w:style>
  <w:style w:type="paragraph" w:customStyle="1" w:styleId="9487AC92F1294CBEAABFEC1EF169403F">
    <w:name w:val="9487AC92F1294CBEAABFEC1EF169403F"/>
    <w:rsid w:val="00310268"/>
  </w:style>
  <w:style w:type="paragraph" w:customStyle="1" w:styleId="C5064FB48F1E4DEBA22BD36739D421D6">
    <w:name w:val="C5064FB48F1E4DEBA22BD36739D421D6"/>
    <w:rsid w:val="00310268"/>
  </w:style>
  <w:style w:type="paragraph" w:customStyle="1" w:styleId="A8940970E9814A31A740B77969302743">
    <w:name w:val="A8940970E9814A31A740B77969302743"/>
    <w:rsid w:val="00310268"/>
  </w:style>
  <w:style w:type="paragraph" w:customStyle="1" w:styleId="FE569C5230A94581A2A9D8317B793B68">
    <w:name w:val="FE569C5230A94581A2A9D8317B793B68"/>
    <w:rsid w:val="00310268"/>
  </w:style>
  <w:style w:type="paragraph" w:customStyle="1" w:styleId="6580A84DB6D04BC984B47E5BE920AF56">
    <w:name w:val="6580A84DB6D04BC984B47E5BE920AF56"/>
    <w:rsid w:val="00310268"/>
  </w:style>
  <w:style w:type="paragraph" w:customStyle="1" w:styleId="DE321786AF9F4EABAFB893E4A4920056">
    <w:name w:val="DE321786AF9F4EABAFB893E4A4920056"/>
    <w:rsid w:val="00310268"/>
  </w:style>
  <w:style w:type="paragraph" w:customStyle="1" w:styleId="325F3C990481459D934B306E4A212D6A">
    <w:name w:val="325F3C990481459D934B306E4A212D6A"/>
    <w:rsid w:val="00310268"/>
  </w:style>
  <w:style w:type="paragraph" w:customStyle="1" w:styleId="224323E32A5A482592A16C71DEC25664">
    <w:name w:val="224323E32A5A482592A16C71DEC25664"/>
    <w:rsid w:val="00310268"/>
  </w:style>
  <w:style w:type="paragraph" w:customStyle="1" w:styleId="3C761BD17FD244DCBD1CEE16671FD24C">
    <w:name w:val="3C761BD17FD244DCBD1CEE16671FD24C"/>
    <w:rsid w:val="00310268"/>
  </w:style>
  <w:style w:type="paragraph" w:customStyle="1" w:styleId="7EAD298CC61D46949F51E65708077468">
    <w:name w:val="7EAD298CC61D46949F51E65708077468"/>
    <w:rsid w:val="00310268"/>
  </w:style>
  <w:style w:type="paragraph" w:customStyle="1" w:styleId="84DC7DEEC78A40FA8A6226D990670E4F">
    <w:name w:val="84DC7DEEC78A40FA8A6226D990670E4F"/>
    <w:rsid w:val="00310268"/>
  </w:style>
  <w:style w:type="paragraph" w:customStyle="1" w:styleId="6B408DD58D0F4520963EFDB5F8478C5E">
    <w:name w:val="6B408DD58D0F4520963EFDB5F8478C5E"/>
    <w:rsid w:val="00310268"/>
  </w:style>
  <w:style w:type="paragraph" w:customStyle="1" w:styleId="70B52A86CBD04BA28FC84E5560037852">
    <w:name w:val="70B52A86CBD04BA28FC84E5560037852"/>
    <w:rsid w:val="00310268"/>
  </w:style>
  <w:style w:type="paragraph" w:customStyle="1" w:styleId="050C02BA165041C68382A2200B49E6F6">
    <w:name w:val="050C02BA165041C68382A2200B49E6F6"/>
    <w:rsid w:val="00310268"/>
  </w:style>
  <w:style w:type="paragraph" w:customStyle="1" w:styleId="51A2474DAF9D46429F25C15F8E60C4C1">
    <w:name w:val="51A2474DAF9D46429F25C15F8E60C4C1"/>
    <w:rsid w:val="00310268"/>
  </w:style>
  <w:style w:type="paragraph" w:customStyle="1" w:styleId="1EA454822D794C7DBA351A7A986E59D6">
    <w:name w:val="1EA454822D794C7DBA351A7A986E59D6"/>
    <w:rsid w:val="00310268"/>
  </w:style>
  <w:style w:type="paragraph" w:customStyle="1" w:styleId="5517718A570641F194C9214E156DF1A2">
    <w:name w:val="5517718A570641F194C9214E156DF1A2"/>
    <w:rsid w:val="00310268"/>
  </w:style>
  <w:style w:type="paragraph" w:customStyle="1" w:styleId="001E4D041DF54D04897E17FCD6AD8899">
    <w:name w:val="001E4D041DF54D04897E17FCD6AD8899"/>
    <w:rsid w:val="00310268"/>
  </w:style>
  <w:style w:type="paragraph" w:customStyle="1" w:styleId="3D587F634AA444ADB89E37029D2C50AB">
    <w:name w:val="3D587F634AA444ADB89E37029D2C50AB"/>
    <w:rsid w:val="00310268"/>
  </w:style>
  <w:style w:type="paragraph" w:customStyle="1" w:styleId="02D178C03A3A45488137AC0626053824">
    <w:name w:val="02D178C03A3A45488137AC0626053824"/>
    <w:rsid w:val="00310268"/>
  </w:style>
  <w:style w:type="paragraph" w:customStyle="1" w:styleId="8CC19F72B7D64B1686906C65BA7C0E42">
    <w:name w:val="8CC19F72B7D64B1686906C65BA7C0E42"/>
    <w:rsid w:val="00310268"/>
  </w:style>
  <w:style w:type="paragraph" w:customStyle="1" w:styleId="1744A31B0D434B36B6E30D04A68493DD">
    <w:name w:val="1744A31B0D434B36B6E30D04A68493DD"/>
    <w:rsid w:val="00310268"/>
  </w:style>
  <w:style w:type="paragraph" w:customStyle="1" w:styleId="4298AFDD9472466B9DE4BF53924ECA24">
    <w:name w:val="4298AFDD9472466B9DE4BF53924ECA24"/>
    <w:rsid w:val="00310268"/>
  </w:style>
  <w:style w:type="paragraph" w:customStyle="1" w:styleId="DEEED77BA26B489EA0732695F1169683">
    <w:name w:val="DEEED77BA26B489EA0732695F1169683"/>
    <w:rsid w:val="00310268"/>
  </w:style>
  <w:style w:type="paragraph" w:customStyle="1" w:styleId="21C2DFB7B3A44008B8B3E61A4E65F6EC">
    <w:name w:val="21C2DFB7B3A44008B8B3E61A4E65F6EC"/>
    <w:rsid w:val="00310268"/>
  </w:style>
  <w:style w:type="paragraph" w:customStyle="1" w:styleId="586C69AC5A5040699C0E66628EFFB10C">
    <w:name w:val="586C69AC5A5040699C0E66628EFFB10C"/>
    <w:rsid w:val="00310268"/>
  </w:style>
  <w:style w:type="paragraph" w:customStyle="1" w:styleId="388DE139EAAC4BF9B9092AB8F814D409">
    <w:name w:val="388DE139EAAC4BF9B9092AB8F814D409"/>
    <w:rsid w:val="00310268"/>
  </w:style>
  <w:style w:type="paragraph" w:customStyle="1" w:styleId="668F52CF6FEA48E2933288715F08426D">
    <w:name w:val="668F52CF6FEA48E2933288715F08426D"/>
    <w:rsid w:val="00310268"/>
  </w:style>
  <w:style w:type="paragraph" w:customStyle="1" w:styleId="DB64D3961B8F40A180773AF7F59A40B9">
    <w:name w:val="DB64D3961B8F40A180773AF7F59A40B9"/>
    <w:rsid w:val="00310268"/>
  </w:style>
  <w:style w:type="paragraph" w:customStyle="1" w:styleId="AA85188155034E89AB180ABE0F1DC1DB">
    <w:name w:val="AA85188155034E89AB180ABE0F1DC1DB"/>
    <w:rsid w:val="00310268"/>
  </w:style>
  <w:style w:type="paragraph" w:customStyle="1" w:styleId="F84EF9D1AAEC4166B42D4B6CE07FF7C2">
    <w:name w:val="F84EF9D1AAEC4166B42D4B6CE07FF7C2"/>
    <w:rsid w:val="00310268"/>
  </w:style>
  <w:style w:type="paragraph" w:customStyle="1" w:styleId="EDFC05988A84418AB060E3F1DCCBBF1C">
    <w:name w:val="EDFC05988A84418AB060E3F1DCCBBF1C"/>
    <w:rsid w:val="00310268"/>
  </w:style>
  <w:style w:type="paragraph" w:customStyle="1" w:styleId="BE612DB7EE6D44D8B350BA15F3257E4D">
    <w:name w:val="BE612DB7EE6D44D8B350BA15F3257E4D"/>
    <w:rsid w:val="00310268"/>
  </w:style>
  <w:style w:type="paragraph" w:customStyle="1" w:styleId="E876BA2D109B4ABA9700836F242AE1D9">
    <w:name w:val="E876BA2D109B4ABA9700836F242AE1D9"/>
    <w:rsid w:val="00310268"/>
  </w:style>
  <w:style w:type="paragraph" w:customStyle="1" w:styleId="3AC0F778D43348939565FC13757FBD91">
    <w:name w:val="3AC0F778D43348939565FC13757FBD91"/>
    <w:rsid w:val="00310268"/>
  </w:style>
  <w:style w:type="paragraph" w:customStyle="1" w:styleId="CD6EFA8AA9AA4ABB82EB9EBADE7C8E67">
    <w:name w:val="CD6EFA8AA9AA4ABB82EB9EBADE7C8E67"/>
    <w:rsid w:val="00310268"/>
  </w:style>
  <w:style w:type="paragraph" w:customStyle="1" w:styleId="6BDC3A4C57B547069700D5F29FADBB0B">
    <w:name w:val="6BDC3A4C57B547069700D5F29FADBB0B"/>
    <w:rsid w:val="00310268"/>
  </w:style>
  <w:style w:type="paragraph" w:customStyle="1" w:styleId="122E8CFDBD244EE6B5A7DDF2EEAE8958">
    <w:name w:val="122E8CFDBD244EE6B5A7DDF2EEAE8958"/>
    <w:rsid w:val="00310268"/>
  </w:style>
  <w:style w:type="paragraph" w:customStyle="1" w:styleId="B8C572DF9EE940BB8187C17F308D12ED">
    <w:name w:val="B8C572DF9EE940BB8187C17F308D12ED"/>
    <w:rsid w:val="00310268"/>
  </w:style>
  <w:style w:type="paragraph" w:customStyle="1" w:styleId="558123C572D94165AF5F89ECF3D331D2">
    <w:name w:val="558123C572D94165AF5F89ECF3D331D2"/>
    <w:rsid w:val="00310268"/>
  </w:style>
  <w:style w:type="paragraph" w:customStyle="1" w:styleId="05DA308FB4064C4F89793DE8B6BCE91C">
    <w:name w:val="05DA308FB4064C4F89793DE8B6BCE91C"/>
    <w:rsid w:val="00310268"/>
  </w:style>
  <w:style w:type="paragraph" w:customStyle="1" w:styleId="0379E6D300FC47F18984F0A30C7DFA2B">
    <w:name w:val="0379E6D300FC47F18984F0A30C7DFA2B"/>
    <w:rsid w:val="00310268"/>
  </w:style>
  <w:style w:type="paragraph" w:customStyle="1" w:styleId="17E9BAAFAE05452DAA4EF7653E88AA4C">
    <w:name w:val="17E9BAAFAE05452DAA4EF7653E88AA4C"/>
    <w:rsid w:val="00310268"/>
  </w:style>
  <w:style w:type="paragraph" w:customStyle="1" w:styleId="FC72ECF9A1C541E591C3BF0FC3AA4F33">
    <w:name w:val="FC72ECF9A1C541E591C3BF0FC3AA4F33"/>
    <w:rsid w:val="00310268"/>
  </w:style>
  <w:style w:type="paragraph" w:customStyle="1" w:styleId="4295B0F69B7F403E869C309A68D0FC34">
    <w:name w:val="4295B0F69B7F403E869C309A68D0FC34"/>
    <w:rsid w:val="00310268"/>
  </w:style>
  <w:style w:type="paragraph" w:customStyle="1" w:styleId="C9D7309861034341A30B4D3F2A2F0B03">
    <w:name w:val="C9D7309861034341A30B4D3F2A2F0B03"/>
    <w:rsid w:val="00310268"/>
  </w:style>
  <w:style w:type="paragraph" w:customStyle="1" w:styleId="469349B6B60742C38E8ACB5CEB2326DD">
    <w:name w:val="469349B6B60742C38E8ACB5CEB2326DD"/>
    <w:rsid w:val="00310268"/>
  </w:style>
  <w:style w:type="paragraph" w:customStyle="1" w:styleId="37812B3B01364EB99B8361EEB3FC591C">
    <w:name w:val="37812B3B01364EB99B8361EEB3FC591C"/>
    <w:rsid w:val="00310268"/>
  </w:style>
  <w:style w:type="paragraph" w:customStyle="1" w:styleId="2D853EE29C0B4A69BF05C5DB742A100D">
    <w:name w:val="2D853EE29C0B4A69BF05C5DB742A100D"/>
    <w:rsid w:val="00310268"/>
  </w:style>
  <w:style w:type="paragraph" w:customStyle="1" w:styleId="0DE204D2AAC847EFB0A32250DEFD201A">
    <w:name w:val="0DE204D2AAC847EFB0A32250DEFD201A"/>
    <w:rsid w:val="00310268"/>
  </w:style>
  <w:style w:type="paragraph" w:customStyle="1" w:styleId="F6E96AB94BE548ADB7AF5CCD17D6F022">
    <w:name w:val="F6E96AB94BE548ADB7AF5CCD17D6F022"/>
    <w:rsid w:val="00310268"/>
  </w:style>
  <w:style w:type="paragraph" w:customStyle="1" w:styleId="9EEA11C9D175429A9AAFB5C08BA745B9">
    <w:name w:val="9EEA11C9D175429A9AAFB5C08BA745B9"/>
    <w:rsid w:val="00310268"/>
  </w:style>
  <w:style w:type="paragraph" w:customStyle="1" w:styleId="5BF678C05BEE4B5D924071A12884CDD1">
    <w:name w:val="5BF678C05BEE4B5D924071A12884CDD1"/>
    <w:rsid w:val="00310268"/>
  </w:style>
  <w:style w:type="paragraph" w:customStyle="1" w:styleId="3B8B0DF590614413B75BB83D1EF1A368">
    <w:name w:val="3B8B0DF590614413B75BB83D1EF1A368"/>
    <w:rsid w:val="00310268"/>
  </w:style>
  <w:style w:type="paragraph" w:customStyle="1" w:styleId="E6D9DF5730FF489687B2B6B6DBB6D618">
    <w:name w:val="E6D9DF5730FF489687B2B6B6DBB6D618"/>
    <w:rsid w:val="00310268"/>
  </w:style>
  <w:style w:type="paragraph" w:customStyle="1" w:styleId="B560688A3FAB401F921B6486E79B5E21">
    <w:name w:val="B560688A3FAB401F921B6486E79B5E21"/>
    <w:rsid w:val="00310268"/>
  </w:style>
  <w:style w:type="paragraph" w:customStyle="1" w:styleId="B847149F5E924793B07642AB0F2E2A09">
    <w:name w:val="B847149F5E924793B07642AB0F2E2A09"/>
    <w:rsid w:val="00310268"/>
  </w:style>
  <w:style w:type="paragraph" w:customStyle="1" w:styleId="6807F7730FA84CFEA41A68C83D4888FA">
    <w:name w:val="6807F7730FA84CFEA41A68C83D4888FA"/>
    <w:rsid w:val="00310268"/>
  </w:style>
  <w:style w:type="paragraph" w:customStyle="1" w:styleId="70A2E84581E5493B967EC34E61CE3A54">
    <w:name w:val="70A2E84581E5493B967EC34E61CE3A54"/>
    <w:rsid w:val="00310268"/>
  </w:style>
  <w:style w:type="paragraph" w:customStyle="1" w:styleId="3A73C416B7A44817951A88C8FC1CBC94">
    <w:name w:val="3A73C416B7A44817951A88C8FC1CBC94"/>
    <w:rsid w:val="00310268"/>
  </w:style>
  <w:style w:type="paragraph" w:customStyle="1" w:styleId="43615942EAF0470F8336ABF40FA1330C">
    <w:name w:val="43615942EAF0470F8336ABF40FA1330C"/>
    <w:rsid w:val="00310268"/>
  </w:style>
  <w:style w:type="paragraph" w:customStyle="1" w:styleId="913BE5DBB3134FE1A2DD0721D000A3E2">
    <w:name w:val="913BE5DBB3134FE1A2DD0721D000A3E2"/>
    <w:rsid w:val="00310268"/>
  </w:style>
  <w:style w:type="paragraph" w:customStyle="1" w:styleId="A88ECEF3C6444F20850A39FFB641D064">
    <w:name w:val="A88ECEF3C6444F20850A39FFB641D064"/>
    <w:rsid w:val="00310268"/>
  </w:style>
  <w:style w:type="paragraph" w:customStyle="1" w:styleId="87898C38DD36439B8181A2D3A325FB10">
    <w:name w:val="87898C38DD36439B8181A2D3A325FB10"/>
    <w:rsid w:val="00310268"/>
  </w:style>
  <w:style w:type="paragraph" w:customStyle="1" w:styleId="8747723AE5F148A49DC1E91723F3A589">
    <w:name w:val="8747723AE5F148A49DC1E91723F3A589"/>
    <w:rsid w:val="00310268"/>
  </w:style>
  <w:style w:type="paragraph" w:customStyle="1" w:styleId="FAA4BBBE7B204EC4BDAF0F4D6CBF081C">
    <w:name w:val="FAA4BBBE7B204EC4BDAF0F4D6CBF081C"/>
    <w:rsid w:val="00310268"/>
  </w:style>
  <w:style w:type="paragraph" w:customStyle="1" w:styleId="74B1979A5A7944CEB031B46C7152563C">
    <w:name w:val="74B1979A5A7944CEB031B46C7152563C"/>
    <w:rsid w:val="00310268"/>
  </w:style>
  <w:style w:type="paragraph" w:customStyle="1" w:styleId="2E69DD3AD4A54568B57B9CC430183FD2">
    <w:name w:val="2E69DD3AD4A54568B57B9CC430183FD2"/>
    <w:rsid w:val="00310268"/>
  </w:style>
  <w:style w:type="paragraph" w:customStyle="1" w:styleId="6A676262FA5D4841A2790471600008E7">
    <w:name w:val="6A676262FA5D4841A2790471600008E7"/>
    <w:rsid w:val="00310268"/>
  </w:style>
  <w:style w:type="paragraph" w:customStyle="1" w:styleId="8D87FB3F2A7747CD821B2CEC4EB881C9">
    <w:name w:val="8D87FB3F2A7747CD821B2CEC4EB881C9"/>
    <w:rsid w:val="00310268"/>
  </w:style>
  <w:style w:type="paragraph" w:customStyle="1" w:styleId="EAF00F82382A43D394D67EF539131BE2">
    <w:name w:val="EAF00F82382A43D394D67EF539131BE2"/>
    <w:rsid w:val="00310268"/>
  </w:style>
  <w:style w:type="paragraph" w:customStyle="1" w:styleId="4C0B382186F6486FA6E5C64F8E83BAAA">
    <w:name w:val="4C0B382186F6486FA6E5C64F8E83BAAA"/>
    <w:rsid w:val="00310268"/>
  </w:style>
  <w:style w:type="paragraph" w:customStyle="1" w:styleId="01D1BFAEC502478CAF9678CBE7218DA5">
    <w:name w:val="01D1BFAEC502478CAF9678CBE7218DA5"/>
    <w:rsid w:val="00310268"/>
  </w:style>
  <w:style w:type="paragraph" w:customStyle="1" w:styleId="2B2C7C2DCD124640991B68CB988F0326">
    <w:name w:val="2B2C7C2DCD124640991B68CB988F0326"/>
    <w:rsid w:val="00310268"/>
  </w:style>
  <w:style w:type="paragraph" w:customStyle="1" w:styleId="80A12C4390CA49248B7F176A7F2A16F0">
    <w:name w:val="80A12C4390CA49248B7F176A7F2A16F0"/>
    <w:rsid w:val="00310268"/>
  </w:style>
  <w:style w:type="paragraph" w:customStyle="1" w:styleId="F68C7E241D8140ABB609B59E91517829">
    <w:name w:val="F68C7E241D8140ABB609B59E91517829"/>
    <w:rsid w:val="00310268"/>
  </w:style>
  <w:style w:type="paragraph" w:customStyle="1" w:styleId="4C4FA9D94C4F45319B7E56949B3B28A0">
    <w:name w:val="4C4FA9D94C4F45319B7E56949B3B28A0"/>
    <w:rsid w:val="00310268"/>
  </w:style>
  <w:style w:type="paragraph" w:customStyle="1" w:styleId="43FD5E1C4DCC4CE5BF3FB3FDE5E8D2FD">
    <w:name w:val="43FD5E1C4DCC4CE5BF3FB3FDE5E8D2FD"/>
    <w:rsid w:val="00310268"/>
  </w:style>
  <w:style w:type="paragraph" w:customStyle="1" w:styleId="CC325A04B74446A1AA125F6AF1FA6D28">
    <w:name w:val="CC325A04B74446A1AA125F6AF1FA6D28"/>
    <w:rsid w:val="00310268"/>
  </w:style>
  <w:style w:type="paragraph" w:customStyle="1" w:styleId="B952EE5D080F43BCADADDDAE5622A69E">
    <w:name w:val="B952EE5D080F43BCADADDDAE5622A69E"/>
    <w:rsid w:val="00310268"/>
  </w:style>
  <w:style w:type="paragraph" w:customStyle="1" w:styleId="204B86960F90443B96D37048213A980E">
    <w:name w:val="204B86960F90443B96D37048213A980E"/>
    <w:rsid w:val="00310268"/>
  </w:style>
  <w:style w:type="paragraph" w:customStyle="1" w:styleId="9208246AA0B64B32920B898867C31C00">
    <w:name w:val="9208246AA0B64B32920B898867C31C00"/>
    <w:rsid w:val="00310268"/>
  </w:style>
  <w:style w:type="paragraph" w:customStyle="1" w:styleId="554F5B148BD74CE1BBFEDC31FFD5A685">
    <w:name w:val="554F5B148BD74CE1BBFEDC31FFD5A685"/>
    <w:rsid w:val="00310268"/>
  </w:style>
  <w:style w:type="paragraph" w:customStyle="1" w:styleId="58F19F45C67040B78EBBAB2472D63166">
    <w:name w:val="58F19F45C67040B78EBBAB2472D63166"/>
    <w:rsid w:val="00310268"/>
  </w:style>
  <w:style w:type="paragraph" w:customStyle="1" w:styleId="EF8817A752BC41F79E838F0A2A7E83F3">
    <w:name w:val="EF8817A752BC41F79E838F0A2A7E83F3"/>
    <w:rsid w:val="00310268"/>
  </w:style>
  <w:style w:type="paragraph" w:customStyle="1" w:styleId="2987D2EF62EB424ABB976A08CBFE5287">
    <w:name w:val="2987D2EF62EB424ABB976A08CBFE5287"/>
    <w:rsid w:val="00310268"/>
  </w:style>
  <w:style w:type="paragraph" w:customStyle="1" w:styleId="69C29892C843439584D20121946F4E39">
    <w:name w:val="69C29892C843439584D20121946F4E39"/>
    <w:rsid w:val="00310268"/>
  </w:style>
  <w:style w:type="paragraph" w:customStyle="1" w:styleId="992D6FC489174BD8AFA5C4B55D97FE45">
    <w:name w:val="992D6FC489174BD8AFA5C4B55D97FE45"/>
    <w:rsid w:val="00310268"/>
  </w:style>
  <w:style w:type="paragraph" w:customStyle="1" w:styleId="7AEC6C0889EF4C41B46D1BBF66BE79FD">
    <w:name w:val="7AEC6C0889EF4C41B46D1BBF66BE79FD"/>
    <w:rsid w:val="00310268"/>
  </w:style>
  <w:style w:type="paragraph" w:customStyle="1" w:styleId="7C1190F6CAA84DE4AC008BC4AC792535">
    <w:name w:val="7C1190F6CAA84DE4AC008BC4AC792535"/>
    <w:rsid w:val="00310268"/>
  </w:style>
  <w:style w:type="paragraph" w:customStyle="1" w:styleId="CE348596CD55443F814CE4DA8478639B">
    <w:name w:val="CE348596CD55443F814CE4DA8478639B"/>
    <w:rsid w:val="00310268"/>
  </w:style>
  <w:style w:type="paragraph" w:customStyle="1" w:styleId="B96017E6885A4997982192AC7B68D250">
    <w:name w:val="B96017E6885A4997982192AC7B68D250"/>
    <w:rsid w:val="00310268"/>
  </w:style>
  <w:style w:type="paragraph" w:customStyle="1" w:styleId="E991675CA3A34102B8B3C9A696EDB5EE">
    <w:name w:val="E991675CA3A34102B8B3C9A696EDB5EE"/>
    <w:rsid w:val="00310268"/>
  </w:style>
  <w:style w:type="paragraph" w:customStyle="1" w:styleId="B0F8C76113D64BAA8C321B677DDEA98D">
    <w:name w:val="B0F8C76113D64BAA8C321B677DDEA98D"/>
    <w:rsid w:val="00310268"/>
  </w:style>
  <w:style w:type="paragraph" w:customStyle="1" w:styleId="57D23DA9B9BF4F069ADE585675DE0266">
    <w:name w:val="57D23DA9B9BF4F069ADE585675DE0266"/>
    <w:rsid w:val="00310268"/>
  </w:style>
  <w:style w:type="paragraph" w:customStyle="1" w:styleId="3BFF1A7035B2457DB4FF0F4F1BA39DAD">
    <w:name w:val="3BFF1A7035B2457DB4FF0F4F1BA39DAD"/>
    <w:rsid w:val="00310268"/>
  </w:style>
  <w:style w:type="paragraph" w:customStyle="1" w:styleId="F7645B5DA7584B35A172C8AE86040202">
    <w:name w:val="F7645B5DA7584B35A172C8AE86040202"/>
    <w:rsid w:val="00310268"/>
  </w:style>
  <w:style w:type="paragraph" w:customStyle="1" w:styleId="2B8DA3BDCCF844CC8967AC1B18E19F7A">
    <w:name w:val="2B8DA3BDCCF844CC8967AC1B18E19F7A"/>
    <w:rsid w:val="00310268"/>
  </w:style>
  <w:style w:type="paragraph" w:customStyle="1" w:styleId="848554F3E1DE4DB7B54E8EED4889293D">
    <w:name w:val="848554F3E1DE4DB7B54E8EED4889293D"/>
    <w:rsid w:val="00310268"/>
  </w:style>
  <w:style w:type="paragraph" w:customStyle="1" w:styleId="A9D06222C6254A4C814F16A8FEAD29BE">
    <w:name w:val="A9D06222C6254A4C814F16A8FEAD29BE"/>
    <w:rsid w:val="00310268"/>
  </w:style>
  <w:style w:type="paragraph" w:customStyle="1" w:styleId="093B5067062841AD981B6DFD6D0E1CED">
    <w:name w:val="093B5067062841AD981B6DFD6D0E1CED"/>
    <w:rsid w:val="00310268"/>
  </w:style>
  <w:style w:type="paragraph" w:customStyle="1" w:styleId="EC1ED262E70B476D8CE9B85D9173BB8B">
    <w:name w:val="EC1ED262E70B476D8CE9B85D9173BB8B"/>
    <w:rsid w:val="00310268"/>
  </w:style>
  <w:style w:type="paragraph" w:customStyle="1" w:styleId="4A24421B976646D2AB5A77AC770923F3">
    <w:name w:val="4A24421B976646D2AB5A77AC770923F3"/>
    <w:rsid w:val="00310268"/>
  </w:style>
  <w:style w:type="paragraph" w:customStyle="1" w:styleId="C4730168FE6B48C18ABB064CAD90778C">
    <w:name w:val="C4730168FE6B48C18ABB064CAD90778C"/>
    <w:rsid w:val="00310268"/>
  </w:style>
  <w:style w:type="paragraph" w:customStyle="1" w:styleId="EFCA5C865BF14D43B42080C3A8CEE53F">
    <w:name w:val="EFCA5C865BF14D43B42080C3A8CEE53F"/>
    <w:rsid w:val="00310268"/>
  </w:style>
  <w:style w:type="paragraph" w:customStyle="1" w:styleId="B231F77E71494ADD83F98F158A164BE8">
    <w:name w:val="B231F77E71494ADD83F98F158A164BE8"/>
    <w:rsid w:val="00310268"/>
  </w:style>
  <w:style w:type="paragraph" w:customStyle="1" w:styleId="E0530DBE4F1C4F43A98BE4FBBCE177B3">
    <w:name w:val="E0530DBE4F1C4F43A98BE4FBBCE177B3"/>
    <w:rsid w:val="00310268"/>
  </w:style>
  <w:style w:type="paragraph" w:customStyle="1" w:styleId="B3A6464D514C4869979F568C6680914C">
    <w:name w:val="B3A6464D514C4869979F568C6680914C"/>
    <w:rsid w:val="00310268"/>
  </w:style>
  <w:style w:type="paragraph" w:customStyle="1" w:styleId="3C18DF0C0FC843CC836576141EE1694B">
    <w:name w:val="3C18DF0C0FC843CC836576141EE1694B"/>
    <w:rsid w:val="00310268"/>
  </w:style>
  <w:style w:type="paragraph" w:customStyle="1" w:styleId="6F0809FFF64E4BFCA6E8A091564799D6">
    <w:name w:val="6F0809FFF64E4BFCA6E8A091564799D6"/>
    <w:rsid w:val="00310268"/>
  </w:style>
  <w:style w:type="paragraph" w:customStyle="1" w:styleId="136DF00BFB0C4EF7B7F5506F95E14B5D">
    <w:name w:val="136DF00BFB0C4EF7B7F5506F95E14B5D"/>
    <w:rsid w:val="00310268"/>
  </w:style>
  <w:style w:type="paragraph" w:customStyle="1" w:styleId="5AD2887C60DE4F08AEFE5EA5452F08C0">
    <w:name w:val="5AD2887C60DE4F08AEFE5EA5452F08C0"/>
    <w:rsid w:val="00310268"/>
  </w:style>
  <w:style w:type="paragraph" w:customStyle="1" w:styleId="3030827BCAF84CF6993F733F3D2BE047">
    <w:name w:val="3030827BCAF84CF6993F733F3D2BE047"/>
    <w:rsid w:val="00310268"/>
  </w:style>
  <w:style w:type="paragraph" w:customStyle="1" w:styleId="8FC2B4724A6444A080CFA53B4DBDF9A6">
    <w:name w:val="8FC2B4724A6444A080CFA53B4DBDF9A6"/>
    <w:rsid w:val="00310268"/>
  </w:style>
  <w:style w:type="paragraph" w:customStyle="1" w:styleId="727797F837A54C83B19169C9EA80BCDE">
    <w:name w:val="727797F837A54C83B19169C9EA80BCDE"/>
    <w:rsid w:val="00310268"/>
  </w:style>
  <w:style w:type="paragraph" w:customStyle="1" w:styleId="14F1C61143B847459ECDCB9A8686F3FD">
    <w:name w:val="14F1C61143B847459ECDCB9A8686F3FD"/>
    <w:rsid w:val="00310268"/>
  </w:style>
  <w:style w:type="paragraph" w:customStyle="1" w:styleId="AD8ACC1D89A340958CB72BB0BD620A8E">
    <w:name w:val="AD8ACC1D89A340958CB72BB0BD620A8E"/>
    <w:rsid w:val="00310268"/>
  </w:style>
  <w:style w:type="paragraph" w:customStyle="1" w:styleId="9DAE8A4D77444F23A27E3E0915D576FC">
    <w:name w:val="9DAE8A4D77444F23A27E3E0915D576FC"/>
    <w:rsid w:val="00310268"/>
  </w:style>
  <w:style w:type="paragraph" w:customStyle="1" w:styleId="32CAE102F6474476B85B9904ABD49C81">
    <w:name w:val="32CAE102F6474476B85B9904ABD49C81"/>
    <w:rsid w:val="00310268"/>
  </w:style>
  <w:style w:type="paragraph" w:customStyle="1" w:styleId="759E914B7903491BB5AF3E98BD3F0930">
    <w:name w:val="759E914B7903491BB5AF3E98BD3F0930"/>
    <w:rsid w:val="00310268"/>
  </w:style>
  <w:style w:type="paragraph" w:customStyle="1" w:styleId="95CE0F353C1D48779981DFC6BF04B6A6">
    <w:name w:val="95CE0F353C1D48779981DFC6BF04B6A6"/>
    <w:rsid w:val="00310268"/>
  </w:style>
  <w:style w:type="paragraph" w:customStyle="1" w:styleId="7FDF50D950754A028C9C7714BFD07AA7">
    <w:name w:val="7FDF50D950754A028C9C7714BFD07AA7"/>
    <w:rsid w:val="00310268"/>
  </w:style>
  <w:style w:type="paragraph" w:customStyle="1" w:styleId="F6115BC8D23D499B9FCC166506D41362">
    <w:name w:val="F6115BC8D23D499B9FCC166506D41362"/>
    <w:rsid w:val="00310268"/>
  </w:style>
  <w:style w:type="paragraph" w:customStyle="1" w:styleId="DB6114FC8A454837AA76B8EFA4FE8822">
    <w:name w:val="DB6114FC8A454837AA76B8EFA4FE8822"/>
    <w:rsid w:val="00310268"/>
  </w:style>
  <w:style w:type="paragraph" w:customStyle="1" w:styleId="D0E3460FFFE740C3AC64368480B3C60D">
    <w:name w:val="D0E3460FFFE740C3AC64368480B3C60D"/>
    <w:rsid w:val="00310268"/>
  </w:style>
  <w:style w:type="paragraph" w:customStyle="1" w:styleId="AFB45D7E127F414E918430F8ECB640C3">
    <w:name w:val="AFB45D7E127F414E918430F8ECB640C3"/>
    <w:rsid w:val="00310268"/>
  </w:style>
  <w:style w:type="paragraph" w:customStyle="1" w:styleId="7FA50D949580445286EA9A258C06FD77">
    <w:name w:val="7FA50D949580445286EA9A258C06FD77"/>
    <w:rsid w:val="00310268"/>
  </w:style>
  <w:style w:type="paragraph" w:customStyle="1" w:styleId="24F41FBE9A5F477BA471D8574C4B716A">
    <w:name w:val="24F41FBE9A5F477BA471D8574C4B716A"/>
    <w:rsid w:val="00310268"/>
  </w:style>
  <w:style w:type="paragraph" w:customStyle="1" w:styleId="B4B0C33CE3934F9F95A3049DCC8AE510">
    <w:name w:val="B4B0C33CE3934F9F95A3049DCC8AE510"/>
    <w:rsid w:val="00310268"/>
  </w:style>
  <w:style w:type="paragraph" w:customStyle="1" w:styleId="7FA8727861BE45E5BE7D80DBB62BA1C3">
    <w:name w:val="7FA8727861BE45E5BE7D80DBB62BA1C3"/>
    <w:rsid w:val="00310268"/>
  </w:style>
  <w:style w:type="paragraph" w:customStyle="1" w:styleId="471F5736FD7249B0B7296877FA1F8467">
    <w:name w:val="471F5736FD7249B0B7296877FA1F8467"/>
    <w:rsid w:val="00310268"/>
  </w:style>
  <w:style w:type="paragraph" w:customStyle="1" w:styleId="BD9974B2F820475DA36A9D3CB5BC5AAE">
    <w:name w:val="BD9974B2F820475DA36A9D3CB5BC5AAE"/>
    <w:rsid w:val="00310268"/>
  </w:style>
  <w:style w:type="paragraph" w:customStyle="1" w:styleId="26231691124D48AE9E6AE34B4FB55B97">
    <w:name w:val="26231691124D48AE9E6AE34B4FB55B97"/>
    <w:rsid w:val="00310268"/>
  </w:style>
  <w:style w:type="paragraph" w:customStyle="1" w:styleId="7F52C6A7184A427AA1786AC44D6815FB">
    <w:name w:val="7F52C6A7184A427AA1786AC44D6815FB"/>
    <w:rsid w:val="00310268"/>
  </w:style>
  <w:style w:type="paragraph" w:customStyle="1" w:styleId="5D8B65F56DE54FBEADB565A96EA597C4">
    <w:name w:val="5D8B65F56DE54FBEADB565A96EA597C4"/>
    <w:rsid w:val="00310268"/>
  </w:style>
  <w:style w:type="paragraph" w:customStyle="1" w:styleId="F404B05452FE4546860CF0F5FFCD0C02">
    <w:name w:val="F404B05452FE4546860CF0F5FFCD0C02"/>
    <w:rsid w:val="00310268"/>
  </w:style>
  <w:style w:type="paragraph" w:customStyle="1" w:styleId="4DD227E105474A4EA334B50E47974C20">
    <w:name w:val="4DD227E105474A4EA334B50E47974C20"/>
    <w:rsid w:val="00310268"/>
  </w:style>
  <w:style w:type="paragraph" w:customStyle="1" w:styleId="F668EB5D59F24F74A5DF59C66DBF07E1">
    <w:name w:val="F668EB5D59F24F74A5DF59C66DBF07E1"/>
    <w:rsid w:val="00310268"/>
  </w:style>
  <w:style w:type="paragraph" w:customStyle="1" w:styleId="F4AC15559E5445EF888301CA0EB592AC">
    <w:name w:val="F4AC15559E5445EF888301CA0EB592AC"/>
    <w:rsid w:val="00310268"/>
  </w:style>
  <w:style w:type="paragraph" w:customStyle="1" w:styleId="6C01AD399DAA4BF1BCFF4E5511127A1E">
    <w:name w:val="6C01AD399DAA4BF1BCFF4E5511127A1E"/>
    <w:rsid w:val="00310268"/>
  </w:style>
  <w:style w:type="paragraph" w:customStyle="1" w:styleId="40EB6756C0D34B39A68B9C38E6C7782F">
    <w:name w:val="40EB6756C0D34B39A68B9C38E6C7782F"/>
    <w:rsid w:val="00310268"/>
  </w:style>
  <w:style w:type="paragraph" w:customStyle="1" w:styleId="44AED39CA1A54733A07FDEE9F491290C">
    <w:name w:val="44AED39CA1A54733A07FDEE9F491290C"/>
    <w:rsid w:val="00310268"/>
  </w:style>
  <w:style w:type="paragraph" w:customStyle="1" w:styleId="6D35D92682824B6F8A9D485E4AFE2926">
    <w:name w:val="6D35D92682824B6F8A9D485E4AFE2926"/>
    <w:rsid w:val="00310268"/>
  </w:style>
  <w:style w:type="paragraph" w:customStyle="1" w:styleId="CC6F792BE9384338978182DC7D1149E2">
    <w:name w:val="CC6F792BE9384338978182DC7D1149E2"/>
    <w:rsid w:val="00310268"/>
  </w:style>
  <w:style w:type="paragraph" w:customStyle="1" w:styleId="755D718B4A4248C098353B6C44BBCF4D">
    <w:name w:val="755D718B4A4248C098353B6C44BBCF4D"/>
    <w:rsid w:val="00310268"/>
  </w:style>
  <w:style w:type="paragraph" w:customStyle="1" w:styleId="19B03E69774C4A60A0E89E2E95F40EC6">
    <w:name w:val="19B03E69774C4A60A0E89E2E95F40EC6"/>
    <w:rsid w:val="00310268"/>
  </w:style>
  <w:style w:type="paragraph" w:customStyle="1" w:styleId="B24A948A3BD343BA93B03294C513713B">
    <w:name w:val="B24A948A3BD343BA93B03294C513713B"/>
    <w:rsid w:val="00310268"/>
  </w:style>
  <w:style w:type="paragraph" w:customStyle="1" w:styleId="65593B2673E348D68AA1DA587FCFCF77">
    <w:name w:val="65593B2673E348D68AA1DA587FCFCF77"/>
    <w:rsid w:val="00310268"/>
  </w:style>
  <w:style w:type="paragraph" w:customStyle="1" w:styleId="891233CC1FA94A86800FAC1BA3EEBB94">
    <w:name w:val="891233CC1FA94A86800FAC1BA3EEBB94"/>
    <w:rsid w:val="00310268"/>
  </w:style>
  <w:style w:type="paragraph" w:customStyle="1" w:styleId="8E4319E831CF40C2873B8399DF3FAF2B">
    <w:name w:val="8E4319E831CF40C2873B8399DF3FAF2B"/>
    <w:rsid w:val="00310268"/>
  </w:style>
  <w:style w:type="paragraph" w:customStyle="1" w:styleId="72E1958038CF44ED85D3256BC119E4E6">
    <w:name w:val="72E1958038CF44ED85D3256BC119E4E6"/>
    <w:rsid w:val="00310268"/>
  </w:style>
  <w:style w:type="paragraph" w:customStyle="1" w:styleId="6243E8030AFF49D58AC69D09036B32E3">
    <w:name w:val="6243E8030AFF49D58AC69D09036B32E3"/>
    <w:rsid w:val="00310268"/>
  </w:style>
  <w:style w:type="paragraph" w:customStyle="1" w:styleId="769B20355E6F4F259BA09836CFE4F1F1">
    <w:name w:val="769B20355E6F4F259BA09836CFE4F1F1"/>
    <w:rsid w:val="00310268"/>
  </w:style>
  <w:style w:type="paragraph" w:customStyle="1" w:styleId="9346F5F772B74FEE86390BD75390A470">
    <w:name w:val="9346F5F772B74FEE86390BD75390A470"/>
    <w:rsid w:val="00310268"/>
  </w:style>
  <w:style w:type="paragraph" w:customStyle="1" w:styleId="1A540313D3A84CCCB9A412BBDE909038">
    <w:name w:val="1A540313D3A84CCCB9A412BBDE909038"/>
    <w:rsid w:val="00310268"/>
  </w:style>
  <w:style w:type="paragraph" w:customStyle="1" w:styleId="A38914E380F34B5EB6D8B938A9B637A3">
    <w:name w:val="A38914E380F34B5EB6D8B938A9B637A3"/>
    <w:rsid w:val="00310268"/>
  </w:style>
  <w:style w:type="paragraph" w:customStyle="1" w:styleId="3C08E80984F640DE97BF5CC696625FEB">
    <w:name w:val="3C08E80984F640DE97BF5CC696625FEB"/>
    <w:rsid w:val="00310268"/>
  </w:style>
  <w:style w:type="paragraph" w:customStyle="1" w:styleId="AE4E450FF6F84A8FB7DFE7BC1CD300D8">
    <w:name w:val="AE4E450FF6F84A8FB7DFE7BC1CD300D8"/>
    <w:rsid w:val="00310268"/>
  </w:style>
  <w:style w:type="paragraph" w:customStyle="1" w:styleId="3F0B3153FF5A45CE9E3F3AC9E38EF98B">
    <w:name w:val="3F0B3153FF5A45CE9E3F3AC9E38EF98B"/>
    <w:rsid w:val="00310268"/>
  </w:style>
  <w:style w:type="paragraph" w:customStyle="1" w:styleId="4E8FC450BD65448EB551CCCC698C7756">
    <w:name w:val="4E8FC450BD65448EB551CCCC698C7756"/>
    <w:rsid w:val="00310268"/>
  </w:style>
  <w:style w:type="paragraph" w:customStyle="1" w:styleId="D13F73B5C09049C68C6CA40DFA1D449A">
    <w:name w:val="D13F73B5C09049C68C6CA40DFA1D449A"/>
    <w:rsid w:val="00310268"/>
  </w:style>
  <w:style w:type="paragraph" w:customStyle="1" w:styleId="1BB446153FDD422AAFE7A41D54F8950A">
    <w:name w:val="1BB446153FDD422AAFE7A41D54F8950A"/>
    <w:rsid w:val="00310268"/>
  </w:style>
  <w:style w:type="paragraph" w:customStyle="1" w:styleId="FD4EA68F1BA047EB896DA1BC3F67DFF9">
    <w:name w:val="FD4EA68F1BA047EB896DA1BC3F67DFF9"/>
    <w:rsid w:val="00310268"/>
  </w:style>
  <w:style w:type="paragraph" w:customStyle="1" w:styleId="894C86F87A5840428CA1D07080E57D73">
    <w:name w:val="894C86F87A5840428CA1D07080E57D73"/>
    <w:rsid w:val="00310268"/>
  </w:style>
  <w:style w:type="paragraph" w:customStyle="1" w:styleId="9CDF52DE1F5646E1B7062BFA3D9C3A45">
    <w:name w:val="9CDF52DE1F5646E1B7062BFA3D9C3A45"/>
    <w:rsid w:val="00310268"/>
  </w:style>
  <w:style w:type="paragraph" w:customStyle="1" w:styleId="910A11AA2F4B49A3A94D285DE665772E">
    <w:name w:val="910A11AA2F4B49A3A94D285DE665772E"/>
    <w:rsid w:val="00310268"/>
  </w:style>
  <w:style w:type="paragraph" w:customStyle="1" w:styleId="F45F0998B67A40D6A056785D13A09F20">
    <w:name w:val="F45F0998B67A40D6A056785D13A09F20"/>
    <w:rsid w:val="00310268"/>
  </w:style>
  <w:style w:type="paragraph" w:customStyle="1" w:styleId="5313E218300140C79B1A32590E9DDD4D">
    <w:name w:val="5313E218300140C79B1A32590E9DDD4D"/>
    <w:rsid w:val="00310268"/>
  </w:style>
  <w:style w:type="paragraph" w:customStyle="1" w:styleId="1D000324B4F74FC78EA9681E81F49CC4">
    <w:name w:val="1D000324B4F74FC78EA9681E81F49CC4"/>
    <w:rsid w:val="00310268"/>
  </w:style>
  <w:style w:type="paragraph" w:customStyle="1" w:styleId="9EB23AD6E2B64FFFBC9F8769D27C23AD">
    <w:name w:val="9EB23AD6E2B64FFFBC9F8769D27C23AD"/>
    <w:rsid w:val="00310268"/>
  </w:style>
  <w:style w:type="paragraph" w:customStyle="1" w:styleId="7B97680DB4D148569C9E623B4E6DD31F">
    <w:name w:val="7B97680DB4D148569C9E623B4E6DD31F"/>
    <w:rsid w:val="00310268"/>
  </w:style>
  <w:style w:type="paragraph" w:customStyle="1" w:styleId="89150BFB6B79496DAE3C0AE11EB46F7D">
    <w:name w:val="89150BFB6B79496DAE3C0AE11EB46F7D"/>
    <w:rsid w:val="00310268"/>
  </w:style>
  <w:style w:type="paragraph" w:customStyle="1" w:styleId="8621599F99BB459CB1A64472C7AECA26">
    <w:name w:val="8621599F99BB459CB1A64472C7AECA26"/>
    <w:rsid w:val="00310268"/>
  </w:style>
  <w:style w:type="paragraph" w:customStyle="1" w:styleId="90BB6328CC8648A9A30F75ED6B27AF9A">
    <w:name w:val="90BB6328CC8648A9A30F75ED6B27AF9A"/>
    <w:rsid w:val="00310268"/>
  </w:style>
  <w:style w:type="paragraph" w:customStyle="1" w:styleId="D4F8429ED662459BB9459290E2F3A2CB">
    <w:name w:val="D4F8429ED662459BB9459290E2F3A2CB"/>
    <w:rsid w:val="00310268"/>
  </w:style>
  <w:style w:type="paragraph" w:customStyle="1" w:styleId="71F6387F6BBF4DC4BCDD53F0DDC41D42">
    <w:name w:val="71F6387F6BBF4DC4BCDD53F0DDC41D42"/>
    <w:rsid w:val="00310268"/>
  </w:style>
  <w:style w:type="paragraph" w:customStyle="1" w:styleId="CBBE73E825D5475AA5B2F1E110B273CF">
    <w:name w:val="CBBE73E825D5475AA5B2F1E110B273CF"/>
    <w:rsid w:val="00310268"/>
  </w:style>
  <w:style w:type="paragraph" w:customStyle="1" w:styleId="F30590933AD64A238C64DFAD921751CF">
    <w:name w:val="F30590933AD64A238C64DFAD921751CF"/>
    <w:rsid w:val="00310268"/>
  </w:style>
  <w:style w:type="paragraph" w:customStyle="1" w:styleId="79E54654D9154E1FA60514C838DC7225">
    <w:name w:val="79E54654D9154E1FA60514C838DC7225"/>
    <w:rsid w:val="00310268"/>
  </w:style>
  <w:style w:type="paragraph" w:customStyle="1" w:styleId="F142309933364E239922E65F6FAC59B9">
    <w:name w:val="F142309933364E239922E65F6FAC59B9"/>
    <w:rsid w:val="00310268"/>
  </w:style>
  <w:style w:type="paragraph" w:customStyle="1" w:styleId="AC4A9A80748C4969844B3AE342A9887C">
    <w:name w:val="AC4A9A80748C4969844B3AE342A9887C"/>
    <w:rsid w:val="00310268"/>
  </w:style>
  <w:style w:type="paragraph" w:customStyle="1" w:styleId="9B9E4995460E4F50B76A3A25919612EF">
    <w:name w:val="9B9E4995460E4F50B76A3A25919612EF"/>
    <w:rsid w:val="00310268"/>
  </w:style>
  <w:style w:type="paragraph" w:customStyle="1" w:styleId="1090C0C18AF74BDFAB4A49DB41EDDF27">
    <w:name w:val="1090C0C18AF74BDFAB4A49DB41EDDF27"/>
    <w:rsid w:val="00310268"/>
  </w:style>
  <w:style w:type="paragraph" w:customStyle="1" w:styleId="14455CF4CB07450795733AFFDE8AD42A">
    <w:name w:val="14455CF4CB07450795733AFFDE8AD42A"/>
    <w:rsid w:val="00310268"/>
  </w:style>
  <w:style w:type="paragraph" w:customStyle="1" w:styleId="4CE0F0AA1A2B42BEB355C0E6EC9559CB">
    <w:name w:val="4CE0F0AA1A2B42BEB355C0E6EC9559CB"/>
    <w:rsid w:val="00310268"/>
  </w:style>
  <w:style w:type="paragraph" w:customStyle="1" w:styleId="1B69E128138747EA89DFD4C7ECB78470">
    <w:name w:val="1B69E128138747EA89DFD4C7ECB78470"/>
    <w:rsid w:val="00310268"/>
  </w:style>
  <w:style w:type="paragraph" w:customStyle="1" w:styleId="A3974C53365F499A944AC8DC826531BF">
    <w:name w:val="A3974C53365F499A944AC8DC826531BF"/>
    <w:rsid w:val="00310268"/>
  </w:style>
  <w:style w:type="paragraph" w:customStyle="1" w:styleId="4D51FF66E8E44C748D5AEF7CA92C1F50">
    <w:name w:val="4D51FF66E8E44C748D5AEF7CA92C1F50"/>
    <w:rsid w:val="00310268"/>
  </w:style>
  <w:style w:type="paragraph" w:customStyle="1" w:styleId="188109ACA725490E8EF4F613E601FBD8">
    <w:name w:val="188109ACA725490E8EF4F613E601FBD8"/>
    <w:rsid w:val="00310268"/>
  </w:style>
  <w:style w:type="paragraph" w:customStyle="1" w:styleId="0D79632C8E6D4F189EDAA39823695F60">
    <w:name w:val="0D79632C8E6D4F189EDAA39823695F60"/>
    <w:rsid w:val="00310268"/>
  </w:style>
  <w:style w:type="paragraph" w:customStyle="1" w:styleId="AAB24516BF804DB5B2E9DF090BF62F9A">
    <w:name w:val="AAB24516BF804DB5B2E9DF090BF62F9A"/>
    <w:rsid w:val="00310268"/>
  </w:style>
  <w:style w:type="paragraph" w:customStyle="1" w:styleId="7AEADB11657043E5863AB008E0176D3F">
    <w:name w:val="7AEADB11657043E5863AB008E0176D3F"/>
    <w:rsid w:val="00310268"/>
  </w:style>
  <w:style w:type="paragraph" w:customStyle="1" w:styleId="3452CB1EA6DF4AC99E9B424188FC7241">
    <w:name w:val="3452CB1EA6DF4AC99E9B424188FC7241"/>
    <w:rsid w:val="00310268"/>
  </w:style>
  <w:style w:type="paragraph" w:customStyle="1" w:styleId="E518E1A698474A98A32F3BF798B5A5A4">
    <w:name w:val="E518E1A698474A98A32F3BF798B5A5A4"/>
    <w:rsid w:val="00310268"/>
  </w:style>
  <w:style w:type="paragraph" w:customStyle="1" w:styleId="7CF13B8DF71940CA9C79DF0AD515E81B">
    <w:name w:val="7CF13B8DF71940CA9C79DF0AD515E81B"/>
    <w:rsid w:val="00310268"/>
  </w:style>
  <w:style w:type="paragraph" w:customStyle="1" w:styleId="EF2080F2E7F24D6982C961A9A02E6EA2">
    <w:name w:val="EF2080F2E7F24D6982C961A9A02E6EA2"/>
    <w:rsid w:val="00310268"/>
  </w:style>
  <w:style w:type="paragraph" w:customStyle="1" w:styleId="500DA3ECEE7340A58F65B140DB8E4858">
    <w:name w:val="500DA3ECEE7340A58F65B140DB8E4858"/>
    <w:rsid w:val="00310268"/>
  </w:style>
  <w:style w:type="paragraph" w:customStyle="1" w:styleId="8810339422C943EB80209E246B54B340">
    <w:name w:val="8810339422C943EB80209E246B54B340"/>
    <w:rsid w:val="00310268"/>
  </w:style>
  <w:style w:type="paragraph" w:customStyle="1" w:styleId="5132392A000248C3BEBA61D795F4F359">
    <w:name w:val="5132392A000248C3BEBA61D795F4F359"/>
    <w:rsid w:val="00310268"/>
  </w:style>
  <w:style w:type="paragraph" w:customStyle="1" w:styleId="BB2534CE73074A80ACA4B3CFD18586AE">
    <w:name w:val="BB2534CE73074A80ACA4B3CFD18586AE"/>
    <w:rsid w:val="00310268"/>
  </w:style>
  <w:style w:type="paragraph" w:customStyle="1" w:styleId="FB363408417E481185450D2D7706A4D7">
    <w:name w:val="FB363408417E481185450D2D7706A4D7"/>
    <w:rsid w:val="00310268"/>
  </w:style>
  <w:style w:type="paragraph" w:customStyle="1" w:styleId="AB06E7B39E7046EE837BF0F9C5796BE8">
    <w:name w:val="AB06E7B39E7046EE837BF0F9C5796BE8"/>
    <w:rsid w:val="00310268"/>
  </w:style>
  <w:style w:type="paragraph" w:customStyle="1" w:styleId="A62AF8BB6CE8451A9183E65D7EFF1B92">
    <w:name w:val="A62AF8BB6CE8451A9183E65D7EFF1B92"/>
    <w:rsid w:val="00310268"/>
  </w:style>
  <w:style w:type="paragraph" w:customStyle="1" w:styleId="DD198964889541648C3DF6E9D08926E0">
    <w:name w:val="DD198964889541648C3DF6E9D08926E0"/>
    <w:rsid w:val="00310268"/>
  </w:style>
  <w:style w:type="paragraph" w:customStyle="1" w:styleId="79C5BBD8ACFA4A21B2B008B7B456225B">
    <w:name w:val="79C5BBD8ACFA4A21B2B008B7B456225B"/>
    <w:rsid w:val="00310268"/>
  </w:style>
  <w:style w:type="paragraph" w:customStyle="1" w:styleId="036511971B8949B7B89E4E1AB4F31EE6">
    <w:name w:val="036511971B8949B7B89E4E1AB4F31EE6"/>
    <w:rsid w:val="00310268"/>
  </w:style>
  <w:style w:type="paragraph" w:customStyle="1" w:styleId="5886CCB337C942F3B64EEFDE3A9412B6">
    <w:name w:val="5886CCB337C942F3B64EEFDE3A9412B6"/>
    <w:rsid w:val="00310268"/>
  </w:style>
  <w:style w:type="paragraph" w:customStyle="1" w:styleId="3751A5CC97C04AF3BEEFE3A91CC5D4DB">
    <w:name w:val="3751A5CC97C04AF3BEEFE3A91CC5D4DB"/>
    <w:rsid w:val="00310268"/>
  </w:style>
  <w:style w:type="paragraph" w:customStyle="1" w:styleId="EADCCFAE4152491CAE3623B9E035CAC4">
    <w:name w:val="EADCCFAE4152491CAE3623B9E035CAC4"/>
    <w:rsid w:val="00310268"/>
  </w:style>
  <w:style w:type="paragraph" w:customStyle="1" w:styleId="756BF424AC724945A1C71897EBDE5571">
    <w:name w:val="756BF424AC724945A1C71897EBDE5571"/>
    <w:rsid w:val="00310268"/>
  </w:style>
  <w:style w:type="paragraph" w:customStyle="1" w:styleId="5538BE8EB9A74230B9BD0AB27B0DDC3E">
    <w:name w:val="5538BE8EB9A74230B9BD0AB27B0DDC3E"/>
    <w:rsid w:val="00310268"/>
  </w:style>
  <w:style w:type="paragraph" w:customStyle="1" w:styleId="F10B19F51DF94DC294A1D7BA83DAF5D1">
    <w:name w:val="F10B19F51DF94DC294A1D7BA83DAF5D1"/>
    <w:rsid w:val="00310268"/>
  </w:style>
  <w:style w:type="paragraph" w:customStyle="1" w:styleId="6CF1F9F5A847411AAD8B85F8913A9FB8">
    <w:name w:val="6CF1F9F5A847411AAD8B85F8913A9FB8"/>
    <w:rsid w:val="00310268"/>
  </w:style>
  <w:style w:type="paragraph" w:customStyle="1" w:styleId="DC2093BE36694BC2A7A3FAF58BA848C3">
    <w:name w:val="DC2093BE36694BC2A7A3FAF58BA848C3"/>
    <w:rsid w:val="00310268"/>
  </w:style>
  <w:style w:type="paragraph" w:customStyle="1" w:styleId="B89E9C8527754BDBA20A12D419038332">
    <w:name w:val="B89E9C8527754BDBA20A12D419038332"/>
    <w:rsid w:val="00310268"/>
  </w:style>
  <w:style w:type="paragraph" w:customStyle="1" w:styleId="6D28376612684E1789C24C1DF6289C2B">
    <w:name w:val="6D28376612684E1789C24C1DF6289C2B"/>
    <w:rsid w:val="00310268"/>
  </w:style>
  <w:style w:type="paragraph" w:customStyle="1" w:styleId="F8E03B49F91A4BAF8DE30BE1539C67AD">
    <w:name w:val="F8E03B49F91A4BAF8DE30BE1539C67AD"/>
    <w:rsid w:val="00310268"/>
  </w:style>
  <w:style w:type="paragraph" w:customStyle="1" w:styleId="2C363D33754440E6A82A029B0F509DBB">
    <w:name w:val="2C363D33754440E6A82A029B0F509DBB"/>
    <w:rsid w:val="00310268"/>
  </w:style>
  <w:style w:type="paragraph" w:customStyle="1" w:styleId="EF904ABAC4624EAB8432321A5DED9D85">
    <w:name w:val="EF904ABAC4624EAB8432321A5DED9D85"/>
    <w:rsid w:val="00310268"/>
  </w:style>
  <w:style w:type="paragraph" w:customStyle="1" w:styleId="58CD971C83784225A781D75DDC5E4D85">
    <w:name w:val="58CD971C83784225A781D75DDC5E4D85"/>
    <w:rsid w:val="00310268"/>
  </w:style>
  <w:style w:type="paragraph" w:customStyle="1" w:styleId="3FAEC89B27AD4C758EDD8AB33A172AD4">
    <w:name w:val="3FAEC89B27AD4C758EDD8AB33A172AD4"/>
    <w:rsid w:val="00310268"/>
  </w:style>
  <w:style w:type="paragraph" w:customStyle="1" w:styleId="31783C3AE4E04D71A3F08810815BE903">
    <w:name w:val="31783C3AE4E04D71A3F08810815BE903"/>
    <w:rsid w:val="00310268"/>
  </w:style>
  <w:style w:type="paragraph" w:customStyle="1" w:styleId="F50B212A55994074A2D47E422E45225F">
    <w:name w:val="F50B212A55994074A2D47E422E45225F"/>
    <w:rsid w:val="00310268"/>
  </w:style>
  <w:style w:type="paragraph" w:customStyle="1" w:styleId="CA595D6B927844B48A0C6EF4419AFB18">
    <w:name w:val="CA595D6B927844B48A0C6EF4419AFB18"/>
    <w:rsid w:val="00310268"/>
  </w:style>
  <w:style w:type="paragraph" w:customStyle="1" w:styleId="79228665D4294701A138D256B9DA86C2">
    <w:name w:val="79228665D4294701A138D256B9DA86C2"/>
    <w:rsid w:val="00310268"/>
  </w:style>
  <w:style w:type="paragraph" w:customStyle="1" w:styleId="C6AC37C680864316858C1B25DE8C6E24">
    <w:name w:val="C6AC37C680864316858C1B25DE8C6E24"/>
    <w:rsid w:val="00310268"/>
  </w:style>
  <w:style w:type="paragraph" w:customStyle="1" w:styleId="7267C265D77A4AA3822390743528D794">
    <w:name w:val="7267C265D77A4AA3822390743528D794"/>
    <w:rsid w:val="00310268"/>
  </w:style>
  <w:style w:type="paragraph" w:customStyle="1" w:styleId="913E956CFCD7414B9DEC1A786E68502A">
    <w:name w:val="913E956CFCD7414B9DEC1A786E68502A"/>
    <w:rsid w:val="00310268"/>
  </w:style>
  <w:style w:type="paragraph" w:customStyle="1" w:styleId="0C18D2E472494007BE97F1DDFA6A603B">
    <w:name w:val="0C18D2E472494007BE97F1DDFA6A603B"/>
    <w:rsid w:val="00310268"/>
  </w:style>
  <w:style w:type="paragraph" w:customStyle="1" w:styleId="94BD934F530E4130854DF2FC582EA169">
    <w:name w:val="94BD934F530E4130854DF2FC582EA169"/>
    <w:rsid w:val="00310268"/>
  </w:style>
  <w:style w:type="paragraph" w:customStyle="1" w:styleId="170A5F74FAAB4956AA53598B5CD755DB">
    <w:name w:val="170A5F74FAAB4956AA53598B5CD755DB"/>
    <w:rsid w:val="00310268"/>
  </w:style>
  <w:style w:type="paragraph" w:customStyle="1" w:styleId="55726A560D894A70959ECCA2EDB4474E">
    <w:name w:val="55726A560D894A70959ECCA2EDB4474E"/>
    <w:rsid w:val="00310268"/>
  </w:style>
  <w:style w:type="paragraph" w:customStyle="1" w:styleId="2203032B7FFB45A283F1FA30484768B5">
    <w:name w:val="2203032B7FFB45A283F1FA30484768B5"/>
    <w:rsid w:val="00310268"/>
  </w:style>
  <w:style w:type="paragraph" w:customStyle="1" w:styleId="FD2D18B4F4F64559918F611B41466403">
    <w:name w:val="FD2D18B4F4F64559918F611B41466403"/>
    <w:rsid w:val="00310268"/>
  </w:style>
  <w:style w:type="paragraph" w:customStyle="1" w:styleId="471A73CED4D14988BC35E5ABADC878A9">
    <w:name w:val="471A73CED4D14988BC35E5ABADC878A9"/>
    <w:rsid w:val="00310268"/>
  </w:style>
  <w:style w:type="paragraph" w:customStyle="1" w:styleId="5B65BCF7773441D09537728BD0BD8D89">
    <w:name w:val="5B65BCF7773441D09537728BD0BD8D89"/>
    <w:rsid w:val="00310268"/>
  </w:style>
  <w:style w:type="paragraph" w:customStyle="1" w:styleId="38EF3B4322AB4C579155D04BF3169F53">
    <w:name w:val="38EF3B4322AB4C579155D04BF3169F53"/>
    <w:rsid w:val="00310268"/>
  </w:style>
  <w:style w:type="paragraph" w:customStyle="1" w:styleId="4FAE32EC464D4E9680CE98378D353578">
    <w:name w:val="4FAE32EC464D4E9680CE98378D353578"/>
    <w:rsid w:val="00310268"/>
  </w:style>
  <w:style w:type="paragraph" w:customStyle="1" w:styleId="FA3FCECB75A246A1B250A05B12F76DE9">
    <w:name w:val="FA3FCECB75A246A1B250A05B12F76DE9"/>
    <w:rsid w:val="00310268"/>
  </w:style>
  <w:style w:type="paragraph" w:customStyle="1" w:styleId="741FB907C10F434AA9ECA563A0D8A477">
    <w:name w:val="741FB907C10F434AA9ECA563A0D8A477"/>
    <w:rsid w:val="00310268"/>
  </w:style>
  <w:style w:type="paragraph" w:customStyle="1" w:styleId="A21E792BB9A444DE8656C71B47A83B7D">
    <w:name w:val="A21E792BB9A444DE8656C71B47A83B7D"/>
    <w:rsid w:val="00310268"/>
  </w:style>
  <w:style w:type="paragraph" w:customStyle="1" w:styleId="D94B56A1E03F4B109685D72E214BAF71">
    <w:name w:val="D94B56A1E03F4B109685D72E214BAF71"/>
    <w:rsid w:val="00310268"/>
  </w:style>
  <w:style w:type="paragraph" w:customStyle="1" w:styleId="4347A76EB8C3497EB0DAAE3BD76DA889">
    <w:name w:val="4347A76EB8C3497EB0DAAE3BD76DA889"/>
    <w:rsid w:val="00310268"/>
  </w:style>
  <w:style w:type="paragraph" w:customStyle="1" w:styleId="8AEDEEB0EF4E483BAD38581F89E094F6">
    <w:name w:val="8AEDEEB0EF4E483BAD38581F89E094F6"/>
    <w:rsid w:val="00310268"/>
  </w:style>
  <w:style w:type="paragraph" w:customStyle="1" w:styleId="575F1851432F47FAB0713AB973465F80">
    <w:name w:val="575F1851432F47FAB0713AB973465F80"/>
    <w:rsid w:val="00310268"/>
  </w:style>
  <w:style w:type="paragraph" w:customStyle="1" w:styleId="0343EF453F7C45268F23D3B0EC073A03">
    <w:name w:val="0343EF453F7C45268F23D3B0EC073A03"/>
    <w:rsid w:val="00310268"/>
  </w:style>
  <w:style w:type="paragraph" w:customStyle="1" w:styleId="A5407BD11C0A439BA1658111E013A58E">
    <w:name w:val="A5407BD11C0A439BA1658111E013A58E"/>
    <w:rsid w:val="00310268"/>
  </w:style>
  <w:style w:type="paragraph" w:customStyle="1" w:styleId="929E878A1F914B7F8256E8341470771B">
    <w:name w:val="929E878A1F914B7F8256E8341470771B"/>
    <w:rsid w:val="00310268"/>
  </w:style>
  <w:style w:type="paragraph" w:customStyle="1" w:styleId="DC6CF9F3C1EF451388A12F93479FBC67">
    <w:name w:val="DC6CF9F3C1EF451388A12F93479FBC67"/>
    <w:rsid w:val="00310268"/>
  </w:style>
  <w:style w:type="paragraph" w:customStyle="1" w:styleId="9BF3D3B084644DF5AC98FDAB1AF94891">
    <w:name w:val="9BF3D3B084644DF5AC98FDAB1AF94891"/>
    <w:rsid w:val="00310268"/>
  </w:style>
  <w:style w:type="paragraph" w:customStyle="1" w:styleId="A4AF194BC6A841C3B785840C2C267781">
    <w:name w:val="A4AF194BC6A841C3B785840C2C267781"/>
    <w:rsid w:val="00310268"/>
  </w:style>
  <w:style w:type="paragraph" w:customStyle="1" w:styleId="F78F35CBBCDC4C508532F8B3CD7DC585">
    <w:name w:val="F78F35CBBCDC4C508532F8B3CD7DC585"/>
    <w:rsid w:val="00310268"/>
  </w:style>
  <w:style w:type="paragraph" w:customStyle="1" w:styleId="E03D10683C484EDC9D816D43F53E12C1">
    <w:name w:val="E03D10683C484EDC9D816D43F53E12C1"/>
    <w:rsid w:val="00310268"/>
  </w:style>
  <w:style w:type="paragraph" w:customStyle="1" w:styleId="146D927037304583BA73ADF6F85E8F4F">
    <w:name w:val="146D927037304583BA73ADF6F85E8F4F"/>
    <w:rsid w:val="000B7F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18764A-1549-4130-A84F-323D45F2D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29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lfred Kärcher GmbH &amp; Co. KG</Company>
  <LinksUpToDate>false</LinksUpToDate>
  <CharactersWithSpaces>4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14373</dc:creator>
  <cp:lastModifiedBy>aw18602</cp:lastModifiedBy>
  <cp:revision>4</cp:revision>
  <cp:lastPrinted>2017-05-09T06:42:00Z</cp:lastPrinted>
  <dcterms:created xsi:type="dcterms:W3CDTF">2020-06-24T07:16:00Z</dcterms:created>
  <dcterms:modified xsi:type="dcterms:W3CDTF">2020-07-0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6725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6.0.4</vt:lpwstr>
  </property>
</Properties>
</file>